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4375453" w14:textId="6F695448" w:rsidR="00C56C65" w:rsidRDefault="00C56C65"/>
    <w:tbl>
      <w:tblPr>
        <w:tblW w:w="9923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423"/>
        <w:gridCol w:w="255"/>
        <w:gridCol w:w="5245"/>
      </w:tblGrid>
      <w:tr w:rsidR="000F2AA7" w:rsidRPr="00C21BDE" w14:paraId="10EBD6C8" w14:textId="77777777" w:rsidTr="4FA74F89">
        <w:trPr>
          <w:cantSplit/>
          <w:trHeight w:val="422"/>
        </w:trPr>
        <w:tc>
          <w:tcPr>
            <w:tcW w:w="9923" w:type="dxa"/>
            <w:gridSpan w:val="3"/>
            <w:shd w:val="clear" w:color="auto" w:fill="000000" w:themeFill="text1"/>
          </w:tcPr>
          <w:p w14:paraId="0B13C7FC" w14:textId="54A35F97" w:rsidR="000F2AA7" w:rsidRPr="00C21BDE" w:rsidRDefault="000F2AA7" w:rsidP="00626D78">
            <w:pPr>
              <w:pStyle w:val="Heading1"/>
              <w:ind w:left="-83" w:firstLine="0"/>
              <w:jc w:val="center"/>
              <w:rPr>
                <w:rFonts w:ascii="Arial" w:hAnsi="Arial" w:cs="Arial"/>
                <w:b w:val="0"/>
                <w:sz w:val="24"/>
              </w:rPr>
            </w:pPr>
            <w:r w:rsidRPr="00C21BDE">
              <w:rPr>
                <w:rFonts w:ascii="Arial" w:hAnsi="Arial" w:cs="Arial"/>
                <w:b w:val="0"/>
                <w:sz w:val="24"/>
              </w:rPr>
              <w:t>Student details</w:t>
            </w:r>
          </w:p>
        </w:tc>
      </w:tr>
      <w:tr w:rsidR="000F2AA7" w:rsidRPr="00C21BDE" w14:paraId="66D561A4" w14:textId="77777777" w:rsidTr="00626D78">
        <w:tc>
          <w:tcPr>
            <w:tcW w:w="4423" w:type="dxa"/>
          </w:tcPr>
          <w:p w14:paraId="413024B5" w14:textId="77777777" w:rsidR="000F2AA7" w:rsidRDefault="000F2AA7">
            <w:pPr>
              <w:pStyle w:val="Header"/>
              <w:spacing w:before="40" w:after="40"/>
              <w:rPr>
                <w:rFonts w:ascii="Arial" w:hAnsi="Arial" w:cs="Arial"/>
                <w:sz w:val="18"/>
                <w:szCs w:val="18"/>
              </w:rPr>
            </w:pPr>
            <w:r w:rsidRPr="00BB3D13">
              <w:rPr>
                <w:rFonts w:ascii="Arial" w:hAnsi="Arial" w:cs="Arial"/>
                <w:sz w:val="18"/>
                <w:szCs w:val="18"/>
              </w:rPr>
              <w:t>First Name</w:t>
            </w:r>
          </w:p>
          <w:p w14:paraId="429B6E07" w14:textId="3D42A7E7" w:rsidR="00626D78" w:rsidRPr="00BB3D13" w:rsidRDefault="00626D78">
            <w:pPr>
              <w:pStyle w:val="Header"/>
              <w:spacing w:before="40" w:after="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5" w:type="dxa"/>
            <w:tcBorders>
              <w:top w:val="nil"/>
              <w:bottom w:val="nil"/>
            </w:tcBorders>
          </w:tcPr>
          <w:p w14:paraId="5FD8E54C" w14:textId="77777777" w:rsidR="000F2AA7" w:rsidRPr="00C21BDE" w:rsidRDefault="000F2AA7">
            <w:pPr>
              <w:spacing w:before="40" w:after="40"/>
              <w:rPr>
                <w:rFonts w:ascii="Arial" w:hAnsi="Arial" w:cs="Arial"/>
                <w:szCs w:val="28"/>
              </w:rPr>
            </w:pPr>
          </w:p>
        </w:tc>
        <w:tc>
          <w:tcPr>
            <w:tcW w:w="5245" w:type="dxa"/>
            <w:vMerge w:val="restart"/>
          </w:tcPr>
          <w:p w14:paraId="72FDD8F6" w14:textId="77777777" w:rsidR="00F4138E" w:rsidRDefault="00F4138E" w:rsidP="00F4138E">
            <w:pPr>
              <w:spacing w:before="40" w:after="40"/>
              <w:rPr>
                <w:rFonts w:ascii="Arial" w:hAnsi="Arial" w:cs="Arial"/>
                <w:sz w:val="18"/>
                <w:szCs w:val="18"/>
              </w:rPr>
            </w:pPr>
            <w:r w:rsidRPr="00BB3D13">
              <w:rPr>
                <w:rFonts w:ascii="Arial" w:hAnsi="Arial" w:cs="Arial"/>
                <w:sz w:val="18"/>
                <w:szCs w:val="18"/>
              </w:rPr>
              <w:t>Completed degree/s (if appl</w:t>
            </w:r>
            <w:r>
              <w:rPr>
                <w:rFonts w:ascii="Arial" w:hAnsi="Arial" w:cs="Arial"/>
                <w:sz w:val="18"/>
                <w:szCs w:val="18"/>
              </w:rPr>
              <w:t>icable</w:t>
            </w:r>
            <w:r w:rsidRPr="00BB3D13">
              <w:rPr>
                <w:rFonts w:ascii="Arial" w:hAnsi="Arial" w:cs="Arial"/>
                <w:sz w:val="18"/>
                <w:szCs w:val="18"/>
              </w:rPr>
              <w:t>)</w:t>
            </w:r>
          </w:p>
          <w:p w14:paraId="4BA728CF" w14:textId="2322AA43" w:rsidR="000F2AA7" w:rsidRPr="00BB3D13" w:rsidRDefault="000F2AA7" w:rsidP="4FA74F89">
            <w:pPr>
              <w:pStyle w:val="Header"/>
              <w:spacing w:before="40" w:after="4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F2AA7" w:rsidRPr="00C21BDE" w14:paraId="6A05E14B" w14:textId="77777777" w:rsidTr="003738A2">
        <w:trPr>
          <w:trHeight w:val="84"/>
        </w:trPr>
        <w:tc>
          <w:tcPr>
            <w:tcW w:w="4423" w:type="dxa"/>
          </w:tcPr>
          <w:p w14:paraId="2AE01F5E" w14:textId="77777777" w:rsidR="000F2AA7" w:rsidRDefault="000F2AA7">
            <w:pPr>
              <w:spacing w:before="40" w:after="40"/>
              <w:rPr>
                <w:rFonts w:ascii="Arial" w:hAnsi="Arial" w:cs="Arial"/>
                <w:sz w:val="18"/>
                <w:szCs w:val="18"/>
              </w:rPr>
            </w:pPr>
            <w:r w:rsidRPr="00BB3D13">
              <w:rPr>
                <w:rFonts w:ascii="Arial" w:hAnsi="Arial" w:cs="Arial"/>
                <w:sz w:val="18"/>
                <w:szCs w:val="18"/>
              </w:rPr>
              <w:t>Family Name</w:t>
            </w:r>
          </w:p>
          <w:p w14:paraId="230FC59E" w14:textId="77777777" w:rsidR="00F4138E" w:rsidRPr="00BB3D13" w:rsidRDefault="00F4138E">
            <w:pPr>
              <w:spacing w:before="40" w:after="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5" w:type="dxa"/>
            <w:tcBorders>
              <w:top w:val="nil"/>
              <w:bottom w:val="nil"/>
            </w:tcBorders>
          </w:tcPr>
          <w:p w14:paraId="2F1D0D99" w14:textId="77777777" w:rsidR="000F2AA7" w:rsidRPr="00C21BDE" w:rsidRDefault="000F2AA7">
            <w:pPr>
              <w:spacing w:before="40" w:after="40"/>
              <w:rPr>
                <w:rFonts w:ascii="Arial" w:hAnsi="Arial" w:cs="Arial"/>
                <w:szCs w:val="28"/>
              </w:rPr>
            </w:pPr>
          </w:p>
        </w:tc>
        <w:tc>
          <w:tcPr>
            <w:tcW w:w="5245" w:type="dxa"/>
            <w:vMerge/>
          </w:tcPr>
          <w:p w14:paraId="089F8033" w14:textId="77777777" w:rsidR="000F2AA7" w:rsidRPr="00BB3D13" w:rsidRDefault="000F2AA7">
            <w:pPr>
              <w:spacing w:before="40" w:after="4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F2AA7" w:rsidRPr="00C21BDE" w14:paraId="60E55C17" w14:textId="77777777" w:rsidTr="00626D78">
        <w:tc>
          <w:tcPr>
            <w:tcW w:w="4423" w:type="dxa"/>
          </w:tcPr>
          <w:p w14:paraId="7EA0DFFF" w14:textId="77777777" w:rsidR="000F2AA7" w:rsidRPr="00A41C88" w:rsidRDefault="000F2AA7">
            <w:pPr>
              <w:spacing w:before="40" w:after="40"/>
              <w:rPr>
                <w:rFonts w:cstheme="minorHAnsi"/>
                <w:szCs w:val="28"/>
              </w:rPr>
            </w:pPr>
            <w:r w:rsidRPr="00BB3D13">
              <w:rPr>
                <w:rFonts w:ascii="Arial" w:hAnsi="Arial" w:cs="Arial"/>
                <w:bCs/>
                <w:sz w:val="18"/>
                <w:lang w:val="en-US"/>
              </w:rPr>
              <w:t>Email</w:t>
            </w:r>
          </w:p>
        </w:tc>
        <w:tc>
          <w:tcPr>
            <w:tcW w:w="255" w:type="dxa"/>
            <w:tcBorders>
              <w:top w:val="nil"/>
              <w:bottom w:val="nil"/>
            </w:tcBorders>
          </w:tcPr>
          <w:p w14:paraId="7CBE2D19" w14:textId="77777777" w:rsidR="000F2AA7" w:rsidRPr="00C21BDE" w:rsidRDefault="000F2AA7">
            <w:pPr>
              <w:spacing w:before="40" w:after="40"/>
              <w:rPr>
                <w:rFonts w:ascii="Arial" w:hAnsi="Arial" w:cs="Arial"/>
                <w:szCs w:val="28"/>
              </w:rPr>
            </w:pPr>
          </w:p>
        </w:tc>
        <w:tc>
          <w:tcPr>
            <w:tcW w:w="5245" w:type="dxa"/>
          </w:tcPr>
          <w:p w14:paraId="59FEFB03" w14:textId="25F09A20" w:rsidR="00F4138E" w:rsidRPr="00BB3D13" w:rsidRDefault="00F4138E">
            <w:pPr>
              <w:spacing w:before="40" w:after="40"/>
              <w:rPr>
                <w:rFonts w:ascii="Arial" w:hAnsi="Arial" w:cs="Arial"/>
                <w:sz w:val="18"/>
                <w:szCs w:val="18"/>
              </w:rPr>
            </w:pPr>
            <w:r w:rsidRPr="4FA74F89">
              <w:rPr>
                <w:rFonts w:ascii="Arial" w:hAnsi="Arial" w:cs="Arial"/>
                <w:sz w:val="18"/>
                <w:szCs w:val="18"/>
              </w:rPr>
              <w:t>Current degree &amp; stage (if applicable)</w:t>
            </w:r>
          </w:p>
          <w:p w14:paraId="0BFAF96A" w14:textId="77777777" w:rsidR="000F2AA7" w:rsidRDefault="000F2AA7">
            <w:pPr>
              <w:spacing w:before="40" w:after="40"/>
              <w:rPr>
                <w:rFonts w:ascii="Arial" w:hAnsi="Arial" w:cs="Arial"/>
                <w:sz w:val="18"/>
                <w:szCs w:val="18"/>
              </w:rPr>
            </w:pPr>
          </w:p>
          <w:p w14:paraId="578D4037" w14:textId="77777777" w:rsidR="00F4138E" w:rsidRPr="00BB3D13" w:rsidRDefault="00F4138E">
            <w:pPr>
              <w:spacing w:before="40" w:after="40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45A074F2" w14:textId="7D3950BB" w:rsidR="00F85079" w:rsidRDefault="00E247A5">
      <w:r>
        <w:t xml:space="preserve">   </w:t>
      </w:r>
    </w:p>
    <w:p w14:paraId="790AAEFD" w14:textId="7F79B20B" w:rsidR="00E247A5" w:rsidRDefault="00E247A5"/>
    <w:tbl>
      <w:tblPr>
        <w:tblW w:w="9923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923"/>
      </w:tblGrid>
      <w:tr w:rsidR="008121DB" w:rsidRPr="00C21BDE" w14:paraId="5BA98B95" w14:textId="77777777" w:rsidTr="00626D78">
        <w:trPr>
          <w:cantSplit/>
          <w:trHeight w:val="465"/>
        </w:trPr>
        <w:tc>
          <w:tcPr>
            <w:tcW w:w="9923" w:type="dxa"/>
            <w:shd w:val="clear" w:color="auto" w:fill="000000"/>
          </w:tcPr>
          <w:p w14:paraId="783D1DB4" w14:textId="6133D2E6" w:rsidR="003564D9" w:rsidRPr="003738A2" w:rsidRDefault="003738A2" w:rsidP="003738A2">
            <w:pPr>
              <w:pStyle w:val="Heading1"/>
              <w:spacing w:after="0"/>
              <w:ind w:left="0" w:firstLine="0"/>
              <w:jc w:val="center"/>
              <w:rPr>
                <w:rFonts w:ascii="Arial" w:hAnsi="Arial" w:cs="Arial"/>
                <w:b w:val="0"/>
                <w:sz w:val="24"/>
              </w:rPr>
            </w:pPr>
            <w:r>
              <w:rPr>
                <w:rFonts w:ascii="Arial" w:hAnsi="Arial" w:cs="Arial"/>
                <w:b w:val="0"/>
                <w:sz w:val="24"/>
              </w:rPr>
              <w:t xml:space="preserve">Your </w:t>
            </w:r>
            <w:r w:rsidRPr="00C21BDE">
              <w:rPr>
                <w:rFonts w:ascii="Arial" w:hAnsi="Arial" w:cs="Arial"/>
                <w:b w:val="0"/>
                <w:sz w:val="24"/>
              </w:rPr>
              <w:t>Project</w:t>
            </w:r>
            <w:r>
              <w:rPr>
                <w:rFonts w:ascii="Arial" w:hAnsi="Arial" w:cs="Arial"/>
                <w:b w:val="0"/>
                <w:sz w:val="24"/>
              </w:rPr>
              <w:t xml:space="preserve"> Nomination</w:t>
            </w:r>
          </w:p>
        </w:tc>
      </w:tr>
      <w:tr w:rsidR="008121DB" w:rsidRPr="00C21BDE" w14:paraId="0BC2D0F9" w14:textId="77777777" w:rsidTr="00626D78">
        <w:tblPrEx>
          <w:tblCellMar>
            <w:left w:w="107" w:type="dxa"/>
            <w:right w:w="107" w:type="dxa"/>
          </w:tblCellMar>
        </w:tblPrEx>
        <w:trPr>
          <w:trHeight w:val="477"/>
        </w:trPr>
        <w:tc>
          <w:tcPr>
            <w:tcW w:w="9923" w:type="dxa"/>
          </w:tcPr>
          <w:p w14:paraId="216A49F8" w14:textId="0F6352E1" w:rsidR="00626D78" w:rsidRDefault="002C526E" w:rsidP="003738A2">
            <w:pPr>
              <w:spacing w:before="120" w:after="0"/>
              <w:rPr>
                <w:rFonts w:ascii="Arial" w:hAnsi="Arial" w:cs="Arial"/>
                <w:sz w:val="18"/>
                <w:szCs w:val="18"/>
              </w:rPr>
            </w:pPr>
            <w:r w:rsidRPr="002C526E">
              <w:rPr>
                <w:rFonts w:ascii="Arial" w:hAnsi="Arial" w:cs="Arial"/>
                <w:sz w:val="18"/>
                <w:szCs w:val="18"/>
              </w:rPr>
              <w:t>Enter the project you have chosen to explore from the options</w:t>
            </w:r>
            <w:r w:rsidR="00A100B6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A100B6" w:rsidRPr="002C526E">
              <w:rPr>
                <w:rFonts w:ascii="Arial" w:hAnsi="Arial" w:cs="Arial"/>
                <w:sz w:val="18"/>
                <w:szCs w:val="18"/>
              </w:rPr>
              <w:t>available</w:t>
            </w:r>
            <w:r w:rsidRPr="002C526E">
              <w:rPr>
                <w:rFonts w:ascii="Arial" w:hAnsi="Arial" w:cs="Arial"/>
                <w:sz w:val="18"/>
                <w:szCs w:val="18"/>
              </w:rPr>
              <w:t xml:space="preserve"> (refer to the Project Page link</w:t>
            </w:r>
            <w:r>
              <w:rPr>
                <w:rFonts w:ascii="Arial" w:hAnsi="Arial" w:cs="Arial"/>
                <w:sz w:val="18"/>
                <w:szCs w:val="18"/>
              </w:rPr>
              <w:t>ed</w:t>
            </w:r>
            <w:r w:rsidRPr="002C526E">
              <w:rPr>
                <w:rFonts w:ascii="Arial" w:hAnsi="Arial" w:cs="Arial"/>
                <w:sz w:val="18"/>
                <w:szCs w:val="18"/>
              </w:rPr>
              <w:t xml:space="preserve"> in </w:t>
            </w:r>
            <w:r w:rsidR="00A100B6">
              <w:rPr>
                <w:rFonts w:ascii="Arial" w:hAnsi="Arial" w:cs="Arial"/>
                <w:sz w:val="18"/>
                <w:szCs w:val="18"/>
              </w:rPr>
              <w:t>your</w:t>
            </w:r>
            <w:r w:rsidRPr="002C526E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6A7470">
              <w:rPr>
                <w:rFonts w:ascii="Arial" w:hAnsi="Arial" w:cs="Arial"/>
                <w:sz w:val="18"/>
                <w:szCs w:val="18"/>
              </w:rPr>
              <w:t xml:space="preserve">online </w:t>
            </w:r>
            <w:r w:rsidRPr="002C526E">
              <w:rPr>
                <w:rFonts w:ascii="Arial" w:hAnsi="Arial" w:cs="Arial"/>
                <w:sz w:val="18"/>
                <w:szCs w:val="18"/>
              </w:rPr>
              <w:t>application</w:t>
            </w:r>
            <w:r w:rsidR="00A100B6">
              <w:rPr>
                <w:rFonts w:ascii="Arial" w:hAnsi="Arial" w:cs="Arial"/>
                <w:sz w:val="18"/>
                <w:szCs w:val="18"/>
              </w:rPr>
              <w:t xml:space="preserve"> for the </w:t>
            </w:r>
            <w:r w:rsidR="00A100B6">
              <w:rPr>
                <w:rFonts w:ascii="Arial" w:hAnsi="Arial" w:cs="Arial"/>
                <w:sz w:val="18"/>
                <w:szCs w:val="18"/>
              </w:rPr>
              <w:t>list of available projects</w:t>
            </w:r>
            <w:r w:rsidRPr="002C526E">
              <w:rPr>
                <w:rFonts w:ascii="Arial" w:hAnsi="Arial" w:cs="Arial"/>
                <w:sz w:val="18"/>
                <w:szCs w:val="18"/>
              </w:rPr>
              <w:t>).</w:t>
            </w:r>
          </w:p>
          <w:p w14:paraId="04BAC0C4" w14:textId="77777777" w:rsidR="003738A2" w:rsidRDefault="003738A2">
            <w:pPr>
              <w:rPr>
                <w:rFonts w:ascii="Arial" w:hAnsi="Arial" w:cs="Arial"/>
              </w:rPr>
            </w:pPr>
          </w:p>
          <w:p w14:paraId="125CC373" w14:textId="00A57386" w:rsidR="003738A2" w:rsidRPr="00C21BDE" w:rsidRDefault="003738A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………………………………………………………………………………………….………..</w:t>
            </w:r>
          </w:p>
        </w:tc>
      </w:tr>
      <w:tr w:rsidR="003564D9" w:rsidRPr="00A802E9" w14:paraId="5059826F" w14:textId="77777777" w:rsidTr="003738A2">
        <w:tblPrEx>
          <w:tblCellMar>
            <w:left w:w="107" w:type="dxa"/>
            <w:right w:w="107" w:type="dxa"/>
          </w:tblCellMar>
        </w:tblPrEx>
        <w:trPr>
          <w:trHeight w:val="477"/>
        </w:trPr>
        <w:tc>
          <w:tcPr>
            <w:tcW w:w="99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</w:tcPr>
          <w:p w14:paraId="781ECADD" w14:textId="3FD59436" w:rsidR="003564D9" w:rsidRPr="00A802E9" w:rsidRDefault="003738A2" w:rsidP="003738A2">
            <w:pPr>
              <w:pStyle w:val="Heading1"/>
              <w:spacing w:after="0"/>
              <w:ind w:left="0" w:firstLine="0"/>
              <w:jc w:val="center"/>
              <w:rPr>
                <w:rFonts w:ascii="Arial" w:hAnsi="Arial" w:cs="Arial"/>
              </w:rPr>
            </w:pPr>
            <w:r w:rsidRPr="003738A2">
              <w:rPr>
                <w:rFonts w:ascii="Arial" w:hAnsi="Arial" w:cs="Arial"/>
                <w:b w:val="0"/>
                <w:sz w:val="24"/>
              </w:rPr>
              <w:t xml:space="preserve">Your </w:t>
            </w:r>
            <w:r w:rsidR="003564D9" w:rsidRPr="003738A2">
              <w:rPr>
                <w:rFonts w:ascii="Arial" w:hAnsi="Arial" w:cs="Arial"/>
                <w:b w:val="0"/>
                <w:sz w:val="24"/>
              </w:rPr>
              <w:t>Supervisor Nomination</w:t>
            </w:r>
          </w:p>
        </w:tc>
      </w:tr>
      <w:tr w:rsidR="003564D9" w:rsidRPr="00C21BDE" w14:paraId="5B5BF534" w14:textId="77777777" w:rsidTr="003564D9">
        <w:tblPrEx>
          <w:tblCellMar>
            <w:left w:w="107" w:type="dxa"/>
            <w:right w:w="107" w:type="dxa"/>
          </w:tblCellMar>
        </w:tblPrEx>
        <w:trPr>
          <w:trHeight w:val="477"/>
        </w:trPr>
        <w:tc>
          <w:tcPr>
            <w:tcW w:w="99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95DF78" w14:textId="1D5995CA" w:rsidR="003738A2" w:rsidRDefault="00A100B6" w:rsidP="003738A2">
            <w:pPr>
              <w:spacing w:before="120" w:after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L</w:t>
            </w:r>
            <w:r w:rsidR="003738A2">
              <w:rPr>
                <w:rFonts w:ascii="Arial" w:hAnsi="Arial" w:cs="Arial"/>
                <w:sz w:val="18"/>
                <w:szCs w:val="18"/>
              </w:rPr>
              <w:t>ist</w:t>
            </w:r>
            <w:r w:rsidR="003738A2" w:rsidRPr="00034558">
              <w:rPr>
                <w:rFonts w:ascii="Arial" w:hAnsi="Arial" w:cs="Arial"/>
                <w:sz w:val="18"/>
                <w:szCs w:val="18"/>
              </w:rPr>
              <w:t xml:space="preserve"> the </w:t>
            </w:r>
            <w:r w:rsidR="003738A2">
              <w:rPr>
                <w:rFonts w:ascii="Arial" w:hAnsi="Arial" w:cs="Arial"/>
                <w:sz w:val="18"/>
                <w:szCs w:val="18"/>
              </w:rPr>
              <w:t>established</w:t>
            </w:r>
            <w:r w:rsidR="003738A2" w:rsidRPr="00034558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3738A2">
              <w:rPr>
                <w:rFonts w:ascii="Arial" w:hAnsi="Arial" w:cs="Arial"/>
                <w:sz w:val="18"/>
                <w:szCs w:val="18"/>
              </w:rPr>
              <w:t>supervisor attached to your selected project to endorse your application</w:t>
            </w:r>
          </w:p>
          <w:p w14:paraId="14EDC9CC" w14:textId="77777777" w:rsidR="003564D9" w:rsidRDefault="003564D9" w:rsidP="00BE254E">
            <w:pPr>
              <w:rPr>
                <w:rFonts w:ascii="Arial" w:hAnsi="Arial" w:cs="Arial"/>
              </w:rPr>
            </w:pPr>
          </w:p>
          <w:p w14:paraId="0163590D" w14:textId="324672CD" w:rsidR="003564D9" w:rsidRPr="00C21BDE" w:rsidRDefault="003738A2" w:rsidP="00BE254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……………………………………………………………………………………………………..</w:t>
            </w:r>
          </w:p>
        </w:tc>
      </w:tr>
    </w:tbl>
    <w:p w14:paraId="4753CF86" w14:textId="77777777" w:rsidR="003564D9" w:rsidRDefault="003564D9"/>
    <w:tbl>
      <w:tblPr>
        <w:tblW w:w="9923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560"/>
        <w:gridCol w:w="3543"/>
        <w:gridCol w:w="3261"/>
        <w:gridCol w:w="1559"/>
      </w:tblGrid>
      <w:tr w:rsidR="00AC0ABA" w:rsidRPr="00C21BDE" w14:paraId="0F24E391" w14:textId="77777777" w:rsidTr="003738A2">
        <w:tc>
          <w:tcPr>
            <w:tcW w:w="1560" w:type="dxa"/>
            <w:shd w:val="clear" w:color="auto" w:fill="FFFFFF" w:themeFill="background1"/>
          </w:tcPr>
          <w:p w14:paraId="4CBCAD5F" w14:textId="77777777" w:rsidR="00AC0ABA" w:rsidRPr="00B15CE5" w:rsidRDefault="00AC0ABA" w:rsidP="00AC0ABA">
            <w:pPr>
              <w:spacing w:before="40" w:after="40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3543" w:type="dxa"/>
            <w:shd w:val="clear" w:color="auto" w:fill="FFFFFF" w:themeFill="background1"/>
          </w:tcPr>
          <w:p w14:paraId="7D53EDA0" w14:textId="77777777" w:rsidR="00AC0ABA" w:rsidRPr="00B15CE5" w:rsidRDefault="00AC0ABA" w:rsidP="00AC0ABA">
            <w:pPr>
              <w:spacing w:before="40" w:after="40"/>
              <w:rPr>
                <w:rFonts w:ascii="Arial" w:hAnsi="Arial" w:cs="Arial"/>
                <w:b/>
                <w:sz w:val="18"/>
                <w:szCs w:val="18"/>
              </w:rPr>
            </w:pPr>
            <w:r w:rsidRPr="00B15CE5">
              <w:rPr>
                <w:rFonts w:ascii="Arial" w:hAnsi="Arial" w:cs="Arial"/>
                <w:b/>
                <w:sz w:val="18"/>
                <w:szCs w:val="18"/>
              </w:rPr>
              <w:t>Name</w:t>
            </w:r>
          </w:p>
        </w:tc>
        <w:tc>
          <w:tcPr>
            <w:tcW w:w="3261" w:type="dxa"/>
            <w:shd w:val="clear" w:color="auto" w:fill="FFFFFF" w:themeFill="background1"/>
          </w:tcPr>
          <w:p w14:paraId="17D00458" w14:textId="77777777" w:rsidR="00AC0ABA" w:rsidRPr="00AC0ABA" w:rsidRDefault="00AC0ABA" w:rsidP="00AC0ABA">
            <w:pPr>
              <w:spacing w:before="40" w:after="40"/>
              <w:rPr>
                <w:rFonts w:cstheme="minorHAnsi"/>
                <w:b/>
              </w:rPr>
            </w:pPr>
            <w:r w:rsidRPr="00AC0ABA">
              <w:rPr>
                <w:rFonts w:cstheme="minorHAnsi"/>
                <w:b/>
              </w:rPr>
              <w:t>Signature</w:t>
            </w:r>
          </w:p>
        </w:tc>
        <w:tc>
          <w:tcPr>
            <w:tcW w:w="1559" w:type="dxa"/>
            <w:shd w:val="clear" w:color="auto" w:fill="FFFFFF" w:themeFill="background1"/>
          </w:tcPr>
          <w:p w14:paraId="22436921" w14:textId="77777777" w:rsidR="00AC0ABA" w:rsidRPr="00AC0ABA" w:rsidRDefault="00AC0ABA" w:rsidP="00AC0ABA">
            <w:pPr>
              <w:spacing w:before="40" w:after="40"/>
              <w:rPr>
                <w:rFonts w:cstheme="minorHAnsi"/>
                <w:b/>
              </w:rPr>
            </w:pPr>
            <w:r w:rsidRPr="00AC0ABA">
              <w:rPr>
                <w:rFonts w:cstheme="minorHAnsi"/>
                <w:b/>
              </w:rPr>
              <w:t>Date</w:t>
            </w:r>
          </w:p>
        </w:tc>
      </w:tr>
      <w:tr w:rsidR="00AC0ABA" w:rsidRPr="00C21BDE" w14:paraId="1EE5F19D" w14:textId="77777777" w:rsidTr="003738A2">
        <w:tc>
          <w:tcPr>
            <w:tcW w:w="1560" w:type="dxa"/>
            <w:shd w:val="clear" w:color="auto" w:fill="FFFFFF" w:themeFill="background1"/>
          </w:tcPr>
          <w:p w14:paraId="153AFD95" w14:textId="77777777" w:rsidR="00AC0ABA" w:rsidRPr="00B15CE5" w:rsidRDefault="00AC0ABA" w:rsidP="00F4138E">
            <w:pPr>
              <w:spacing w:before="240" w:after="0"/>
              <w:rPr>
                <w:rFonts w:ascii="Arial" w:hAnsi="Arial" w:cs="Arial"/>
                <w:b/>
                <w:sz w:val="18"/>
                <w:szCs w:val="18"/>
              </w:rPr>
            </w:pPr>
            <w:r w:rsidRPr="00B15CE5">
              <w:rPr>
                <w:rFonts w:ascii="Arial" w:hAnsi="Arial" w:cs="Arial"/>
                <w:b/>
                <w:sz w:val="18"/>
                <w:szCs w:val="18"/>
              </w:rPr>
              <w:t>Student</w:t>
            </w:r>
          </w:p>
          <w:p w14:paraId="131EF0AF" w14:textId="77777777" w:rsidR="00AC0ABA" w:rsidRPr="00B15CE5" w:rsidRDefault="00AC0ABA" w:rsidP="00F4138E">
            <w:pPr>
              <w:spacing w:before="240" w:after="0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3543" w:type="dxa"/>
            <w:shd w:val="clear" w:color="auto" w:fill="FFFFFF" w:themeFill="background1"/>
          </w:tcPr>
          <w:p w14:paraId="25041BDA" w14:textId="77777777" w:rsidR="00AC0ABA" w:rsidRPr="00B15CE5" w:rsidRDefault="00AC0ABA" w:rsidP="00F4138E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261" w:type="dxa"/>
          </w:tcPr>
          <w:p w14:paraId="29AD4F77" w14:textId="77777777" w:rsidR="00AC0ABA" w:rsidRPr="00AC0ABA" w:rsidRDefault="00AC0ABA" w:rsidP="00F4138E">
            <w:pPr>
              <w:spacing w:after="0"/>
              <w:rPr>
                <w:rFonts w:cstheme="minorHAnsi"/>
                <w:sz w:val="18"/>
              </w:rPr>
            </w:pPr>
          </w:p>
        </w:tc>
        <w:tc>
          <w:tcPr>
            <w:tcW w:w="1559" w:type="dxa"/>
          </w:tcPr>
          <w:p w14:paraId="78CE56D4" w14:textId="77777777" w:rsidR="00AC0ABA" w:rsidRPr="00AC0ABA" w:rsidRDefault="00AC0ABA" w:rsidP="00F4138E">
            <w:pPr>
              <w:spacing w:after="0"/>
              <w:rPr>
                <w:rFonts w:cstheme="minorHAnsi"/>
                <w:sz w:val="18"/>
              </w:rPr>
            </w:pPr>
          </w:p>
        </w:tc>
      </w:tr>
      <w:tr w:rsidR="00AC0ABA" w:rsidRPr="00C21BDE" w14:paraId="698B14D2" w14:textId="77777777" w:rsidTr="003738A2">
        <w:tc>
          <w:tcPr>
            <w:tcW w:w="1560" w:type="dxa"/>
            <w:shd w:val="clear" w:color="auto" w:fill="FFFFFF" w:themeFill="background1"/>
          </w:tcPr>
          <w:p w14:paraId="7672CB67" w14:textId="04AACDE8" w:rsidR="00AC0ABA" w:rsidRPr="00B15CE5" w:rsidRDefault="076E224C" w:rsidP="00F4138E">
            <w:pPr>
              <w:spacing w:before="240" w:after="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4FA74F89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Established </w:t>
            </w:r>
            <w:r w:rsidR="3A91CE07" w:rsidRPr="4FA74F89">
              <w:rPr>
                <w:rFonts w:ascii="Arial" w:hAnsi="Arial" w:cs="Arial"/>
                <w:b/>
                <w:bCs/>
                <w:sz w:val="18"/>
                <w:szCs w:val="18"/>
              </w:rPr>
              <w:t>Supervisor</w:t>
            </w:r>
            <w:r w:rsidR="006A7470">
              <w:rPr>
                <w:rFonts w:ascii="Arial" w:hAnsi="Arial" w:cs="Arial"/>
                <w:b/>
                <w:bCs/>
                <w:sz w:val="18"/>
                <w:szCs w:val="18"/>
              </w:rPr>
              <w:t>*</w:t>
            </w:r>
          </w:p>
          <w:p w14:paraId="2CF2378A" w14:textId="77777777" w:rsidR="00AC0ABA" w:rsidRPr="00B15CE5" w:rsidRDefault="00AC0ABA" w:rsidP="00F4138E">
            <w:pPr>
              <w:spacing w:before="240" w:after="0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3543" w:type="dxa"/>
            <w:shd w:val="clear" w:color="auto" w:fill="FFFFFF" w:themeFill="background1"/>
          </w:tcPr>
          <w:p w14:paraId="63496C31" w14:textId="77777777" w:rsidR="00AC0ABA" w:rsidRPr="00B15CE5" w:rsidRDefault="00AC0ABA" w:rsidP="00F4138E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261" w:type="dxa"/>
          </w:tcPr>
          <w:p w14:paraId="12C88372" w14:textId="77777777" w:rsidR="00AC0ABA" w:rsidRPr="00AC0ABA" w:rsidRDefault="00AC0ABA" w:rsidP="00F4138E">
            <w:pPr>
              <w:spacing w:after="0"/>
              <w:rPr>
                <w:rFonts w:cstheme="minorHAnsi"/>
                <w:sz w:val="18"/>
              </w:rPr>
            </w:pPr>
          </w:p>
        </w:tc>
        <w:tc>
          <w:tcPr>
            <w:tcW w:w="1559" w:type="dxa"/>
          </w:tcPr>
          <w:p w14:paraId="3167789E" w14:textId="77777777" w:rsidR="00AC0ABA" w:rsidRPr="00AC0ABA" w:rsidRDefault="00AC0ABA" w:rsidP="00F4138E">
            <w:pPr>
              <w:spacing w:after="0"/>
              <w:rPr>
                <w:rFonts w:cstheme="minorHAnsi"/>
                <w:sz w:val="18"/>
              </w:rPr>
            </w:pPr>
          </w:p>
        </w:tc>
      </w:tr>
    </w:tbl>
    <w:p w14:paraId="69C9FAE3" w14:textId="77777777" w:rsidR="006A7470" w:rsidRDefault="006A7470">
      <w:pPr>
        <w:rPr>
          <w:rFonts w:ascii="Arial" w:hAnsi="Arial" w:cs="Arial"/>
          <w:sz w:val="18"/>
          <w:szCs w:val="18"/>
        </w:rPr>
      </w:pPr>
    </w:p>
    <w:p w14:paraId="45EEF347" w14:textId="5E88866E" w:rsidR="0026619E" w:rsidRPr="00722BFF" w:rsidRDefault="006A7470">
      <w:pP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*</w:t>
      </w:r>
      <w:r w:rsidR="07AA8D0B" w:rsidRPr="26F73713">
        <w:rPr>
          <w:rFonts w:ascii="Arial" w:hAnsi="Arial" w:cs="Arial"/>
          <w:sz w:val="18"/>
          <w:szCs w:val="18"/>
        </w:rPr>
        <w:t>By signing this application form, established supervisors are indicating their willingness to supervise the applicant’s honours thesis.</w:t>
      </w:r>
    </w:p>
    <w:sectPr w:rsidR="0026619E" w:rsidRPr="00722BFF" w:rsidSect="00626D78">
      <w:headerReference w:type="default" r:id="rId11"/>
      <w:footerReference w:type="default" r:id="rId12"/>
      <w:pgSz w:w="11906" w:h="16838"/>
      <w:pgMar w:top="1440" w:right="1080" w:bottom="1440" w:left="1080" w:header="624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915428F" w14:textId="77777777" w:rsidR="00E450D3" w:rsidRDefault="00E450D3" w:rsidP="0026619E">
      <w:pPr>
        <w:spacing w:after="0" w:line="240" w:lineRule="auto"/>
      </w:pPr>
      <w:r>
        <w:separator/>
      </w:r>
    </w:p>
  </w:endnote>
  <w:endnote w:type="continuationSeparator" w:id="0">
    <w:p w14:paraId="16B1CED8" w14:textId="77777777" w:rsidR="00E450D3" w:rsidRDefault="00E450D3" w:rsidP="0026619E">
      <w:pPr>
        <w:spacing w:after="0" w:line="240" w:lineRule="auto"/>
      </w:pPr>
      <w:r>
        <w:continuationSeparator/>
      </w:r>
    </w:p>
  </w:endnote>
  <w:endnote w:type="continuationNotice" w:id="1">
    <w:p w14:paraId="76116633" w14:textId="77777777" w:rsidR="00E450D3" w:rsidRDefault="00E450D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05"/>
      <w:gridCol w:w="3005"/>
      <w:gridCol w:w="3005"/>
    </w:tblGrid>
    <w:tr w:rsidR="7B501567" w14:paraId="603E838F" w14:textId="77777777" w:rsidTr="7B501567">
      <w:tc>
        <w:tcPr>
          <w:tcW w:w="3005" w:type="dxa"/>
        </w:tcPr>
        <w:p w14:paraId="160F6B8D" w14:textId="52B3E049" w:rsidR="7B501567" w:rsidRDefault="7B501567" w:rsidP="7B501567">
          <w:pPr>
            <w:pStyle w:val="Header"/>
            <w:ind w:left="-115"/>
          </w:pPr>
        </w:p>
      </w:tc>
      <w:tc>
        <w:tcPr>
          <w:tcW w:w="3005" w:type="dxa"/>
        </w:tcPr>
        <w:p w14:paraId="22DE53D5" w14:textId="25DE6A3B" w:rsidR="7B501567" w:rsidRDefault="7B501567" w:rsidP="7B501567">
          <w:pPr>
            <w:pStyle w:val="Header"/>
            <w:jc w:val="center"/>
          </w:pPr>
        </w:p>
      </w:tc>
      <w:tc>
        <w:tcPr>
          <w:tcW w:w="3005" w:type="dxa"/>
        </w:tcPr>
        <w:p w14:paraId="4302F744" w14:textId="0ABEAA1B" w:rsidR="7B501567" w:rsidRDefault="7B501567" w:rsidP="7B501567">
          <w:pPr>
            <w:pStyle w:val="Header"/>
            <w:ind w:right="-115"/>
            <w:jc w:val="right"/>
          </w:pPr>
        </w:p>
      </w:tc>
    </w:tr>
  </w:tbl>
  <w:p w14:paraId="2AB6D252" w14:textId="79B73F49" w:rsidR="7B501567" w:rsidRDefault="7B501567" w:rsidP="7B50156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8EEAC13" w14:textId="77777777" w:rsidR="00E450D3" w:rsidRDefault="00E450D3" w:rsidP="0026619E">
      <w:pPr>
        <w:spacing w:after="0" w:line="240" w:lineRule="auto"/>
      </w:pPr>
      <w:r>
        <w:separator/>
      </w:r>
    </w:p>
  </w:footnote>
  <w:footnote w:type="continuationSeparator" w:id="0">
    <w:p w14:paraId="32256FA0" w14:textId="77777777" w:rsidR="00E450D3" w:rsidRDefault="00E450D3" w:rsidP="0026619E">
      <w:pPr>
        <w:spacing w:after="0" w:line="240" w:lineRule="auto"/>
      </w:pPr>
      <w:r>
        <w:continuationSeparator/>
      </w:r>
    </w:p>
  </w:footnote>
  <w:footnote w:type="continuationNotice" w:id="1">
    <w:p w14:paraId="4121F014" w14:textId="77777777" w:rsidR="00E450D3" w:rsidRDefault="00E450D3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43EC91" w14:textId="5E2CB70D" w:rsidR="0026619E" w:rsidRDefault="001E4EA9" w:rsidP="009430E9">
    <w:pPr>
      <w:pStyle w:val="Heading2"/>
      <w:jc w:val="center"/>
    </w:pPr>
    <w:r w:rsidRPr="00722BFF">
      <w:rPr>
        <w:rStyle w:val="Heading1Char"/>
        <w:rFonts w:eastAsiaTheme="majorEastAsia"/>
        <w:color w:val="7030A0"/>
      </w:rPr>
      <w:t>Student Application</w:t>
    </w:r>
    <w:r w:rsidR="0026619E" w:rsidRPr="00722BFF">
      <w:rPr>
        <w:rStyle w:val="Heading1Char"/>
        <w:rFonts w:eastAsiaTheme="majorEastAsia"/>
        <w:color w:val="7030A0"/>
      </w:rPr>
      <w:t xml:space="preserve"> Honours Scholarship </w:t>
    </w:r>
    <w:r w:rsidR="00626D78">
      <w:rPr>
        <w:rStyle w:val="Heading1Char"/>
        <w:rFonts w:eastAsiaTheme="majorEastAsia"/>
        <w:color w:val="7030A0"/>
      </w:rPr>
      <w:tab/>
    </w:r>
    <w:r w:rsidR="00626D78">
      <w:rPr>
        <w:rStyle w:val="Heading1Char"/>
        <w:rFonts w:eastAsiaTheme="majorEastAsia"/>
        <w:color w:val="7030A0"/>
      </w:rPr>
      <w:tab/>
    </w:r>
    <w:r w:rsidR="009A42DE" w:rsidRPr="00750370">
      <w:rPr>
        <w:noProof/>
        <w:lang w:eastAsia="en-AU"/>
      </w:rPr>
      <mc:AlternateContent>
        <mc:Choice Requires="wpg">
          <w:drawing>
            <wp:inline distT="0" distB="0" distL="0" distR="0" wp14:anchorId="6F5F5BFE" wp14:editId="38591895">
              <wp:extent cx="1408973" cy="499496"/>
              <wp:effectExtent l="0" t="0" r="1270" b="0"/>
              <wp:docPr id="73" name="Group 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408973" cy="499496"/>
                        <a:chOff x="0" y="0"/>
                        <a:chExt cx="1408973" cy="499496"/>
                      </a:xfrm>
                    </wpg:grpSpPr>
                    <wps:wsp>
                      <wps:cNvPr id="74" name="Freeform 9"/>
                      <wps:cNvSpPr>
                        <a:spLocks/>
                      </wps:cNvSpPr>
                      <wps:spPr bwMode="auto">
                        <a:xfrm>
                          <a:off x="0" y="3581"/>
                          <a:ext cx="295401" cy="381336"/>
                        </a:xfrm>
                        <a:custGeom>
                          <a:avLst/>
                          <a:gdLst>
                            <a:gd name="T0" fmla="*/ 70 w 70"/>
                            <a:gd name="T1" fmla="*/ 0 h 90"/>
                            <a:gd name="T2" fmla="*/ 70 w 70"/>
                            <a:gd name="T3" fmla="*/ 40 h 90"/>
                            <a:gd name="T4" fmla="*/ 35 w 70"/>
                            <a:gd name="T5" fmla="*/ 90 h 90"/>
                            <a:gd name="T6" fmla="*/ 0 w 70"/>
                            <a:gd name="T7" fmla="*/ 40 h 90"/>
                            <a:gd name="T8" fmla="*/ 0 w 70"/>
                            <a:gd name="T9" fmla="*/ 0 h 90"/>
                            <a:gd name="T10" fmla="*/ 70 w 70"/>
                            <a:gd name="T11" fmla="*/ 0 h 9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</a:cxnLst>
                          <a:rect l="0" t="0" r="r" b="b"/>
                          <a:pathLst>
                            <a:path w="70" h="90">
                              <a:moveTo>
                                <a:pt x="70" y="0"/>
                              </a:moveTo>
                              <a:cubicBezTo>
                                <a:pt x="70" y="40"/>
                                <a:pt x="70" y="40"/>
                                <a:pt x="70" y="40"/>
                              </a:cubicBezTo>
                              <a:cubicBezTo>
                                <a:pt x="70" y="60"/>
                                <a:pt x="57" y="82"/>
                                <a:pt x="35" y="90"/>
                              </a:cubicBezTo>
                              <a:cubicBezTo>
                                <a:pt x="13" y="82"/>
                                <a:pt x="0" y="60"/>
                                <a:pt x="0" y="40"/>
                              </a:cubicBezTo>
                              <a:cubicBezTo>
                                <a:pt x="0" y="0"/>
                                <a:pt x="0" y="0"/>
                                <a:pt x="0" y="0"/>
                              </a:cubicBezTo>
                              <a:cubicBezTo>
                                <a:pt x="70" y="0"/>
                                <a:pt x="70" y="0"/>
                                <a:pt x="7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2120D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rto="http://schemas.microsoft.com/office/word/2006/arto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75" name="Freeform 10"/>
                      <wps:cNvSpPr>
                        <a:spLocks/>
                      </wps:cNvSpPr>
                      <wps:spPr bwMode="auto">
                        <a:xfrm>
                          <a:off x="53710" y="50129"/>
                          <a:ext cx="186192" cy="245272"/>
                        </a:xfrm>
                        <a:custGeom>
                          <a:avLst/>
                          <a:gdLst>
                            <a:gd name="T0" fmla="*/ 0 w 104"/>
                            <a:gd name="T1" fmla="*/ 69 h 137"/>
                            <a:gd name="T2" fmla="*/ 52 w 104"/>
                            <a:gd name="T3" fmla="*/ 0 h 137"/>
                            <a:gd name="T4" fmla="*/ 104 w 104"/>
                            <a:gd name="T5" fmla="*/ 69 h 137"/>
                            <a:gd name="T6" fmla="*/ 52 w 104"/>
                            <a:gd name="T7" fmla="*/ 137 h 137"/>
                            <a:gd name="T8" fmla="*/ 0 w 104"/>
                            <a:gd name="T9" fmla="*/ 69 h 137"/>
                            <a:gd name="T10" fmla="*/ 0 w 104"/>
                            <a:gd name="T11" fmla="*/ 69 h 13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</a:cxnLst>
                          <a:rect l="0" t="0" r="r" b="b"/>
                          <a:pathLst>
                            <a:path w="104" h="137">
                              <a:moveTo>
                                <a:pt x="0" y="69"/>
                              </a:moveTo>
                              <a:lnTo>
                                <a:pt x="52" y="0"/>
                              </a:lnTo>
                              <a:lnTo>
                                <a:pt x="104" y="69"/>
                              </a:lnTo>
                              <a:lnTo>
                                <a:pt x="52" y="137"/>
                              </a:lnTo>
                              <a:lnTo>
                                <a:pt x="0" y="69"/>
                              </a:lnTo>
                              <a:lnTo>
                                <a:pt x="0" y="69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rto="http://schemas.microsoft.com/office/word/2006/arto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76" name="Freeform 11"/>
                      <wps:cNvSpPr>
                        <a:spLocks/>
                      </wps:cNvSpPr>
                      <wps:spPr bwMode="auto">
                        <a:xfrm>
                          <a:off x="80564" y="100257"/>
                          <a:ext cx="134273" cy="161128"/>
                        </a:xfrm>
                        <a:custGeom>
                          <a:avLst/>
                          <a:gdLst>
                            <a:gd name="T0" fmla="*/ 14 w 32"/>
                            <a:gd name="T1" fmla="*/ 21 h 38"/>
                            <a:gd name="T2" fmla="*/ 16 w 32"/>
                            <a:gd name="T3" fmla="*/ 38 h 38"/>
                            <a:gd name="T4" fmla="*/ 16 w 32"/>
                            <a:gd name="T5" fmla="*/ 38 h 38"/>
                            <a:gd name="T6" fmla="*/ 16 w 32"/>
                            <a:gd name="T7" fmla="*/ 38 h 38"/>
                            <a:gd name="T8" fmla="*/ 18 w 32"/>
                            <a:gd name="T9" fmla="*/ 21 h 38"/>
                            <a:gd name="T10" fmla="*/ 18 w 32"/>
                            <a:gd name="T11" fmla="*/ 19 h 38"/>
                            <a:gd name="T12" fmla="*/ 25 w 32"/>
                            <a:gd name="T13" fmla="*/ 19 h 38"/>
                            <a:gd name="T14" fmla="*/ 25 w 32"/>
                            <a:gd name="T15" fmla="*/ 20 h 38"/>
                            <a:gd name="T16" fmla="*/ 27 w 32"/>
                            <a:gd name="T17" fmla="*/ 22 h 38"/>
                            <a:gd name="T18" fmla="*/ 29 w 32"/>
                            <a:gd name="T19" fmla="*/ 20 h 38"/>
                            <a:gd name="T20" fmla="*/ 29 w 32"/>
                            <a:gd name="T21" fmla="*/ 19 h 38"/>
                            <a:gd name="T22" fmla="*/ 29 w 32"/>
                            <a:gd name="T23" fmla="*/ 19 h 38"/>
                            <a:gd name="T24" fmla="*/ 32 w 32"/>
                            <a:gd name="T25" fmla="*/ 17 h 38"/>
                            <a:gd name="T26" fmla="*/ 29 w 32"/>
                            <a:gd name="T27" fmla="*/ 15 h 38"/>
                            <a:gd name="T28" fmla="*/ 29 w 32"/>
                            <a:gd name="T29" fmla="*/ 15 h 38"/>
                            <a:gd name="T30" fmla="*/ 29 w 32"/>
                            <a:gd name="T31" fmla="*/ 14 h 38"/>
                            <a:gd name="T32" fmla="*/ 27 w 32"/>
                            <a:gd name="T33" fmla="*/ 12 h 38"/>
                            <a:gd name="T34" fmla="*/ 25 w 32"/>
                            <a:gd name="T35" fmla="*/ 14 h 38"/>
                            <a:gd name="T36" fmla="*/ 25 w 32"/>
                            <a:gd name="T37" fmla="*/ 15 h 38"/>
                            <a:gd name="T38" fmla="*/ 18 w 32"/>
                            <a:gd name="T39" fmla="*/ 15 h 38"/>
                            <a:gd name="T40" fmla="*/ 18 w 32"/>
                            <a:gd name="T41" fmla="*/ 7 h 38"/>
                            <a:gd name="T42" fmla="*/ 19 w 32"/>
                            <a:gd name="T43" fmla="*/ 7 h 38"/>
                            <a:gd name="T44" fmla="*/ 21 w 32"/>
                            <a:gd name="T45" fmla="*/ 5 h 38"/>
                            <a:gd name="T46" fmla="*/ 19 w 32"/>
                            <a:gd name="T47" fmla="*/ 3 h 38"/>
                            <a:gd name="T48" fmla="*/ 18 w 32"/>
                            <a:gd name="T49" fmla="*/ 3 h 38"/>
                            <a:gd name="T50" fmla="*/ 18 w 32"/>
                            <a:gd name="T51" fmla="*/ 3 h 38"/>
                            <a:gd name="T52" fmla="*/ 16 w 32"/>
                            <a:gd name="T53" fmla="*/ 0 h 38"/>
                            <a:gd name="T54" fmla="*/ 14 w 32"/>
                            <a:gd name="T55" fmla="*/ 3 h 38"/>
                            <a:gd name="T56" fmla="*/ 14 w 32"/>
                            <a:gd name="T57" fmla="*/ 3 h 38"/>
                            <a:gd name="T58" fmla="*/ 14 w 32"/>
                            <a:gd name="T59" fmla="*/ 3 h 38"/>
                            <a:gd name="T60" fmla="*/ 11 w 32"/>
                            <a:gd name="T61" fmla="*/ 5 h 38"/>
                            <a:gd name="T62" fmla="*/ 14 w 32"/>
                            <a:gd name="T63" fmla="*/ 7 h 38"/>
                            <a:gd name="T64" fmla="*/ 14 w 32"/>
                            <a:gd name="T65" fmla="*/ 7 h 38"/>
                            <a:gd name="T66" fmla="*/ 14 w 32"/>
                            <a:gd name="T67" fmla="*/ 15 h 38"/>
                            <a:gd name="T68" fmla="*/ 14 w 32"/>
                            <a:gd name="T69" fmla="*/ 15 h 38"/>
                            <a:gd name="T70" fmla="*/ 7 w 32"/>
                            <a:gd name="T71" fmla="*/ 15 h 38"/>
                            <a:gd name="T72" fmla="*/ 7 w 32"/>
                            <a:gd name="T73" fmla="*/ 14 h 38"/>
                            <a:gd name="T74" fmla="*/ 5 w 32"/>
                            <a:gd name="T75" fmla="*/ 12 h 38"/>
                            <a:gd name="T76" fmla="*/ 3 w 32"/>
                            <a:gd name="T77" fmla="*/ 14 h 38"/>
                            <a:gd name="T78" fmla="*/ 3 w 32"/>
                            <a:gd name="T79" fmla="*/ 15 h 38"/>
                            <a:gd name="T80" fmla="*/ 3 w 32"/>
                            <a:gd name="T81" fmla="*/ 15 h 38"/>
                            <a:gd name="T82" fmla="*/ 0 w 32"/>
                            <a:gd name="T83" fmla="*/ 17 h 38"/>
                            <a:gd name="T84" fmla="*/ 3 w 32"/>
                            <a:gd name="T85" fmla="*/ 19 h 38"/>
                            <a:gd name="T86" fmla="*/ 3 w 32"/>
                            <a:gd name="T87" fmla="*/ 19 h 38"/>
                            <a:gd name="T88" fmla="*/ 3 w 32"/>
                            <a:gd name="T89" fmla="*/ 20 h 38"/>
                            <a:gd name="T90" fmla="*/ 5 w 32"/>
                            <a:gd name="T91" fmla="*/ 22 h 38"/>
                            <a:gd name="T92" fmla="*/ 7 w 32"/>
                            <a:gd name="T93" fmla="*/ 20 h 38"/>
                            <a:gd name="T94" fmla="*/ 7 w 32"/>
                            <a:gd name="T95" fmla="*/ 19 h 38"/>
                            <a:gd name="T96" fmla="*/ 14 w 32"/>
                            <a:gd name="T97" fmla="*/ 19 h 38"/>
                            <a:gd name="T98" fmla="*/ 14 w 32"/>
                            <a:gd name="T99" fmla="*/ 21 h 3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  <a:cxn ang="0">
                              <a:pos x="T94" y="T95"/>
                            </a:cxn>
                            <a:cxn ang="0">
                              <a:pos x="T96" y="T97"/>
                            </a:cxn>
                            <a:cxn ang="0">
                              <a:pos x="T98" y="T99"/>
                            </a:cxn>
                          </a:cxnLst>
                          <a:rect l="0" t="0" r="r" b="b"/>
                          <a:pathLst>
                            <a:path w="32" h="38">
                              <a:moveTo>
                                <a:pt x="14" y="21"/>
                              </a:moveTo>
                              <a:cubicBezTo>
                                <a:pt x="14" y="28"/>
                                <a:pt x="16" y="37"/>
                                <a:pt x="16" y="38"/>
                              </a:cubicBezTo>
                              <a:cubicBezTo>
                                <a:pt x="16" y="38"/>
                                <a:pt x="16" y="38"/>
                                <a:pt x="16" y="38"/>
                              </a:cubicBezTo>
                              <a:cubicBezTo>
                                <a:pt x="16" y="38"/>
                                <a:pt x="16" y="38"/>
                                <a:pt x="16" y="38"/>
                              </a:cubicBezTo>
                              <a:cubicBezTo>
                                <a:pt x="16" y="37"/>
                                <a:pt x="18" y="28"/>
                                <a:pt x="18" y="21"/>
                              </a:cubicBezTo>
                              <a:cubicBezTo>
                                <a:pt x="18" y="19"/>
                                <a:pt x="18" y="19"/>
                                <a:pt x="18" y="19"/>
                              </a:cubicBezTo>
                              <a:cubicBezTo>
                                <a:pt x="25" y="19"/>
                                <a:pt x="25" y="19"/>
                                <a:pt x="25" y="19"/>
                              </a:cubicBezTo>
                              <a:cubicBezTo>
                                <a:pt x="25" y="20"/>
                                <a:pt x="25" y="20"/>
                                <a:pt x="25" y="20"/>
                              </a:cubicBezTo>
                              <a:cubicBezTo>
                                <a:pt x="25" y="21"/>
                                <a:pt x="26" y="22"/>
                                <a:pt x="27" y="22"/>
                              </a:cubicBezTo>
                              <a:cubicBezTo>
                                <a:pt x="28" y="22"/>
                                <a:pt x="29" y="21"/>
                                <a:pt x="29" y="20"/>
                              </a:cubicBezTo>
                              <a:cubicBezTo>
                                <a:pt x="29" y="19"/>
                                <a:pt x="29" y="19"/>
                                <a:pt x="29" y="19"/>
                              </a:cubicBezTo>
                              <a:cubicBezTo>
                                <a:pt x="29" y="19"/>
                                <a:pt x="29" y="19"/>
                                <a:pt x="29" y="19"/>
                              </a:cubicBezTo>
                              <a:cubicBezTo>
                                <a:pt x="30" y="19"/>
                                <a:pt x="32" y="18"/>
                                <a:pt x="32" y="17"/>
                              </a:cubicBezTo>
                              <a:cubicBezTo>
                                <a:pt x="32" y="16"/>
                                <a:pt x="30" y="15"/>
                                <a:pt x="29" y="15"/>
                              </a:cubicBezTo>
                              <a:cubicBezTo>
                                <a:pt x="29" y="15"/>
                                <a:pt x="29" y="15"/>
                                <a:pt x="29" y="15"/>
                              </a:cubicBezTo>
                              <a:cubicBezTo>
                                <a:pt x="29" y="14"/>
                                <a:pt x="29" y="14"/>
                                <a:pt x="29" y="14"/>
                              </a:cubicBezTo>
                              <a:cubicBezTo>
                                <a:pt x="29" y="13"/>
                                <a:pt x="28" y="12"/>
                                <a:pt x="27" y="12"/>
                              </a:cubicBezTo>
                              <a:cubicBezTo>
                                <a:pt x="26" y="12"/>
                                <a:pt x="25" y="13"/>
                                <a:pt x="25" y="14"/>
                              </a:cubicBezTo>
                              <a:cubicBezTo>
                                <a:pt x="25" y="15"/>
                                <a:pt x="25" y="15"/>
                                <a:pt x="25" y="15"/>
                              </a:cubicBezTo>
                              <a:cubicBezTo>
                                <a:pt x="18" y="15"/>
                                <a:pt x="18" y="15"/>
                                <a:pt x="18" y="15"/>
                              </a:cubicBezTo>
                              <a:cubicBezTo>
                                <a:pt x="18" y="7"/>
                                <a:pt x="18" y="7"/>
                                <a:pt x="18" y="7"/>
                              </a:cubicBezTo>
                              <a:cubicBezTo>
                                <a:pt x="19" y="7"/>
                                <a:pt x="19" y="7"/>
                                <a:pt x="19" y="7"/>
                              </a:cubicBezTo>
                              <a:cubicBezTo>
                                <a:pt x="20" y="7"/>
                                <a:pt x="21" y="6"/>
                                <a:pt x="21" y="5"/>
                              </a:cubicBezTo>
                              <a:cubicBezTo>
                                <a:pt x="21" y="4"/>
                                <a:pt x="20" y="3"/>
                                <a:pt x="19" y="3"/>
                              </a:cubicBezTo>
                              <a:cubicBezTo>
                                <a:pt x="18" y="3"/>
                                <a:pt x="18" y="3"/>
                                <a:pt x="18" y="3"/>
                              </a:cubicBezTo>
                              <a:cubicBezTo>
                                <a:pt x="18" y="3"/>
                                <a:pt x="18" y="3"/>
                                <a:pt x="18" y="3"/>
                              </a:cubicBezTo>
                              <a:cubicBezTo>
                                <a:pt x="18" y="2"/>
                                <a:pt x="17" y="0"/>
                                <a:pt x="16" y="0"/>
                              </a:cubicBezTo>
                              <a:cubicBezTo>
                                <a:pt x="15" y="0"/>
                                <a:pt x="14" y="2"/>
                                <a:pt x="14" y="3"/>
                              </a:cubicBezTo>
                              <a:cubicBezTo>
                                <a:pt x="14" y="3"/>
                                <a:pt x="14" y="3"/>
                                <a:pt x="14" y="3"/>
                              </a:cubicBezTo>
                              <a:cubicBezTo>
                                <a:pt x="14" y="3"/>
                                <a:pt x="14" y="3"/>
                                <a:pt x="14" y="3"/>
                              </a:cubicBezTo>
                              <a:cubicBezTo>
                                <a:pt x="12" y="3"/>
                                <a:pt x="11" y="4"/>
                                <a:pt x="11" y="5"/>
                              </a:cubicBezTo>
                              <a:cubicBezTo>
                                <a:pt x="11" y="6"/>
                                <a:pt x="12" y="7"/>
                                <a:pt x="14" y="7"/>
                              </a:cubicBezTo>
                              <a:cubicBezTo>
                                <a:pt x="14" y="7"/>
                                <a:pt x="14" y="7"/>
                                <a:pt x="14" y="7"/>
                              </a:cubicBezTo>
                              <a:cubicBezTo>
                                <a:pt x="14" y="15"/>
                                <a:pt x="14" y="15"/>
                                <a:pt x="14" y="15"/>
                              </a:cubicBezTo>
                              <a:cubicBezTo>
                                <a:pt x="14" y="15"/>
                                <a:pt x="14" y="15"/>
                                <a:pt x="14" y="15"/>
                              </a:cubicBezTo>
                              <a:cubicBezTo>
                                <a:pt x="7" y="15"/>
                                <a:pt x="7" y="15"/>
                                <a:pt x="7" y="15"/>
                              </a:cubicBezTo>
                              <a:cubicBezTo>
                                <a:pt x="7" y="14"/>
                                <a:pt x="7" y="14"/>
                                <a:pt x="7" y="14"/>
                              </a:cubicBezTo>
                              <a:cubicBezTo>
                                <a:pt x="7" y="13"/>
                                <a:pt x="7" y="12"/>
                                <a:pt x="5" y="12"/>
                              </a:cubicBezTo>
                              <a:cubicBezTo>
                                <a:pt x="4" y="12"/>
                                <a:pt x="3" y="13"/>
                                <a:pt x="3" y="14"/>
                              </a:cubicBezTo>
                              <a:cubicBezTo>
                                <a:pt x="3" y="15"/>
                                <a:pt x="3" y="15"/>
                                <a:pt x="3" y="15"/>
                              </a:cubicBezTo>
                              <a:cubicBezTo>
                                <a:pt x="3" y="15"/>
                                <a:pt x="3" y="15"/>
                                <a:pt x="3" y="15"/>
                              </a:cubicBezTo>
                              <a:cubicBezTo>
                                <a:pt x="2" y="15"/>
                                <a:pt x="0" y="16"/>
                                <a:pt x="0" y="17"/>
                              </a:cubicBezTo>
                              <a:cubicBezTo>
                                <a:pt x="0" y="18"/>
                                <a:pt x="2" y="19"/>
                                <a:pt x="3" y="19"/>
                              </a:cubicBezTo>
                              <a:cubicBezTo>
                                <a:pt x="3" y="19"/>
                                <a:pt x="3" y="19"/>
                                <a:pt x="3" y="19"/>
                              </a:cubicBezTo>
                              <a:cubicBezTo>
                                <a:pt x="3" y="20"/>
                                <a:pt x="3" y="20"/>
                                <a:pt x="3" y="20"/>
                              </a:cubicBezTo>
                              <a:cubicBezTo>
                                <a:pt x="3" y="21"/>
                                <a:pt x="4" y="22"/>
                                <a:pt x="5" y="22"/>
                              </a:cubicBezTo>
                              <a:cubicBezTo>
                                <a:pt x="7" y="22"/>
                                <a:pt x="7" y="21"/>
                                <a:pt x="7" y="20"/>
                              </a:cubicBezTo>
                              <a:cubicBezTo>
                                <a:pt x="7" y="19"/>
                                <a:pt x="7" y="19"/>
                                <a:pt x="7" y="19"/>
                              </a:cubicBezTo>
                              <a:cubicBezTo>
                                <a:pt x="14" y="19"/>
                                <a:pt x="14" y="19"/>
                                <a:pt x="14" y="19"/>
                              </a:cubicBezTo>
                              <a:cubicBezTo>
                                <a:pt x="14" y="21"/>
                                <a:pt x="14" y="21"/>
                                <a:pt x="14" y="21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2120D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rto="http://schemas.microsoft.com/office/word/2006/arto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77" name="Freeform 12"/>
                      <wps:cNvSpPr>
                        <a:spLocks noEditPoints="1"/>
                      </wps:cNvSpPr>
                      <wps:spPr bwMode="auto">
                        <a:xfrm>
                          <a:off x="0" y="443996"/>
                          <a:ext cx="53709" cy="55500"/>
                        </a:xfrm>
                        <a:custGeom>
                          <a:avLst/>
                          <a:gdLst>
                            <a:gd name="T0" fmla="*/ 19 w 30"/>
                            <a:gd name="T1" fmla="*/ 0 h 31"/>
                            <a:gd name="T2" fmla="*/ 14 w 30"/>
                            <a:gd name="T3" fmla="*/ 0 h 31"/>
                            <a:gd name="T4" fmla="*/ 0 w 30"/>
                            <a:gd name="T5" fmla="*/ 31 h 31"/>
                            <a:gd name="T6" fmla="*/ 4 w 30"/>
                            <a:gd name="T7" fmla="*/ 31 h 31"/>
                            <a:gd name="T8" fmla="*/ 7 w 30"/>
                            <a:gd name="T9" fmla="*/ 24 h 31"/>
                            <a:gd name="T10" fmla="*/ 23 w 30"/>
                            <a:gd name="T11" fmla="*/ 24 h 31"/>
                            <a:gd name="T12" fmla="*/ 26 w 30"/>
                            <a:gd name="T13" fmla="*/ 31 h 31"/>
                            <a:gd name="T14" fmla="*/ 30 w 30"/>
                            <a:gd name="T15" fmla="*/ 31 h 31"/>
                            <a:gd name="T16" fmla="*/ 19 w 30"/>
                            <a:gd name="T17" fmla="*/ 0 h 31"/>
                            <a:gd name="T18" fmla="*/ 19 w 30"/>
                            <a:gd name="T19" fmla="*/ 0 h 31"/>
                            <a:gd name="T20" fmla="*/ 19 w 30"/>
                            <a:gd name="T21" fmla="*/ 0 h 31"/>
                            <a:gd name="T22" fmla="*/ 21 w 30"/>
                            <a:gd name="T23" fmla="*/ 19 h 31"/>
                            <a:gd name="T24" fmla="*/ 9 w 30"/>
                            <a:gd name="T25" fmla="*/ 19 h 31"/>
                            <a:gd name="T26" fmla="*/ 16 w 30"/>
                            <a:gd name="T27" fmla="*/ 5 h 31"/>
                            <a:gd name="T28" fmla="*/ 21 w 30"/>
                            <a:gd name="T29" fmla="*/ 19 h 31"/>
                            <a:gd name="T30" fmla="*/ 21 w 30"/>
                            <a:gd name="T31" fmla="*/ 19 h 3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</a:cxnLst>
                          <a:rect l="0" t="0" r="r" b="b"/>
                          <a:pathLst>
                            <a:path w="30" h="31">
                              <a:moveTo>
                                <a:pt x="19" y="0"/>
                              </a:moveTo>
                              <a:lnTo>
                                <a:pt x="14" y="0"/>
                              </a:lnTo>
                              <a:lnTo>
                                <a:pt x="0" y="31"/>
                              </a:lnTo>
                              <a:lnTo>
                                <a:pt x="4" y="31"/>
                              </a:lnTo>
                              <a:lnTo>
                                <a:pt x="7" y="24"/>
                              </a:lnTo>
                              <a:lnTo>
                                <a:pt x="23" y="24"/>
                              </a:lnTo>
                              <a:lnTo>
                                <a:pt x="26" y="31"/>
                              </a:lnTo>
                              <a:lnTo>
                                <a:pt x="30" y="31"/>
                              </a:lnTo>
                              <a:lnTo>
                                <a:pt x="19" y="0"/>
                              </a:lnTo>
                              <a:lnTo>
                                <a:pt x="19" y="0"/>
                              </a:lnTo>
                              <a:lnTo>
                                <a:pt x="19" y="0"/>
                              </a:lnTo>
                              <a:close/>
                              <a:moveTo>
                                <a:pt x="21" y="19"/>
                              </a:moveTo>
                              <a:lnTo>
                                <a:pt x="9" y="19"/>
                              </a:lnTo>
                              <a:lnTo>
                                <a:pt x="16" y="5"/>
                              </a:lnTo>
                              <a:lnTo>
                                <a:pt x="21" y="19"/>
                              </a:lnTo>
                              <a:lnTo>
                                <a:pt x="21" y="19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3D0F5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rto="http://schemas.microsoft.com/office/word/2006/arto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78" name="Freeform 13"/>
                      <wps:cNvSpPr>
                        <a:spLocks/>
                      </wps:cNvSpPr>
                      <wps:spPr bwMode="auto">
                        <a:xfrm>
                          <a:off x="59081" y="443996"/>
                          <a:ext cx="41177" cy="55500"/>
                        </a:xfrm>
                        <a:custGeom>
                          <a:avLst/>
                          <a:gdLst>
                            <a:gd name="T0" fmla="*/ 8 w 10"/>
                            <a:gd name="T1" fmla="*/ 8 h 13"/>
                            <a:gd name="T2" fmla="*/ 5 w 10"/>
                            <a:gd name="T3" fmla="*/ 11 h 13"/>
                            <a:gd name="T4" fmla="*/ 2 w 10"/>
                            <a:gd name="T5" fmla="*/ 8 h 13"/>
                            <a:gd name="T6" fmla="*/ 2 w 10"/>
                            <a:gd name="T7" fmla="*/ 0 h 13"/>
                            <a:gd name="T8" fmla="*/ 0 w 10"/>
                            <a:gd name="T9" fmla="*/ 0 h 13"/>
                            <a:gd name="T10" fmla="*/ 0 w 10"/>
                            <a:gd name="T11" fmla="*/ 8 h 13"/>
                            <a:gd name="T12" fmla="*/ 5 w 10"/>
                            <a:gd name="T13" fmla="*/ 13 h 13"/>
                            <a:gd name="T14" fmla="*/ 10 w 10"/>
                            <a:gd name="T15" fmla="*/ 8 h 13"/>
                            <a:gd name="T16" fmla="*/ 10 w 10"/>
                            <a:gd name="T17" fmla="*/ 0 h 13"/>
                            <a:gd name="T18" fmla="*/ 8 w 10"/>
                            <a:gd name="T19" fmla="*/ 0 h 13"/>
                            <a:gd name="T20" fmla="*/ 8 w 10"/>
                            <a:gd name="T21" fmla="*/ 8 h 13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</a:cxnLst>
                          <a:rect l="0" t="0" r="r" b="b"/>
                          <a:pathLst>
                            <a:path w="10" h="13">
                              <a:moveTo>
                                <a:pt x="8" y="8"/>
                              </a:moveTo>
                              <a:cubicBezTo>
                                <a:pt x="8" y="10"/>
                                <a:pt x="7" y="11"/>
                                <a:pt x="5" y="11"/>
                              </a:cubicBezTo>
                              <a:cubicBezTo>
                                <a:pt x="4" y="11"/>
                                <a:pt x="2" y="10"/>
                                <a:pt x="2" y="8"/>
                              </a:cubicBezTo>
                              <a:cubicBezTo>
                                <a:pt x="2" y="0"/>
                                <a:pt x="2" y="0"/>
                                <a:pt x="2" y="0"/>
                              </a:cubicBezTo>
                              <a:cubicBezTo>
                                <a:pt x="0" y="0"/>
                                <a:pt x="0" y="0"/>
                                <a:pt x="0" y="0"/>
                              </a:cubicBezTo>
                              <a:cubicBezTo>
                                <a:pt x="0" y="8"/>
                                <a:pt x="0" y="8"/>
                                <a:pt x="0" y="8"/>
                              </a:cubicBezTo>
                              <a:cubicBezTo>
                                <a:pt x="0" y="11"/>
                                <a:pt x="3" y="13"/>
                                <a:pt x="5" y="13"/>
                              </a:cubicBezTo>
                              <a:cubicBezTo>
                                <a:pt x="8" y="13"/>
                                <a:pt x="10" y="11"/>
                                <a:pt x="10" y="8"/>
                              </a:cubicBezTo>
                              <a:cubicBezTo>
                                <a:pt x="10" y="0"/>
                                <a:pt x="10" y="0"/>
                                <a:pt x="10" y="0"/>
                              </a:cubicBezTo>
                              <a:cubicBezTo>
                                <a:pt x="8" y="0"/>
                                <a:pt x="8" y="0"/>
                                <a:pt x="8" y="0"/>
                              </a:cubicBezTo>
                              <a:cubicBezTo>
                                <a:pt x="8" y="8"/>
                                <a:pt x="8" y="8"/>
                                <a:pt x="8" y="8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3D0F5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rto="http://schemas.microsoft.com/office/word/2006/arto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79" name="Freeform 14"/>
                      <wps:cNvSpPr>
                        <a:spLocks/>
                      </wps:cNvSpPr>
                      <wps:spPr bwMode="auto">
                        <a:xfrm>
                          <a:off x="112790" y="443996"/>
                          <a:ext cx="42967" cy="55500"/>
                        </a:xfrm>
                        <a:custGeom>
                          <a:avLst/>
                          <a:gdLst>
                            <a:gd name="T0" fmla="*/ 5 w 10"/>
                            <a:gd name="T1" fmla="*/ 5 h 13"/>
                            <a:gd name="T2" fmla="*/ 2 w 10"/>
                            <a:gd name="T3" fmla="*/ 3 h 13"/>
                            <a:gd name="T4" fmla="*/ 5 w 10"/>
                            <a:gd name="T5" fmla="*/ 2 h 13"/>
                            <a:gd name="T6" fmla="*/ 8 w 10"/>
                            <a:gd name="T7" fmla="*/ 3 h 13"/>
                            <a:gd name="T8" fmla="*/ 8 w 10"/>
                            <a:gd name="T9" fmla="*/ 3 h 13"/>
                            <a:gd name="T10" fmla="*/ 10 w 10"/>
                            <a:gd name="T11" fmla="*/ 2 h 13"/>
                            <a:gd name="T12" fmla="*/ 10 w 10"/>
                            <a:gd name="T13" fmla="*/ 2 h 13"/>
                            <a:gd name="T14" fmla="*/ 5 w 10"/>
                            <a:gd name="T15" fmla="*/ 0 h 13"/>
                            <a:gd name="T16" fmla="*/ 1 w 10"/>
                            <a:gd name="T17" fmla="*/ 1 h 13"/>
                            <a:gd name="T18" fmla="*/ 0 w 10"/>
                            <a:gd name="T19" fmla="*/ 3 h 13"/>
                            <a:gd name="T20" fmla="*/ 5 w 10"/>
                            <a:gd name="T21" fmla="*/ 7 h 13"/>
                            <a:gd name="T22" fmla="*/ 8 w 10"/>
                            <a:gd name="T23" fmla="*/ 9 h 13"/>
                            <a:gd name="T24" fmla="*/ 5 w 10"/>
                            <a:gd name="T25" fmla="*/ 11 h 13"/>
                            <a:gd name="T26" fmla="*/ 1 w 10"/>
                            <a:gd name="T27" fmla="*/ 9 h 13"/>
                            <a:gd name="T28" fmla="*/ 1 w 10"/>
                            <a:gd name="T29" fmla="*/ 9 h 13"/>
                            <a:gd name="T30" fmla="*/ 0 w 10"/>
                            <a:gd name="T31" fmla="*/ 10 h 13"/>
                            <a:gd name="T32" fmla="*/ 0 w 10"/>
                            <a:gd name="T33" fmla="*/ 10 h 13"/>
                            <a:gd name="T34" fmla="*/ 5 w 10"/>
                            <a:gd name="T35" fmla="*/ 13 h 13"/>
                            <a:gd name="T36" fmla="*/ 10 w 10"/>
                            <a:gd name="T37" fmla="*/ 9 h 13"/>
                            <a:gd name="T38" fmla="*/ 5 w 10"/>
                            <a:gd name="T39" fmla="*/ 5 h 13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</a:cxnLst>
                          <a:rect l="0" t="0" r="r" b="b"/>
                          <a:pathLst>
                            <a:path w="10" h="13">
                              <a:moveTo>
                                <a:pt x="5" y="5"/>
                              </a:moveTo>
                              <a:cubicBezTo>
                                <a:pt x="3" y="5"/>
                                <a:pt x="2" y="5"/>
                                <a:pt x="2" y="3"/>
                              </a:cubicBezTo>
                              <a:cubicBezTo>
                                <a:pt x="2" y="2"/>
                                <a:pt x="4" y="2"/>
                                <a:pt x="5" y="2"/>
                              </a:cubicBezTo>
                              <a:cubicBezTo>
                                <a:pt x="6" y="2"/>
                                <a:pt x="8" y="2"/>
                                <a:pt x="8" y="3"/>
                              </a:cubicBezTo>
                              <a:cubicBezTo>
                                <a:pt x="8" y="3"/>
                                <a:pt x="8" y="3"/>
                                <a:pt x="8" y="3"/>
                              </a:cubicBezTo>
                              <a:cubicBezTo>
                                <a:pt x="10" y="2"/>
                                <a:pt x="10" y="2"/>
                                <a:pt x="10" y="2"/>
                              </a:cubicBezTo>
                              <a:cubicBezTo>
                                <a:pt x="10" y="2"/>
                                <a:pt x="10" y="2"/>
                                <a:pt x="10" y="2"/>
                              </a:cubicBezTo>
                              <a:cubicBezTo>
                                <a:pt x="9" y="1"/>
                                <a:pt x="7" y="0"/>
                                <a:pt x="5" y="0"/>
                              </a:cubicBezTo>
                              <a:cubicBezTo>
                                <a:pt x="4" y="0"/>
                                <a:pt x="2" y="0"/>
                                <a:pt x="1" y="1"/>
                              </a:cubicBezTo>
                              <a:cubicBezTo>
                                <a:pt x="0" y="2"/>
                                <a:pt x="0" y="3"/>
                                <a:pt x="0" y="3"/>
                              </a:cubicBezTo>
                              <a:cubicBezTo>
                                <a:pt x="0" y="6"/>
                                <a:pt x="3" y="7"/>
                                <a:pt x="5" y="7"/>
                              </a:cubicBezTo>
                              <a:cubicBezTo>
                                <a:pt x="7" y="7"/>
                                <a:pt x="8" y="8"/>
                                <a:pt x="8" y="9"/>
                              </a:cubicBezTo>
                              <a:cubicBezTo>
                                <a:pt x="8" y="11"/>
                                <a:pt x="6" y="11"/>
                                <a:pt x="5" y="11"/>
                              </a:cubicBezTo>
                              <a:cubicBezTo>
                                <a:pt x="4" y="11"/>
                                <a:pt x="2" y="11"/>
                                <a:pt x="1" y="9"/>
                              </a:cubicBezTo>
                              <a:cubicBezTo>
                                <a:pt x="1" y="9"/>
                                <a:pt x="1" y="9"/>
                                <a:pt x="1" y="9"/>
                              </a:cubicBezTo>
                              <a:cubicBezTo>
                                <a:pt x="0" y="10"/>
                                <a:pt x="0" y="10"/>
                                <a:pt x="0" y="10"/>
                              </a:cubicBezTo>
                              <a:cubicBezTo>
                                <a:pt x="0" y="10"/>
                                <a:pt x="0" y="10"/>
                                <a:pt x="0" y="10"/>
                              </a:cubicBezTo>
                              <a:cubicBezTo>
                                <a:pt x="1" y="12"/>
                                <a:pt x="3" y="13"/>
                                <a:pt x="5" y="13"/>
                              </a:cubicBezTo>
                              <a:cubicBezTo>
                                <a:pt x="8" y="13"/>
                                <a:pt x="10" y="12"/>
                                <a:pt x="10" y="9"/>
                              </a:cubicBezTo>
                              <a:cubicBezTo>
                                <a:pt x="10" y="6"/>
                                <a:pt x="8" y="6"/>
                                <a:pt x="5" y="5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3D0F5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rto="http://schemas.microsoft.com/office/word/2006/arto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80" name="Freeform 15"/>
                      <wps:cNvSpPr>
                        <a:spLocks/>
                      </wps:cNvSpPr>
                      <wps:spPr bwMode="auto">
                        <a:xfrm>
                          <a:off x="159338" y="443996"/>
                          <a:ext cx="42967" cy="55500"/>
                        </a:xfrm>
                        <a:custGeom>
                          <a:avLst/>
                          <a:gdLst>
                            <a:gd name="T0" fmla="*/ 0 w 24"/>
                            <a:gd name="T1" fmla="*/ 5 h 31"/>
                            <a:gd name="T2" fmla="*/ 10 w 24"/>
                            <a:gd name="T3" fmla="*/ 5 h 31"/>
                            <a:gd name="T4" fmla="*/ 10 w 24"/>
                            <a:gd name="T5" fmla="*/ 31 h 31"/>
                            <a:gd name="T6" fmla="*/ 15 w 24"/>
                            <a:gd name="T7" fmla="*/ 31 h 31"/>
                            <a:gd name="T8" fmla="*/ 15 w 24"/>
                            <a:gd name="T9" fmla="*/ 5 h 31"/>
                            <a:gd name="T10" fmla="*/ 24 w 24"/>
                            <a:gd name="T11" fmla="*/ 5 h 31"/>
                            <a:gd name="T12" fmla="*/ 24 w 24"/>
                            <a:gd name="T13" fmla="*/ 0 h 31"/>
                            <a:gd name="T14" fmla="*/ 0 w 24"/>
                            <a:gd name="T15" fmla="*/ 0 h 31"/>
                            <a:gd name="T16" fmla="*/ 0 w 24"/>
                            <a:gd name="T17" fmla="*/ 5 h 31"/>
                            <a:gd name="T18" fmla="*/ 0 w 24"/>
                            <a:gd name="T19" fmla="*/ 5 h 3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</a:cxnLst>
                          <a:rect l="0" t="0" r="r" b="b"/>
                          <a:pathLst>
                            <a:path w="24" h="31">
                              <a:moveTo>
                                <a:pt x="0" y="5"/>
                              </a:moveTo>
                              <a:lnTo>
                                <a:pt x="10" y="5"/>
                              </a:lnTo>
                              <a:lnTo>
                                <a:pt x="10" y="31"/>
                              </a:lnTo>
                              <a:lnTo>
                                <a:pt x="15" y="31"/>
                              </a:lnTo>
                              <a:lnTo>
                                <a:pt x="15" y="5"/>
                              </a:lnTo>
                              <a:lnTo>
                                <a:pt x="24" y="5"/>
                              </a:lnTo>
                              <a:lnTo>
                                <a:pt x="24" y="0"/>
                              </a:lnTo>
                              <a:lnTo>
                                <a:pt x="0" y="0"/>
                              </a:lnTo>
                              <a:lnTo>
                                <a:pt x="0" y="5"/>
                              </a:lnTo>
                              <a:lnTo>
                                <a:pt x="0" y="5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3D0F5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rto="http://schemas.microsoft.com/office/word/2006/arto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81" name="Freeform 16"/>
                      <wps:cNvSpPr>
                        <a:spLocks noEditPoints="1"/>
                      </wps:cNvSpPr>
                      <wps:spPr bwMode="auto">
                        <a:xfrm>
                          <a:off x="211257" y="443996"/>
                          <a:ext cx="46548" cy="55500"/>
                        </a:xfrm>
                        <a:custGeom>
                          <a:avLst/>
                          <a:gdLst>
                            <a:gd name="T0" fmla="*/ 10 w 11"/>
                            <a:gd name="T1" fmla="*/ 4 h 13"/>
                            <a:gd name="T2" fmla="*/ 6 w 11"/>
                            <a:gd name="T3" fmla="*/ 0 h 13"/>
                            <a:gd name="T4" fmla="*/ 0 w 11"/>
                            <a:gd name="T5" fmla="*/ 0 h 13"/>
                            <a:gd name="T6" fmla="*/ 0 w 11"/>
                            <a:gd name="T7" fmla="*/ 13 h 13"/>
                            <a:gd name="T8" fmla="*/ 2 w 11"/>
                            <a:gd name="T9" fmla="*/ 13 h 13"/>
                            <a:gd name="T10" fmla="*/ 2 w 11"/>
                            <a:gd name="T11" fmla="*/ 8 h 13"/>
                            <a:gd name="T12" fmla="*/ 5 w 11"/>
                            <a:gd name="T13" fmla="*/ 8 h 13"/>
                            <a:gd name="T14" fmla="*/ 9 w 11"/>
                            <a:gd name="T15" fmla="*/ 13 h 13"/>
                            <a:gd name="T16" fmla="*/ 11 w 11"/>
                            <a:gd name="T17" fmla="*/ 13 h 13"/>
                            <a:gd name="T18" fmla="*/ 7 w 11"/>
                            <a:gd name="T19" fmla="*/ 8 h 13"/>
                            <a:gd name="T20" fmla="*/ 10 w 11"/>
                            <a:gd name="T21" fmla="*/ 4 h 13"/>
                            <a:gd name="T22" fmla="*/ 2 w 11"/>
                            <a:gd name="T23" fmla="*/ 2 h 13"/>
                            <a:gd name="T24" fmla="*/ 6 w 11"/>
                            <a:gd name="T25" fmla="*/ 2 h 13"/>
                            <a:gd name="T26" fmla="*/ 8 w 11"/>
                            <a:gd name="T27" fmla="*/ 4 h 13"/>
                            <a:gd name="T28" fmla="*/ 6 w 11"/>
                            <a:gd name="T29" fmla="*/ 6 h 13"/>
                            <a:gd name="T30" fmla="*/ 2 w 11"/>
                            <a:gd name="T31" fmla="*/ 6 h 13"/>
                            <a:gd name="T32" fmla="*/ 2 w 11"/>
                            <a:gd name="T33" fmla="*/ 2 h 13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</a:cxnLst>
                          <a:rect l="0" t="0" r="r" b="b"/>
                          <a:pathLst>
                            <a:path w="11" h="13">
                              <a:moveTo>
                                <a:pt x="10" y="4"/>
                              </a:moveTo>
                              <a:cubicBezTo>
                                <a:pt x="10" y="2"/>
                                <a:pt x="9" y="0"/>
                                <a:pt x="6" y="0"/>
                              </a:cubicBezTo>
                              <a:cubicBezTo>
                                <a:pt x="0" y="0"/>
                                <a:pt x="0" y="0"/>
                                <a:pt x="0" y="0"/>
                              </a:cubicBezTo>
                              <a:cubicBezTo>
                                <a:pt x="0" y="13"/>
                                <a:pt x="0" y="13"/>
                                <a:pt x="0" y="13"/>
                              </a:cubicBezTo>
                              <a:cubicBezTo>
                                <a:pt x="2" y="13"/>
                                <a:pt x="2" y="13"/>
                                <a:pt x="2" y="13"/>
                              </a:cubicBezTo>
                              <a:cubicBezTo>
                                <a:pt x="2" y="8"/>
                                <a:pt x="2" y="8"/>
                                <a:pt x="2" y="8"/>
                              </a:cubicBezTo>
                              <a:cubicBezTo>
                                <a:pt x="5" y="8"/>
                                <a:pt x="5" y="8"/>
                                <a:pt x="5" y="8"/>
                              </a:cubicBezTo>
                              <a:cubicBezTo>
                                <a:pt x="9" y="13"/>
                                <a:pt x="9" y="13"/>
                                <a:pt x="9" y="13"/>
                              </a:cubicBezTo>
                              <a:cubicBezTo>
                                <a:pt x="11" y="13"/>
                                <a:pt x="11" y="13"/>
                                <a:pt x="11" y="13"/>
                              </a:cubicBezTo>
                              <a:cubicBezTo>
                                <a:pt x="7" y="8"/>
                                <a:pt x="7" y="8"/>
                                <a:pt x="7" y="8"/>
                              </a:cubicBezTo>
                              <a:cubicBezTo>
                                <a:pt x="9" y="8"/>
                                <a:pt x="10" y="6"/>
                                <a:pt x="10" y="4"/>
                              </a:cubicBezTo>
                              <a:close/>
                              <a:moveTo>
                                <a:pt x="2" y="2"/>
                              </a:moveTo>
                              <a:cubicBezTo>
                                <a:pt x="6" y="2"/>
                                <a:pt x="6" y="2"/>
                                <a:pt x="6" y="2"/>
                              </a:cubicBezTo>
                              <a:cubicBezTo>
                                <a:pt x="8" y="2"/>
                                <a:pt x="8" y="3"/>
                                <a:pt x="8" y="4"/>
                              </a:cubicBezTo>
                              <a:cubicBezTo>
                                <a:pt x="8" y="5"/>
                                <a:pt x="8" y="6"/>
                                <a:pt x="6" y="6"/>
                              </a:cubicBezTo>
                              <a:cubicBezTo>
                                <a:pt x="2" y="6"/>
                                <a:pt x="2" y="6"/>
                                <a:pt x="2" y="6"/>
                              </a:cubicBezTo>
                              <a:cubicBezTo>
                                <a:pt x="2" y="2"/>
                                <a:pt x="2" y="2"/>
                                <a:pt x="2" y="2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3D0F5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rto="http://schemas.microsoft.com/office/word/2006/arto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82" name="Freeform 17"/>
                      <wps:cNvSpPr>
                        <a:spLocks noEditPoints="1"/>
                      </wps:cNvSpPr>
                      <wps:spPr bwMode="auto">
                        <a:xfrm>
                          <a:off x="261385" y="443996"/>
                          <a:ext cx="55500" cy="55500"/>
                        </a:xfrm>
                        <a:custGeom>
                          <a:avLst/>
                          <a:gdLst>
                            <a:gd name="T0" fmla="*/ 19 w 31"/>
                            <a:gd name="T1" fmla="*/ 0 h 31"/>
                            <a:gd name="T2" fmla="*/ 14 w 31"/>
                            <a:gd name="T3" fmla="*/ 0 h 31"/>
                            <a:gd name="T4" fmla="*/ 0 w 31"/>
                            <a:gd name="T5" fmla="*/ 31 h 31"/>
                            <a:gd name="T6" fmla="*/ 5 w 31"/>
                            <a:gd name="T7" fmla="*/ 31 h 31"/>
                            <a:gd name="T8" fmla="*/ 7 w 31"/>
                            <a:gd name="T9" fmla="*/ 24 h 31"/>
                            <a:gd name="T10" fmla="*/ 24 w 31"/>
                            <a:gd name="T11" fmla="*/ 24 h 31"/>
                            <a:gd name="T12" fmla="*/ 26 w 31"/>
                            <a:gd name="T13" fmla="*/ 31 h 31"/>
                            <a:gd name="T14" fmla="*/ 31 w 31"/>
                            <a:gd name="T15" fmla="*/ 31 h 31"/>
                            <a:gd name="T16" fmla="*/ 19 w 31"/>
                            <a:gd name="T17" fmla="*/ 0 h 31"/>
                            <a:gd name="T18" fmla="*/ 19 w 31"/>
                            <a:gd name="T19" fmla="*/ 0 h 31"/>
                            <a:gd name="T20" fmla="*/ 19 w 31"/>
                            <a:gd name="T21" fmla="*/ 0 h 31"/>
                            <a:gd name="T22" fmla="*/ 21 w 31"/>
                            <a:gd name="T23" fmla="*/ 19 h 31"/>
                            <a:gd name="T24" fmla="*/ 10 w 31"/>
                            <a:gd name="T25" fmla="*/ 19 h 31"/>
                            <a:gd name="T26" fmla="*/ 17 w 31"/>
                            <a:gd name="T27" fmla="*/ 5 h 31"/>
                            <a:gd name="T28" fmla="*/ 21 w 31"/>
                            <a:gd name="T29" fmla="*/ 19 h 31"/>
                            <a:gd name="T30" fmla="*/ 21 w 31"/>
                            <a:gd name="T31" fmla="*/ 19 h 3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</a:cxnLst>
                          <a:rect l="0" t="0" r="r" b="b"/>
                          <a:pathLst>
                            <a:path w="31" h="31">
                              <a:moveTo>
                                <a:pt x="19" y="0"/>
                              </a:moveTo>
                              <a:lnTo>
                                <a:pt x="14" y="0"/>
                              </a:lnTo>
                              <a:lnTo>
                                <a:pt x="0" y="31"/>
                              </a:lnTo>
                              <a:lnTo>
                                <a:pt x="5" y="31"/>
                              </a:lnTo>
                              <a:lnTo>
                                <a:pt x="7" y="24"/>
                              </a:lnTo>
                              <a:lnTo>
                                <a:pt x="24" y="24"/>
                              </a:lnTo>
                              <a:lnTo>
                                <a:pt x="26" y="31"/>
                              </a:lnTo>
                              <a:lnTo>
                                <a:pt x="31" y="31"/>
                              </a:lnTo>
                              <a:lnTo>
                                <a:pt x="19" y="0"/>
                              </a:lnTo>
                              <a:lnTo>
                                <a:pt x="19" y="0"/>
                              </a:lnTo>
                              <a:lnTo>
                                <a:pt x="19" y="0"/>
                              </a:lnTo>
                              <a:close/>
                              <a:moveTo>
                                <a:pt x="21" y="19"/>
                              </a:moveTo>
                              <a:lnTo>
                                <a:pt x="10" y="19"/>
                              </a:lnTo>
                              <a:lnTo>
                                <a:pt x="17" y="5"/>
                              </a:lnTo>
                              <a:lnTo>
                                <a:pt x="21" y="19"/>
                              </a:lnTo>
                              <a:lnTo>
                                <a:pt x="21" y="19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3D0F5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rto="http://schemas.microsoft.com/office/word/2006/arto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83" name="Freeform 18"/>
                      <wps:cNvSpPr>
                        <a:spLocks/>
                      </wps:cNvSpPr>
                      <wps:spPr bwMode="auto">
                        <a:xfrm>
                          <a:off x="325836" y="443996"/>
                          <a:ext cx="37596" cy="55500"/>
                        </a:xfrm>
                        <a:custGeom>
                          <a:avLst/>
                          <a:gdLst>
                            <a:gd name="T0" fmla="*/ 4 w 21"/>
                            <a:gd name="T1" fmla="*/ 0 h 31"/>
                            <a:gd name="T2" fmla="*/ 0 w 21"/>
                            <a:gd name="T3" fmla="*/ 0 h 31"/>
                            <a:gd name="T4" fmla="*/ 0 w 21"/>
                            <a:gd name="T5" fmla="*/ 31 h 31"/>
                            <a:gd name="T6" fmla="*/ 21 w 21"/>
                            <a:gd name="T7" fmla="*/ 31 h 31"/>
                            <a:gd name="T8" fmla="*/ 21 w 21"/>
                            <a:gd name="T9" fmla="*/ 26 h 31"/>
                            <a:gd name="T10" fmla="*/ 4 w 21"/>
                            <a:gd name="T11" fmla="*/ 26 h 31"/>
                            <a:gd name="T12" fmla="*/ 4 w 21"/>
                            <a:gd name="T13" fmla="*/ 0 h 31"/>
                            <a:gd name="T14" fmla="*/ 4 w 21"/>
                            <a:gd name="T15" fmla="*/ 0 h 3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</a:cxnLst>
                          <a:rect l="0" t="0" r="r" b="b"/>
                          <a:pathLst>
                            <a:path w="21" h="31">
                              <a:moveTo>
                                <a:pt x="4" y="0"/>
                              </a:moveTo>
                              <a:lnTo>
                                <a:pt x="0" y="0"/>
                              </a:lnTo>
                              <a:lnTo>
                                <a:pt x="0" y="31"/>
                              </a:lnTo>
                              <a:lnTo>
                                <a:pt x="21" y="31"/>
                              </a:lnTo>
                              <a:lnTo>
                                <a:pt x="21" y="26"/>
                              </a:lnTo>
                              <a:lnTo>
                                <a:pt x="4" y="26"/>
                              </a:lnTo>
                              <a:lnTo>
                                <a:pt x="4" y="0"/>
                              </a:lnTo>
                              <a:lnTo>
                                <a:pt x="4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3D0F5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rto="http://schemas.microsoft.com/office/word/2006/arto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84" name="Freeform 19"/>
                      <wps:cNvSpPr>
                        <a:spLocks/>
                      </wps:cNvSpPr>
                      <wps:spPr bwMode="auto">
                        <a:xfrm>
                          <a:off x="367014" y="443996"/>
                          <a:ext cx="8952" cy="55500"/>
                        </a:xfrm>
                        <a:custGeom>
                          <a:avLst/>
                          <a:gdLst>
                            <a:gd name="T0" fmla="*/ 0 w 5"/>
                            <a:gd name="T1" fmla="*/ 31 h 31"/>
                            <a:gd name="T2" fmla="*/ 5 w 5"/>
                            <a:gd name="T3" fmla="*/ 31 h 31"/>
                            <a:gd name="T4" fmla="*/ 5 w 5"/>
                            <a:gd name="T5" fmla="*/ 0 h 31"/>
                            <a:gd name="T6" fmla="*/ 0 w 5"/>
                            <a:gd name="T7" fmla="*/ 0 h 31"/>
                            <a:gd name="T8" fmla="*/ 0 w 5"/>
                            <a:gd name="T9" fmla="*/ 31 h 31"/>
                            <a:gd name="T10" fmla="*/ 0 w 5"/>
                            <a:gd name="T11" fmla="*/ 31 h 3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</a:cxnLst>
                          <a:rect l="0" t="0" r="r" b="b"/>
                          <a:pathLst>
                            <a:path w="5" h="31">
                              <a:moveTo>
                                <a:pt x="0" y="31"/>
                              </a:moveTo>
                              <a:lnTo>
                                <a:pt x="5" y="31"/>
                              </a:lnTo>
                              <a:lnTo>
                                <a:pt x="5" y="0"/>
                              </a:lnTo>
                              <a:lnTo>
                                <a:pt x="0" y="0"/>
                              </a:lnTo>
                              <a:lnTo>
                                <a:pt x="0" y="31"/>
                              </a:lnTo>
                              <a:lnTo>
                                <a:pt x="0" y="31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3D0F5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rto="http://schemas.microsoft.com/office/word/2006/arto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85" name="Freeform 20"/>
                      <wps:cNvSpPr>
                        <a:spLocks noEditPoints="1"/>
                      </wps:cNvSpPr>
                      <wps:spPr bwMode="auto">
                        <a:xfrm>
                          <a:off x="384917" y="443996"/>
                          <a:ext cx="59080" cy="55500"/>
                        </a:xfrm>
                        <a:custGeom>
                          <a:avLst/>
                          <a:gdLst>
                            <a:gd name="T0" fmla="*/ 19 w 33"/>
                            <a:gd name="T1" fmla="*/ 0 h 31"/>
                            <a:gd name="T2" fmla="*/ 14 w 33"/>
                            <a:gd name="T3" fmla="*/ 0 h 31"/>
                            <a:gd name="T4" fmla="*/ 0 w 33"/>
                            <a:gd name="T5" fmla="*/ 31 h 31"/>
                            <a:gd name="T6" fmla="*/ 7 w 33"/>
                            <a:gd name="T7" fmla="*/ 31 h 31"/>
                            <a:gd name="T8" fmla="*/ 9 w 33"/>
                            <a:gd name="T9" fmla="*/ 24 h 31"/>
                            <a:gd name="T10" fmla="*/ 23 w 33"/>
                            <a:gd name="T11" fmla="*/ 24 h 31"/>
                            <a:gd name="T12" fmla="*/ 26 w 33"/>
                            <a:gd name="T13" fmla="*/ 31 h 31"/>
                            <a:gd name="T14" fmla="*/ 33 w 33"/>
                            <a:gd name="T15" fmla="*/ 31 h 31"/>
                            <a:gd name="T16" fmla="*/ 19 w 33"/>
                            <a:gd name="T17" fmla="*/ 0 h 31"/>
                            <a:gd name="T18" fmla="*/ 19 w 33"/>
                            <a:gd name="T19" fmla="*/ 0 h 31"/>
                            <a:gd name="T20" fmla="*/ 19 w 33"/>
                            <a:gd name="T21" fmla="*/ 0 h 31"/>
                            <a:gd name="T22" fmla="*/ 23 w 33"/>
                            <a:gd name="T23" fmla="*/ 19 h 31"/>
                            <a:gd name="T24" fmla="*/ 12 w 33"/>
                            <a:gd name="T25" fmla="*/ 19 h 31"/>
                            <a:gd name="T26" fmla="*/ 16 w 33"/>
                            <a:gd name="T27" fmla="*/ 5 h 31"/>
                            <a:gd name="T28" fmla="*/ 23 w 33"/>
                            <a:gd name="T29" fmla="*/ 19 h 31"/>
                            <a:gd name="T30" fmla="*/ 23 w 33"/>
                            <a:gd name="T31" fmla="*/ 19 h 3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</a:cxnLst>
                          <a:rect l="0" t="0" r="r" b="b"/>
                          <a:pathLst>
                            <a:path w="33" h="31">
                              <a:moveTo>
                                <a:pt x="19" y="0"/>
                              </a:moveTo>
                              <a:lnTo>
                                <a:pt x="14" y="0"/>
                              </a:lnTo>
                              <a:lnTo>
                                <a:pt x="0" y="31"/>
                              </a:lnTo>
                              <a:lnTo>
                                <a:pt x="7" y="31"/>
                              </a:lnTo>
                              <a:lnTo>
                                <a:pt x="9" y="24"/>
                              </a:lnTo>
                              <a:lnTo>
                                <a:pt x="23" y="24"/>
                              </a:lnTo>
                              <a:lnTo>
                                <a:pt x="26" y="31"/>
                              </a:lnTo>
                              <a:lnTo>
                                <a:pt x="33" y="31"/>
                              </a:lnTo>
                              <a:lnTo>
                                <a:pt x="19" y="0"/>
                              </a:lnTo>
                              <a:lnTo>
                                <a:pt x="19" y="0"/>
                              </a:lnTo>
                              <a:lnTo>
                                <a:pt x="19" y="0"/>
                              </a:lnTo>
                              <a:close/>
                              <a:moveTo>
                                <a:pt x="23" y="19"/>
                              </a:moveTo>
                              <a:lnTo>
                                <a:pt x="12" y="19"/>
                              </a:lnTo>
                              <a:lnTo>
                                <a:pt x="16" y="5"/>
                              </a:lnTo>
                              <a:lnTo>
                                <a:pt x="23" y="19"/>
                              </a:lnTo>
                              <a:lnTo>
                                <a:pt x="23" y="19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3D0F5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rto="http://schemas.microsoft.com/office/word/2006/arto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86" name="Freeform 21"/>
                      <wps:cNvSpPr>
                        <a:spLocks/>
                      </wps:cNvSpPr>
                      <wps:spPr bwMode="auto">
                        <a:xfrm>
                          <a:off x="452948" y="443996"/>
                          <a:ext cx="41177" cy="55500"/>
                        </a:xfrm>
                        <a:custGeom>
                          <a:avLst/>
                          <a:gdLst>
                            <a:gd name="T0" fmla="*/ 19 w 23"/>
                            <a:gd name="T1" fmla="*/ 21 h 31"/>
                            <a:gd name="T2" fmla="*/ 2 w 23"/>
                            <a:gd name="T3" fmla="*/ 0 h 31"/>
                            <a:gd name="T4" fmla="*/ 0 w 23"/>
                            <a:gd name="T5" fmla="*/ 0 h 31"/>
                            <a:gd name="T6" fmla="*/ 0 w 23"/>
                            <a:gd name="T7" fmla="*/ 31 h 31"/>
                            <a:gd name="T8" fmla="*/ 4 w 23"/>
                            <a:gd name="T9" fmla="*/ 31 h 31"/>
                            <a:gd name="T10" fmla="*/ 4 w 23"/>
                            <a:gd name="T11" fmla="*/ 10 h 31"/>
                            <a:gd name="T12" fmla="*/ 21 w 23"/>
                            <a:gd name="T13" fmla="*/ 31 h 31"/>
                            <a:gd name="T14" fmla="*/ 23 w 23"/>
                            <a:gd name="T15" fmla="*/ 31 h 31"/>
                            <a:gd name="T16" fmla="*/ 23 w 23"/>
                            <a:gd name="T17" fmla="*/ 0 h 31"/>
                            <a:gd name="T18" fmla="*/ 19 w 23"/>
                            <a:gd name="T19" fmla="*/ 0 h 31"/>
                            <a:gd name="T20" fmla="*/ 19 w 23"/>
                            <a:gd name="T21" fmla="*/ 21 h 31"/>
                            <a:gd name="T22" fmla="*/ 19 w 23"/>
                            <a:gd name="T23" fmla="*/ 21 h 3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</a:cxnLst>
                          <a:rect l="0" t="0" r="r" b="b"/>
                          <a:pathLst>
                            <a:path w="23" h="31">
                              <a:moveTo>
                                <a:pt x="19" y="21"/>
                              </a:moveTo>
                              <a:lnTo>
                                <a:pt x="2" y="0"/>
                              </a:lnTo>
                              <a:lnTo>
                                <a:pt x="0" y="0"/>
                              </a:lnTo>
                              <a:lnTo>
                                <a:pt x="0" y="31"/>
                              </a:lnTo>
                              <a:lnTo>
                                <a:pt x="4" y="31"/>
                              </a:lnTo>
                              <a:lnTo>
                                <a:pt x="4" y="10"/>
                              </a:lnTo>
                              <a:lnTo>
                                <a:pt x="21" y="31"/>
                              </a:lnTo>
                              <a:lnTo>
                                <a:pt x="23" y="31"/>
                              </a:lnTo>
                              <a:lnTo>
                                <a:pt x="23" y="0"/>
                              </a:lnTo>
                              <a:lnTo>
                                <a:pt x="19" y="0"/>
                              </a:lnTo>
                              <a:lnTo>
                                <a:pt x="19" y="21"/>
                              </a:lnTo>
                              <a:lnTo>
                                <a:pt x="19" y="21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3D0F5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rto="http://schemas.microsoft.com/office/word/2006/arto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87" name="Freeform 22"/>
                      <wps:cNvSpPr>
                        <a:spLocks/>
                      </wps:cNvSpPr>
                      <wps:spPr bwMode="auto">
                        <a:xfrm>
                          <a:off x="533512" y="443996"/>
                          <a:ext cx="50129" cy="55500"/>
                        </a:xfrm>
                        <a:custGeom>
                          <a:avLst/>
                          <a:gdLst>
                            <a:gd name="T0" fmla="*/ 10 w 12"/>
                            <a:gd name="T1" fmla="*/ 10 h 13"/>
                            <a:gd name="T2" fmla="*/ 7 w 12"/>
                            <a:gd name="T3" fmla="*/ 11 h 13"/>
                            <a:gd name="T4" fmla="*/ 2 w 12"/>
                            <a:gd name="T5" fmla="*/ 6 h 13"/>
                            <a:gd name="T6" fmla="*/ 7 w 12"/>
                            <a:gd name="T7" fmla="*/ 2 h 13"/>
                            <a:gd name="T8" fmla="*/ 10 w 12"/>
                            <a:gd name="T9" fmla="*/ 3 h 13"/>
                            <a:gd name="T10" fmla="*/ 10 w 12"/>
                            <a:gd name="T11" fmla="*/ 3 h 13"/>
                            <a:gd name="T12" fmla="*/ 11 w 12"/>
                            <a:gd name="T13" fmla="*/ 2 h 13"/>
                            <a:gd name="T14" fmla="*/ 11 w 12"/>
                            <a:gd name="T15" fmla="*/ 2 h 13"/>
                            <a:gd name="T16" fmla="*/ 7 w 12"/>
                            <a:gd name="T17" fmla="*/ 0 h 13"/>
                            <a:gd name="T18" fmla="*/ 2 w 12"/>
                            <a:gd name="T19" fmla="*/ 2 h 13"/>
                            <a:gd name="T20" fmla="*/ 0 w 12"/>
                            <a:gd name="T21" fmla="*/ 6 h 13"/>
                            <a:gd name="T22" fmla="*/ 7 w 12"/>
                            <a:gd name="T23" fmla="*/ 13 h 13"/>
                            <a:gd name="T24" fmla="*/ 11 w 12"/>
                            <a:gd name="T25" fmla="*/ 11 h 13"/>
                            <a:gd name="T26" fmla="*/ 12 w 12"/>
                            <a:gd name="T27" fmla="*/ 11 h 13"/>
                            <a:gd name="T28" fmla="*/ 10 w 12"/>
                            <a:gd name="T29" fmla="*/ 9 h 13"/>
                            <a:gd name="T30" fmla="*/ 10 w 12"/>
                            <a:gd name="T31" fmla="*/ 10 h 13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</a:cxnLst>
                          <a:rect l="0" t="0" r="r" b="b"/>
                          <a:pathLst>
                            <a:path w="12" h="13">
                              <a:moveTo>
                                <a:pt x="10" y="10"/>
                              </a:moveTo>
                              <a:cubicBezTo>
                                <a:pt x="9" y="10"/>
                                <a:pt x="8" y="11"/>
                                <a:pt x="7" y="11"/>
                              </a:cubicBezTo>
                              <a:cubicBezTo>
                                <a:pt x="3" y="11"/>
                                <a:pt x="2" y="9"/>
                                <a:pt x="2" y="6"/>
                              </a:cubicBezTo>
                              <a:cubicBezTo>
                                <a:pt x="2" y="4"/>
                                <a:pt x="4" y="2"/>
                                <a:pt x="7" y="2"/>
                              </a:cubicBezTo>
                              <a:cubicBezTo>
                                <a:pt x="8" y="2"/>
                                <a:pt x="9" y="2"/>
                                <a:pt x="10" y="3"/>
                              </a:cubicBezTo>
                              <a:cubicBezTo>
                                <a:pt x="10" y="3"/>
                                <a:pt x="10" y="3"/>
                                <a:pt x="10" y="3"/>
                              </a:cubicBezTo>
                              <a:cubicBezTo>
                                <a:pt x="11" y="2"/>
                                <a:pt x="11" y="2"/>
                                <a:pt x="11" y="2"/>
                              </a:cubicBezTo>
                              <a:cubicBezTo>
                                <a:pt x="11" y="2"/>
                                <a:pt x="11" y="2"/>
                                <a:pt x="11" y="2"/>
                              </a:cubicBezTo>
                              <a:cubicBezTo>
                                <a:pt x="10" y="1"/>
                                <a:pt x="8" y="0"/>
                                <a:pt x="7" y="0"/>
                              </a:cubicBezTo>
                              <a:cubicBezTo>
                                <a:pt x="5" y="0"/>
                                <a:pt x="3" y="0"/>
                                <a:pt x="2" y="2"/>
                              </a:cubicBezTo>
                              <a:cubicBezTo>
                                <a:pt x="1" y="3"/>
                                <a:pt x="0" y="5"/>
                                <a:pt x="0" y="6"/>
                              </a:cubicBezTo>
                              <a:cubicBezTo>
                                <a:pt x="0" y="10"/>
                                <a:pt x="2" y="13"/>
                                <a:pt x="7" y="13"/>
                              </a:cubicBezTo>
                              <a:cubicBezTo>
                                <a:pt x="8" y="13"/>
                                <a:pt x="10" y="12"/>
                                <a:pt x="11" y="11"/>
                              </a:cubicBezTo>
                              <a:cubicBezTo>
                                <a:pt x="12" y="11"/>
                                <a:pt x="12" y="11"/>
                                <a:pt x="12" y="11"/>
                              </a:cubicBezTo>
                              <a:cubicBezTo>
                                <a:pt x="10" y="9"/>
                                <a:pt x="10" y="9"/>
                                <a:pt x="10" y="9"/>
                              </a:cubicBezTo>
                              <a:cubicBezTo>
                                <a:pt x="10" y="10"/>
                                <a:pt x="10" y="10"/>
                                <a:pt x="10" y="1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3D0F5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rto="http://schemas.microsoft.com/office/word/2006/arto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88" name="Freeform 23"/>
                      <wps:cNvSpPr>
                        <a:spLocks noEditPoints="1"/>
                      </wps:cNvSpPr>
                      <wps:spPr bwMode="auto">
                        <a:xfrm>
                          <a:off x="583641" y="443996"/>
                          <a:ext cx="59080" cy="55500"/>
                        </a:xfrm>
                        <a:custGeom>
                          <a:avLst/>
                          <a:gdLst>
                            <a:gd name="T0" fmla="*/ 19 w 33"/>
                            <a:gd name="T1" fmla="*/ 0 h 31"/>
                            <a:gd name="T2" fmla="*/ 14 w 33"/>
                            <a:gd name="T3" fmla="*/ 0 h 31"/>
                            <a:gd name="T4" fmla="*/ 0 w 33"/>
                            <a:gd name="T5" fmla="*/ 31 h 31"/>
                            <a:gd name="T6" fmla="*/ 5 w 33"/>
                            <a:gd name="T7" fmla="*/ 31 h 31"/>
                            <a:gd name="T8" fmla="*/ 9 w 33"/>
                            <a:gd name="T9" fmla="*/ 24 h 31"/>
                            <a:gd name="T10" fmla="*/ 24 w 33"/>
                            <a:gd name="T11" fmla="*/ 24 h 31"/>
                            <a:gd name="T12" fmla="*/ 26 w 33"/>
                            <a:gd name="T13" fmla="*/ 31 h 31"/>
                            <a:gd name="T14" fmla="*/ 33 w 33"/>
                            <a:gd name="T15" fmla="*/ 31 h 31"/>
                            <a:gd name="T16" fmla="*/ 19 w 33"/>
                            <a:gd name="T17" fmla="*/ 0 h 31"/>
                            <a:gd name="T18" fmla="*/ 19 w 33"/>
                            <a:gd name="T19" fmla="*/ 0 h 31"/>
                            <a:gd name="T20" fmla="*/ 19 w 33"/>
                            <a:gd name="T21" fmla="*/ 0 h 31"/>
                            <a:gd name="T22" fmla="*/ 21 w 33"/>
                            <a:gd name="T23" fmla="*/ 19 h 31"/>
                            <a:gd name="T24" fmla="*/ 9 w 33"/>
                            <a:gd name="T25" fmla="*/ 19 h 31"/>
                            <a:gd name="T26" fmla="*/ 16 w 33"/>
                            <a:gd name="T27" fmla="*/ 5 h 31"/>
                            <a:gd name="T28" fmla="*/ 21 w 33"/>
                            <a:gd name="T29" fmla="*/ 19 h 31"/>
                            <a:gd name="T30" fmla="*/ 21 w 33"/>
                            <a:gd name="T31" fmla="*/ 19 h 3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</a:cxnLst>
                          <a:rect l="0" t="0" r="r" b="b"/>
                          <a:pathLst>
                            <a:path w="33" h="31">
                              <a:moveTo>
                                <a:pt x="19" y="0"/>
                              </a:moveTo>
                              <a:lnTo>
                                <a:pt x="14" y="0"/>
                              </a:lnTo>
                              <a:lnTo>
                                <a:pt x="0" y="31"/>
                              </a:lnTo>
                              <a:lnTo>
                                <a:pt x="5" y="31"/>
                              </a:lnTo>
                              <a:lnTo>
                                <a:pt x="9" y="24"/>
                              </a:lnTo>
                              <a:lnTo>
                                <a:pt x="24" y="24"/>
                              </a:lnTo>
                              <a:lnTo>
                                <a:pt x="26" y="31"/>
                              </a:lnTo>
                              <a:lnTo>
                                <a:pt x="33" y="31"/>
                              </a:lnTo>
                              <a:lnTo>
                                <a:pt x="19" y="0"/>
                              </a:lnTo>
                              <a:lnTo>
                                <a:pt x="19" y="0"/>
                              </a:lnTo>
                              <a:lnTo>
                                <a:pt x="19" y="0"/>
                              </a:lnTo>
                              <a:close/>
                              <a:moveTo>
                                <a:pt x="21" y="19"/>
                              </a:moveTo>
                              <a:lnTo>
                                <a:pt x="9" y="19"/>
                              </a:lnTo>
                              <a:lnTo>
                                <a:pt x="16" y="5"/>
                              </a:lnTo>
                              <a:lnTo>
                                <a:pt x="21" y="19"/>
                              </a:lnTo>
                              <a:lnTo>
                                <a:pt x="21" y="19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3D0F5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rto="http://schemas.microsoft.com/office/word/2006/arto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89" name="Freeform 24"/>
                      <wps:cNvSpPr>
                        <a:spLocks/>
                      </wps:cNvSpPr>
                      <wps:spPr bwMode="auto">
                        <a:xfrm>
                          <a:off x="639140" y="443996"/>
                          <a:ext cx="41177" cy="55500"/>
                        </a:xfrm>
                        <a:custGeom>
                          <a:avLst/>
                          <a:gdLst>
                            <a:gd name="T0" fmla="*/ 0 w 23"/>
                            <a:gd name="T1" fmla="*/ 5 h 31"/>
                            <a:gd name="T2" fmla="*/ 9 w 23"/>
                            <a:gd name="T3" fmla="*/ 5 h 31"/>
                            <a:gd name="T4" fmla="*/ 9 w 23"/>
                            <a:gd name="T5" fmla="*/ 31 h 31"/>
                            <a:gd name="T6" fmla="*/ 14 w 23"/>
                            <a:gd name="T7" fmla="*/ 31 h 31"/>
                            <a:gd name="T8" fmla="*/ 14 w 23"/>
                            <a:gd name="T9" fmla="*/ 5 h 31"/>
                            <a:gd name="T10" fmla="*/ 23 w 23"/>
                            <a:gd name="T11" fmla="*/ 5 h 31"/>
                            <a:gd name="T12" fmla="*/ 23 w 23"/>
                            <a:gd name="T13" fmla="*/ 0 h 31"/>
                            <a:gd name="T14" fmla="*/ 0 w 23"/>
                            <a:gd name="T15" fmla="*/ 0 h 31"/>
                            <a:gd name="T16" fmla="*/ 0 w 23"/>
                            <a:gd name="T17" fmla="*/ 5 h 31"/>
                            <a:gd name="T18" fmla="*/ 0 w 23"/>
                            <a:gd name="T19" fmla="*/ 5 h 3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</a:cxnLst>
                          <a:rect l="0" t="0" r="r" b="b"/>
                          <a:pathLst>
                            <a:path w="23" h="31">
                              <a:moveTo>
                                <a:pt x="0" y="5"/>
                              </a:moveTo>
                              <a:lnTo>
                                <a:pt x="9" y="5"/>
                              </a:lnTo>
                              <a:lnTo>
                                <a:pt x="9" y="31"/>
                              </a:lnTo>
                              <a:lnTo>
                                <a:pt x="14" y="31"/>
                              </a:lnTo>
                              <a:lnTo>
                                <a:pt x="14" y="5"/>
                              </a:lnTo>
                              <a:lnTo>
                                <a:pt x="23" y="5"/>
                              </a:lnTo>
                              <a:lnTo>
                                <a:pt x="23" y="0"/>
                              </a:lnTo>
                              <a:lnTo>
                                <a:pt x="0" y="0"/>
                              </a:lnTo>
                              <a:lnTo>
                                <a:pt x="0" y="5"/>
                              </a:lnTo>
                              <a:lnTo>
                                <a:pt x="0" y="5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3D0F5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rto="http://schemas.microsoft.com/office/word/2006/arto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90" name="Freeform 25"/>
                      <wps:cNvSpPr>
                        <a:spLocks/>
                      </wps:cNvSpPr>
                      <wps:spPr bwMode="auto">
                        <a:xfrm>
                          <a:off x="689269" y="443996"/>
                          <a:ext cx="46548" cy="55500"/>
                        </a:xfrm>
                        <a:custGeom>
                          <a:avLst/>
                          <a:gdLst>
                            <a:gd name="T0" fmla="*/ 21 w 26"/>
                            <a:gd name="T1" fmla="*/ 12 h 31"/>
                            <a:gd name="T2" fmla="*/ 5 w 26"/>
                            <a:gd name="T3" fmla="*/ 12 h 31"/>
                            <a:gd name="T4" fmla="*/ 5 w 26"/>
                            <a:gd name="T5" fmla="*/ 0 h 31"/>
                            <a:gd name="T6" fmla="*/ 0 w 26"/>
                            <a:gd name="T7" fmla="*/ 0 h 31"/>
                            <a:gd name="T8" fmla="*/ 0 w 26"/>
                            <a:gd name="T9" fmla="*/ 31 h 31"/>
                            <a:gd name="T10" fmla="*/ 5 w 26"/>
                            <a:gd name="T11" fmla="*/ 31 h 31"/>
                            <a:gd name="T12" fmla="*/ 5 w 26"/>
                            <a:gd name="T13" fmla="*/ 17 h 31"/>
                            <a:gd name="T14" fmla="*/ 21 w 26"/>
                            <a:gd name="T15" fmla="*/ 17 h 31"/>
                            <a:gd name="T16" fmla="*/ 21 w 26"/>
                            <a:gd name="T17" fmla="*/ 31 h 31"/>
                            <a:gd name="T18" fmla="*/ 26 w 26"/>
                            <a:gd name="T19" fmla="*/ 31 h 31"/>
                            <a:gd name="T20" fmla="*/ 26 w 26"/>
                            <a:gd name="T21" fmla="*/ 0 h 31"/>
                            <a:gd name="T22" fmla="*/ 21 w 26"/>
                            <a:gd name="T23" fmla="*/ 0 h 31"/>
                            <a:gd name="T24" fmla="*/ 21 w 26"/>
                            <a:gd name="T25" fmla="*/ 12 h 31"/>
                            <a:gd name="T26" fmla="*/ 21 w 26"/>
                            <a:gd name="T27" fmla="*/ 12 h 3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</a:cxnLst>
                          <a:rect l="0" t="0" r="r" b="b"/>
                          <a:pathLst>
                            <a:path w="26" h="31">
                              <a:moveTo>
                                <a:pt x="21" y="12"/>
                              </a:moveTo>
                              <a:lnTo>
                                <a:pt x="5" y="12"/>
                              </a:lnTo>
                              <a:lnTo>
                                <a:pt x="5" y="0"/>
                              </a:lnTo>
                              <a:lnTo>
                                <a:pt x="0" y="0"/>
                              </a:lnTo>
                              <a:lnTo>
                                <a:pt x="0" y="31"/>
                              </a:lnTo>
                              <a:lnTo>
                                <a:pt x="5" y="31"/>
                              </a:lnTo>
                              <a:lnTo>
                                <a:pt x="5" y="17"/>
                              </a:lnTo>
                              <a:lnTo>
                                <a:pt x="21" y="17"/>
                              </a:lnTo>
                              <a:lnTo>
                                <a:pt x="21" y="31"/>
                              </a:lnTo>
                              <a:lnTo>
                                <a:pt x="26" y="31"/>
                              </a:lnTo>
                              <a:lnTo>
                                <a:pt x="26" y="0"/>
                              </a:lnTo>
                              <a:lnTo>
                                <a:pt x="21" y="0"/>
                              </a:lnTo>
                              <a:lnTo>
                                <a:pt x="21" y="12"/>
                              </a:lnTo>
                              <a:lnTo>
                                <a:pt x="21" y="12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3D0F5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rto="http://schemas.microsoft.com/office/word/2006/arto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91" name="Freeform 26"/>
                      <wps:cNvSpPr>
                        <a:spLocks noEditPoints="1"/>
                      </wps:cNvSpPr>
                      <wps:spPr bwMode="auto">
                        <a:xfrm>
                          <a:off x="744769" y="443996"/>
                          <a:ext cx="55500" cy="55500"/>
                        </a:xfrm>
                        <a:custGeom>
                          <a:avLst/>
                          <a:gdLst>
                            <a:gd name="T0" fmla="*/ 6 w 13"/>
                            <a:gd name="T1" fmla="*/ 0 h 13"/>
                            <a:gd name="T2" fmla="*/ 0 w 13"/>
                            <a:gd name="T3" fmla="*/ 6 h 13"/>
                            <a:gd name="T4" fmla="*/ 6 w 13"/>
                            <a:gd name="T5" fmla="*/ 13 h 13"/>
                            <a:gd name="T6" fmla="*/ 13 w 13"/>
                            <a:gd name="T7" fmla="*/ 6 h 13"/>
                            <a:gd name="T8" fmla="*/ 6 w 13"/>
                            <a:gd name="T9" fmla="*/ 0 h 13"/>
                            <a:gd name="T10" fmla="*/ 6 w 13"/>
                            <a:gd name="T11" fmla="*/ 11 h 13"/>
                            <a:gd name="T12" fmla="*/ 2 w 13"/>
                            <a:gd name="T13" fmla="*/ 6 h 13"/>
                            <a:gd name="T14" fmla="*/ 6 w 13"/>
                            <a:gd name="T15" fmla="*/ 2 h 13"/>
                            <a:gd name="T16" fmla="*/ 11 w 13"/>
                            <a:gd name="T17" fmla="*/ 6 h 13"/>
                            <a:gd name="T18" fmla="*/ 6 w 13"/>
                            <a:gd name="T19" fmla="*/ 11 h 13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</a:cxnLst>
                          <a:rect l="0" t="0" r="r" b="b"/>
                          <a:pathLst>
                            <a:path w="13" h="13">
                              <a:moveTo>
                                <a:pt x="6" y="0"/>
                              </a:moveTo>
                              <a:cubicBezTo>
                                <a:pt x="3" y="0"/>
                                <a:pt x="0" y="3"/>
                                <a:pt x="0" y="6"/>
                              </a:cubicBezTo>
                              <a:cubicBezTo>
                                <a:pt x="0" y="10"/>
                                <a:pt x="2" y="13"/>
                                <a:pt x="6" y="13"/>
                              </a:cubicBezTo>
                              <a:cubicBezTo>
                                <a:pt x="11" y="13"/>
                                <a:pt x="13" y="10"/>
                                <a:pt x="13" y="6"/>
                              </a:cubicBezTo>
                              <a:cubicBezTo>
                                <a:pt x="13" y="3"/>
                                <a:pt x="11" y="0"/>
                                <a:pt x="6" y="0"/>
                              </a:cubicBezTo>
                              <a:close/>
                              <a:moveTo>
                                <a:pt x="6" y="11"/>
                              </a:moveTo>
                              <a:cubicBezTo>
                                <a:pt x="3" y="11"/>
                                <a:pt x="2" y="9"/>
                                <a:pt x="2" y="6"/>
                              </a:cubicBezTo>
                              <a:cubicBezTo>
                                <a:pt x="2" y="4"/>
                                <a:pt x="3" y="2"/>
                                <a:pt x="6" y="2"/>
                              </a:cubicBezTo>
                              <a:cubicBezTo>
                                <a:pt x="9" y="2"/>
                                <a:pt x="11" y="4"/>
                                <a:pt x="11" y="6"/>
                              </a:cubicBezTo>
                              <a:cubicBezTo>
                                <a:pt x="11" y="9"/>
                                <a:pt x="9" y="11"/>
                                <a:pt x="6" y="11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3D0F5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rto="http://schemas.microsoft.com/office/word/2006/arto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92" name="Freeform 27"/>
                      <wps:cNvSpPr>
                        <a:spLocks/>
                      </wps:cNvSpPr>
                      <wps:spPr bwMode="auto">
                        <a:xfrm>
                          <a:off x="807429" y="443996"/>
                          <a:ext cx="39387" cy="55500"/>
                        </a:xfrm>
                        <a:custGeom>
                          <a:avLst/>
                          <a:gdLst>
                            <a:gd name="T0" fmla="*/ 5 w 22"/>
                            <a:gd name="T1" fmla="*/ 0 h 31"/>
                            <a:gd name="T2" fmla="*/ 0 w 22"/>
                            <a:gd name="T3" fmla="*/ 0 h 31"/>
                            <a:gd name="T4" fmla="*/ 0 w 22"/>
                            <a:gd name="T5" fmla="*/ 31 h 31"/>
                            <a:gd name="T6" fmla="*/ 22 w 22"/>
                            <a:gd name="T7" fmla="*/ 31 h 31"/>
                            <a:gd name="T8" fmla="*/ 22 w 22"/>
                            <a:gd name="T9" fmla="*/ 26 h 31"/>
                            <a:gd name="T10" fmla="*/ 5 w 22"/>
                            <a:gd name="T11" fmla="*/ 26 h 31"/>
                            <a:gd name="T12" fmla="*/ 5 w 22"/>
                            <a:gd name="T13" fmla="*/ 0 h 31"/>
                            <a:gd name="T14" fmla="*/ 5 w 22"/>
                            <a:gd name="T15" fmla="*/ 0 h 3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</a:cxnLst>
                          <a:rect l="0" t="0" r="r" b="b"/>
                          <a:pathLst>
                            <a:path w="22" h="31">
                              <a:moveTo>
                                <a:pt x="5" y="0"/>
                              </a:moveTo>
                              <a:lnTo>
                                <a:pt x="0" y="0"/>
                              </a:lnTo>
                              <a:lnTo>
                                <a:pt x="0" y="31"/>
                              </a:lnTo>
                              <a:lnTo>
                                <a:pt x="22" y="31"/>
                              </a:lnTo>
                              <a:lnTo>
                                <a:pt x="22" y="26"/>
                              </a:lnTo>
                              <a:lnTo>
                                <a:pt x="5" y="26"/>
                              </a:lnTo>
                              <a:lnTo>
                                <a:pt x="5" y="0"/>
                              </a:lnTo>
                              <a:lnTo>
                                <a:pt x="5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3D0F5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rto="http://schemas.microsoft.com/office/word/2006/arto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93" name="Freeform 28"/>
                      <wps:cNvSpPr>
                        <a:spLocks/>
                      </wps:cNvSpPr>
                      <wps:spPr bwMode="auto">
                        <a:xfrm>
                          <a:off x="850397" y="443996"/>
                          <a:ext cx="8952" cy="55500"/>
                        </a:xfrm>
                        <a:custGeom>
                          <a:avLst/>
                          <a:gdLst>
                            <a:gd name="T0" fmla="*/ 0 w 5"/>
                            <a:gd name="T1" fmla="*/ 31 h 31"/>
                            <a:gd name="T2" fmla="*/ 5 w 5"/>
                            <a:gd name="T3" fmla="*/ 31 h 31"/>
                            <a:gd name="T4" fmla="*/ 5 w 5"/>
                            <a:gd name="T5" fmla="*/ 0 h 31"/>
                            <a:gd name="T6" fmla="*/ 0 w 5"/>
                            <a:gd name="T7" fmla="*/ 0 h 31"/>
                            <a:gd name="T8" fmla="*/ 0 w 5"/>
                            <a:gd name="T9" fmla="*/ 31 h 31"/>
                            <a:gd name="T10" fmla="*/ 0 w 5"/>
                            <a:gd name="T11" fmla="*/ 31 h 3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</a:cxnLst>
                          <a:rect l="0" t="0" r="r" b="b"/>
                          <a:pathLst>
                            <a:path w="5" h="31">
                              <a:moveTo>
                                <a:pt x="0" y="31"/>
                              </a:moveTo>
                              <a:lnTo>
                                <a:pt x="5" y="31"/>
                              </a:lnTo>
                              <a:lnTo>
                                <a:pt x="5" y="0"/>
                              </a:lnTo>
                              <a:lnTo>
                                <a:pt x="0" y="0"/>
                              </a:lnTo>
                              <a:lnTo>
                                <a:pt x="0" y="31"/>
                              </a:lnTo>
                              <a:lnTo>
                                <a:pt x="0" y="31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3D0F5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rto="http://schemas.microsoft.com/office/word/2006/arto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94" name="Freeform 29"/>
                      <wps:cNvSpPr>
                        <a:spLocks/>
                      </wps:cNvSpPr>
                      <wps:spPr bwMode="auto">
                        <a:xfrm>
                          <a:off x="871881" y="443996"/>
                          <a:ext cx="46548" cy="55500"/>
                        </a:xfrm>
                        <a:custGeom>
                          <a:avLst/>
                          <a:gdLst>
                            <a:gd name="T0" fmla="*/ 9 w 11"/>
                            <a:gd name="T1" fmla="*/ 10 h 13"/>
                            <a:gd name="T2" fmla="*/ 6 w 11"/>
                            <a:gd name="T3" fmla="*/ 11 h 13"/>
                            <a:gd name="T4" fmla="*/ 2 w 11"/>
                            <a:gd name="T5" fmla="*/ 6 h 13"/>
                            <a:gd name="T6" fmla="*/ 6 w 11"/>
                            <a:gd name="T7" fmla="*/ 2 h 13"/>
                            <a:gd name="T8" fmla="*/ 9 w 11"/>
                            <a:gd name="T9" fmla="*/ 3 h 13"/>
                            <a:gd name="T10" fmla="*/ 10 w 11"/>
                            <a:gd name="T11" fmla="*/ 3 h 13"/>
                            <a:gd name="T12" fmla="*/ 11 w 11"/>
                            <a:gd name="T13" fmla="*/ 2 h 13"/>
                            <a:gd name="T14" fmla="*/ 11 w 11"/>
                            <a:gd name="T15" fmla="*/ 2 h 13"/>
                            <a:gd name="T16" fmla="*/ 6 w 11"/>
                            <a:gd name="T17" fmla="*/ 0 h 13"/>
                            <a:gd name="T18" fmla="*/ 1 w 11"/>
                            <a:gd name="T19" fmla="*/ 2 h 13"/>
                            <a:gd name="T20" fmla="*/ 0 w 11"/>
                            <a:gd name="T21" fmla="*/ 6 h 13"/>
                            <a:gd name="T22" fmla="*/ 6 w 11"/>
                            <a:gd name="T23" fmla="*/ 13 h 13"/>
                            <a:gd name="T24" fmla="*/ 11 w 11"/>
                            <a:gd name="T25" fmla="*/ 11 h 13"/>
                            <a:gd name="T26" fmla="*/ 11 w 11"/>
                            <a:gd name="T27" fmla="*/ 11 h 13"/>
                            <a:gd name="T28" fmla="*/ 10 w 11"/>
                            <a:gd name="T29" fmla="*/ 9 h 13"/>
                            <a:gd name="T30" fmla="*/ 9 w 11"/>
                            <a:gd name="T31" fmla="*/ 10 h 13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</a:cxnLst>
                          <a:rect l="0" t="0" r="r" b="b"/>
                          <a:pathLst>
                            <a:path w="11" h="13">
                              <a:moveTo>
                                <a:pt x="9" y="10"/>
                              </a:moveTo>
                              <a:cubicBezTo>
                                <a:pt x="9" y="10"/>
                                <a:pt x="7" y="11"/>
                                <a:pt x="6" y="11"/>
                              </a:cubicBezTo>
                              <a:cubicBezTo>
                                <a:pt x="3" y="11"/>
                                <a:pt x="2" y="9"/>
                                <a:pt x="2" y="6"/>
                              </a:cubicBezTo>
                              <a:cubicBezTo>
                                <a:pt x="2" y="4"/>
                                <a:pt x="3" y="2"/>
                                <a:pt x="6" y="2"/>
                              </a:cubicBezTo>
                              <a:cubicBezTo>
                                <a:pt x="7" y="2"/>
                                <a:pt x="8" y="2"/>
                                <a:pt x="9" y="3"/>
                              </a:cubicBezTo>
                              <a:cubicBezTo>
                                <a:pt x="10" y="3"/>
                                <a:pt x="10" y="3"/>
                                <a:pt x="10" y="3"/>
                              </a:cubicBezTo>
                              <a:cubicBezTo>
                                <a:pt x="11" y="2"/>
                                <a:pt x="11" y="2"/>
                                <a:pt x="11" y="2"/>
                              </a:cubicBezTo>
                              <a:cubicBezTo>
                                <a:pt x="11" y="2"/>
                                <a:pt x="11" y="2"/>
                                <a:pt x="11" y="2"/>
                              </a:cubicBezTo>
                              <a:cubicBezTo>
                                <a:pt x="9" y="1"/>
                                <a:pt x="8" y="0"/>
                                <a:pt x="6" y="0"/>
                              </a:cubicBezTo>
                              <a:cubicBezTo>
                                <a:pt x="4" y="0"/>
                                <a:pt x="3" y="0"/>
                                <a:pt x="1" y="2"/>
                              </a:cubicBezTo>
                              <a:cubicBezTo>
                                <a:pt x="0" y="3"/>
                                <a:pt x="0" y="5"/>
                                <a:pt x="0" y="6"/>
                              </a:cubicBezTo>
                              <a:cubicBezTo>
                                <a:pt x="0" y="10"/>
                                <a:pt x="2" y="13"/>
                                <a:pt x="6" y="13"/>
                              </a:cubicBezTo>
                              <a:cubicBezTo>
                                <a:pt x="8" y="13"/>
                                <a:pt x="10" y="12"/>
                                <a:pt x="11" y="11"/>
                              </a:cubicBezTo>
                              <a:cubicBezTo>
                                <a:pt x="11" y="11"/>
                                <a:pt x="11" y="11"/>
                                <a:pt x="11" y="11"/>
                              </a:cubicBezTo>
                              <a:cubicBezTo>
                                <a:pt x="10" y="9"/>
                                <a:pt x="10" y="9"/>
                                <a:pt x="10" y="9"/>
                              </a:cubicBezTo>
                              <a:cubicBezTo>
                                <a:pt x="9" y="10"/>
                                <a:pt x="9" y="10"/>
                                <a:pt x="9" y="1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3D0F5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rto="http://schemas.microsoft.com/office/word/2006/arto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95" name="Freeform 30"/>
                      <wps:cNvSpPr>
                        <a:spLocks/>
                      </wps:cNvSpPr>
                      <wps:spPr bwMode="auto">
                        <a:xfrm>
                          <a:off x="952444" y="443996"/>
                          <a:ext cx="46548" cy="55500"/>
                        </a:xfrm>
                        <a:custGeom>
                          <a:avLst/>
                          <a:gdLst>
                            <a:gd name="T0" fmla="*/ 9 w 11"/>
                            <a:gd name="T1" fmla="*/ 8 h 13"/>
                            <a:gd name="T2" fmla="*/ 5 w 11"/>
                            <a:gd name="T3" fmla="*/ 11 h 13"/>
                            <a:gd name="T4" fmla="*/ 2 w 11"/>
                            <a:gd name="T5" fmla="*/ 8 h 13"/>
                            <a:gd name="T6" fmla="*/ 2 w 11"/>
                            <a:gd name="T7" fmla="*/ 0 h 13"/>
                            <a:gd name="T8" fmla="*/ 0 w 11"/>
                            <a:gd name="T9" fmla="*/ 0 h 13"/>
                            <a:gd name="T10" fmla="*/ 0 w 11"/>
                            <a:gd name="T11" fmla="*/ 8 h 13"/>
                            <a:gd name="T12" fmla="*/ 5 w 11"/>
                            <a:gd name="T13" fmla="*/ 13 h 13"/>
                            <a:gd name="T14" fmla="*/ 11 w 11"/>
                            <a:gd name="T15" fmla="*/ 8 h 13"/>
                            <a:gd name="T16" fmla="*/ 11 w 11"/>
                            <a:gd name="T17" fmla="*/ 0 h 13"/>
                            <a:gd name="T18" fmla="*/ 9 w 11"/>
                            <a:gd name="T19" fmla="*/ 0 h 13"/>
                            <a:gd name="T20" fmla="*/ 9 w 11"/>
                            <a:gd name="T21" fmla="*/ 8 h 13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</a:cxnLst>
                          <a:rect l="0" t="0" r="r" b="b"/>
                          <a:pathLst>
                            <a:path w="11" h="13">
                              <a:moveTo>
                                <a:pt x="9" y="8"/>
                              </a:moveTo>
                              <a:cubicBezTo>
                                <a:pt x="9" y="10"/>
                                <a:pt x="7" y="11"/>
                                <a:pt x="5" y="11"/>
                              </a:cubicBezTo>
                              <a:cubicBezTo>
                                <a:pt x="4" y="11"/>
                                <a:pt x="2" y="10"/>
                                <a:pt x="2" y="8"/>
                              </a:cubicBezTo>
                              <a:cubicBezTo>
                                <a:pt x="2" y="0"/>
                                <a:pt x="2" y="0"/>
                                <a:pt x="2" y="0"/>
                              </a:cubicBezTo>
                              <a:cubicBezTo>
                                <a:pt x="0" y="0"/>
                                <a:pt x="0" y="0"/>
                                <a:pt x="0" y="0"/>
                              </a:cubicBezTo>
                              <a:cubicBezTo>
                                <a:pt x="0" y="8"/>
                                <a:pt x="0" y="8"/>
                                <a:pt x="0" y="8"/>
                              </a:cubicBezTo>
                              <a:cubicBezTo>
                                <a:pt x="0" y="11"/>
                                <a:pt x="3" y="13"/>
                                <a:pt x="5" y="13"/>
                              </a:cubicBezTo>
                              <a:cubicBezTo>
                                <a:pt x="8" y="13"/>
                                <a:pt x="11" y="11"/>
                                <a:pt x="11" y="8"/>
                              </a:cubicBezTo>
                              <a:cubicBezTo>
                                <a:pt x="11" y="0"/>
                                <a:pt x="11" y="0"/>
                                <a:pt x="11" y="0"/>
                              </a:cubicBezTo>
                              <a:cubicBezTo>
                                <a:pt x="9" y="0"/>
                                <a:pt x="9" y="0"/>
                                <a:pt x="9" y="0"/>
                              </a:cubicBezTo>
                              <a:cubicBezTo>
                                <a:pt x="9" y="8"/>
                                <a:pt x="9" y="8"/>
                                <a:pt x="9" y="8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3D0F5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rto="http://schemas.microsoft.com/office/word/2006/arto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96" name="Freeform 31"/>
                      <wps:cNvSpPr>
                        <a:spLocks/>
                      </wps:cNvSpPr>
                      <wps:spPr bwMode="auto">
                        <a:xfrm>
                          <a:off x="1011525" y="443996"/>
                          <a:ext cx="41177" cy="55500"/>
                        </a:xfrm>
                        <a:custGeom>
                          <a:avLst/>
                          <a:gdLst>
                            <a:gd name="T0" fmla="*/ 19 w 23"/>
                            <a:gd name="T1" fmla="*/ 21 h 31"/>
                            <a:gd name="T2" fmla="*/ 2 w 23"/>
                            <a:gd name="T3" fmla="*/ 0 h 31"/>
                            <a:gd name="T4" fmla="*/ 0 w 23"/>
                            <a:gd name="T5" fmla="*/ 0 h 31"/>
                            <a:gd name="T6" fmla="*/ 0 w 23"/>
                            <a:gd name="T7" fmla="*/ 31 h 31"/>
                            <a:gd name="T8" fmla="*/ 4 w 23"/>
                            <a:gd name="T9" fmla="*/ 31 h 31"/>
                            <a:gd name="T10" fmla="*/ 4 w 23"/>
                            <a:gd name="T11" fmla="*/ 10 h 31"/>
                            <a:gd name="T12" fmla="*/ 21 w 23"/>
                            <a:gd name="T13" fmla="*/ 31 h 31"/>
                            <a:gd name="T14" fmla="*/ 23 w 23"/>
                            <a:gd name="T15" fmla="*/ 31 h 31"/>
                            <a:gd name="T16" fmla="*/ 23 w 23"/>
                            <a:gd name="T17" fmla="*/ 0 h 31"/>
                            <a:gd name="T18" fmla="*/ 19 w 23"/>
                            <a:gd name="T19" fmla="*/ 0 h 31"/>
                            <a:gd name="T20" fmla="*/ 19 w 23"/>
                            <a:gd name="T21" fmla="*/ 21 h 31"/>
                            <a:gd name="T22" fmla="*/ 19 w 23"/>
                            <a:gd name="T23" fmla="*/ 21 h 3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</a:cxnLst>
                          <a:rect l="0" t="0" r="r" b="b"/>
                          <a:pathLst>
                            <a:path w="23" h="31">
                              <a:moveTo>
                                <a:pt x="19" y="21"/>
                              </a:moveTo>
                              <a:lnTo>
                                <a:pt x="2" y="0"/>
                              </a:lnTo>
                              <a:lnTo>
                                <a:pt x="0" y="0"/>
                              </a:lnTo>
                              <a:lnTo>
                                <a:pt x="0" y="31"/>
                              </a:lnTo>
                              <a:lnTo>
                                <a:pt x="4" y="31"/>
                              </a:lnTo>
                              <a:lnTo>
                                <a:pt x="4" y="10"/>
                              </a:lnTo>
                              <a:lnTo>
                                <a:pt x="21" y="31"/>
                              </a:lnTo>
                              <a:lnTo>
                                <a:pt x="23" y="31"/>
                              </a:lnTo>
                              <a:lnTo>
                                <a:pt x="23" y="0"/>
                              </a:lnTo>
                              <a:lnTo>
                                <a:pt x="19" y="0"/>
                              </a:lnTo>
                              <a:lnTo>
                                <a:pt x="19" y="21"/>
                              </a:lnTo>
                              <a:lnTo>
                                <a:pt x="19" y="21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3D0F5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rto="http://schemas.microsoft.com/office/word/2006/arto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97" name="Freeform 32"/>
                      <wps:cNvSpPr>
                        <a:spLocks/>
                      </wps:cNvSpPr>
                      <wps:spPr bwMode="auto">
                        <a:xfrm>
                          <a:off x="1070605" y="443996"/>
                          <a:ext cx="8952" cy="55500"/>
                        </a:xfrm>
                        <a:custGeom>
                          <a:avLst/>
                          <a:gdLst>
                            <a:gd name="T0" fmla="*/ 0 w 5"/>
                            <a:gd name="T1" fmla="*/ 31 h 31"/>
                            <a:gd name="T2" fmla="*/ 5 w 5"/>
                            <a:gd name="T3" fmla="*/ 31 h 31"/>
                            <a:gd name="T4" fmla="*/ 5 w 5"/>
                            <a:gd name="T5" fmla="*/ 0 h 31"/>
                            <a:gd name="T6" fmla="*/ 0 w 5"/>
                            <a:gd name="T7" fmla="*/ 0 h 31"/>
                            <a:gd name="T8" fmla="*/ 0 w 5"/>
                            <a:gd name="T9" fmla="*/ 31 h 31"/>
                            <a:gd name="T10" fmla="*/ 0 w 5"/>
                            <a:gd name="T11" fmla="*/ 31 h 3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</a:cxnLst>
                          <a:rect l="0" t="0" r="r" b="b"/>
                          <a:pathLst>
                            <a:path w="5" h="31">
                              <a:moveTo>
                                <a:pt x="0" y="31"/>
                              </a:moveTo>
                              <a:lnTo>
                                <a:pt x="5" y="31"/>
                              </a:lnTo>
                              <a:lnTo>
                                <a:pt x="5" y="0"/>
                              </a:lnTo>
                              <a:lnTo>
                                <a:pt x="0" y="0"/>
                              </a:lnTo>
                              <a:lnTo>
                                <a:pt x="0" y="31"/>
                              </a:lnTo>
                              <a:lnTo>
                                <a:pt x="0" y="31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3D0F5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rto="http://schemas.microsoft.com/office/word/2006/arto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98" name="Freeform 33"/>
                      <wps:cNvSpPr>
                        <a:spLocks/>
                      </wps:cNvSpPr>
                      <wps:spPr bwMode="auto">
                        <a:xfrm>
                          <a:off x="1086718" y="443996"/>
                          <a:ext cx="51919" cy="55500"/>
                        </a:xfrm>
                        <a:custGeom>
                          <a:avLst/>
                          <a:gdLst>
                            <a:gd name="T0" fmla="*/ 5 w 29"/>
                            <a:gd name="T1" fmla="*/ 0 h 31"/>
                            <a:gd name="T2" fmla="*/ 0 w 29"/>
                            <a:gd name="T3" fmla="*/ 0 h 31"/>
                            <a:gd name="T4" fmla="*/ 12 w 29"/>
                            <a:gd name="T5" fmla="*/ 31 h 31"/>
                            <a:gd name="T6" fmla="*/ 17 w 29"/>
                            <a:gd name="T7" fmla="*/ 31 h 31"/>
                            <a:gd name="T8" fmla="*/ 29 w 29"/>
                            <a:gd name="T9" fmla="*/ 0 h 31"/>
                            <a:gd name="T10" fmla="*/ 24 w 29"/>
                            <a:gd name="T11" fmla="*/ 0 h 31"/>
                            <a:gd name="T12" fmla="*/ 14 w 29"/>
                            <a:gd name="T13" fmla="*/ 24 h 31"/>
                            <a:gd name="T14" fmla="*/ 5 w 29"/>
                            <a:gd name="T15" fmla="*/ 0 h 31"/>
                            <a:gd name="T16" fmla="*/ 5 w 29"/>
                            <a:gd name="T17" fmla="*/ 0 h 3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</a:cxnLst>
                          <a:rect l="0" t="0" r="r" b="b"/>
                          <a:pathLst>
                            <a:path w="29" h="31">
                              <a:moveTo>
                                <a:pt x="5" y="0"/>
                              </a:moveTo>
                              <a:lnTo>
                                <a:pt x="0" y="0"/>
                              </a:lnTo>
                              <a:lnTo>
                                <a:pt x="12" y="31"/>
                              </a:lnTo>
                              <a:lnTo>
                                <a:pt x="17" y="31"/>
                              </a:lnTo>
                              <a:lnTo>
                                <a:pt x="29" y="0"/>
                              </a:lnTo>
                              <a:lnTo>
                                <a:pt x="24" y="0"/>
                              </a:lnTo>
                              <a:lnTo>
                                <a:pt x="14" y="24"/>
                              </a:lnTo>
                              <a:lnTo>
                                <a:pt x="5" y="0"/>
                              </a:lnTo>
                              <a:lnTo>
                                <a:pt x="5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3D0F5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rto="http://schemas.microsoft.com/office/word/2006/arto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99" name="Freeform 34"/>
                      <wps:cNvSpPr>
                        <a:spLocks/>
                      </wps:cNvSpPr>
                      <wps:spPr bwMode="auto">
                        <a:xfrm>
                          <a:off x="1145798" y="443996"/>
                          <a:ext cx="39387" cy="55500"/>
                        </a:xfrm>
                        <a:custGeom>
                          <a:avLst/>
                          <a:gdLst>
                            <a:gd name="T0" fmla="*/ 5 w 22"/>
                            <a:gd name="T1" fmla="*/ 17 h 31"/>
                            <a:gd name="T2" fmla="*/ 22 w 22"/>
                            <a:gd name="T3" fmla="*/ 17 h 31"/>
                            <a:gd name="T4" fmla="*/ 22 w 22"/>
                            <a:gd name="T5" fmla="*/ 12 h 31"/>
                            <a:gd name="T6" fmla="*/ 5 w 22"/>
                            <a:gd name="T7" fmla="*/ 12 h 31"/>
                            <a:gd name="T8" fmla="*/ 5 w 22"/>
                            <a:gd name="T9" fmla="*/ 5 h 31"/>
                            <a:gd name="T10" fmla="*/ 22 w 22"/>
                            <a:gd name="T11" fmla="*/ 5 h 31"/>
                            <a:gd name="T12" fmla="*/ 22 w 22"/>
                            <a:gd name="T13" fmla="*/ 0 h 31"/>
                            <a:gd name="T14" fmla="*/ 0 w 22"/>
                            <a:gd name="T15" fmla="*/ 0 h 31"/>
                            <a:gd name="T16" fmla="*/ 0 w 22"/>
                            <a:gd name="T17" fmla="*/ 31 h 31"/>
                            <a:gd name="T18" fmla="*/ 22 w 22"/>
                            <a:gd name="T19" fmla="*/ 31 h 31"/>
                            <a:gd name="T20" fmla="*/ 22 w 22"/>
                            <a:gd name="T21" fmla="*/ 26 h 31"/>
                            <a:gd name="T22" fmla="*/ 5 w 22"/>
                            <a:gd name="T23" fmla="*/ 26 h 31"/>
                            <a:gd name="T24" fmla="*/ 5 w 22"/>
                            <a:gd name="T25" fmla="*/ 17 h 31"/>
                            <a:gd name="T26" fmla="*/ 5 w 22"/>
                            <a:gd name="T27" fmla="*/ 17 h 3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</a:cxnLst>
                          <a:rect l="0" t="0" r="r" b="b"/>
                          <a:pathLst>
                            <a:path w="22" h="31">
                              <a:moveTo>
                                <a:pt x="5" y="17"/>
                              </a:moveTo>
                              <a:lnTo>
                                <a:pt x="22" y="17"/>
                              </a:lnTo>
                              <a:lnTo>
                                <a:pt x="22" y="12"/>
                              </a:lnTo>
                              <a:lnTo>
                                <a:pt x="5" y="12"/>
                              </a:lnTo>
                              <a:lnTo>
                                <a:pt x="5" y="5"/>
                              </a:lnTo>
                              <a:lnTo>
                                <a:pt x="22" y="5"/>
                              </a:lnTo>
                              <a:lnTo>
                                <a:pt x="22" y="0"/>
                              </a:lnTo>
                              <a:lnTo>
                                <a:pt x="0" y="0"/>
                              </a:lnTo>
                              <a:lnTo>
                                <a:pt x="0" y="31"/>
                              </a:lnTo>
                              <a:lnTo>
                                <a:pt x="22" y="31"/>
                              </a:lnTo>
                              <a:lnTo>
                                <a:pt x="22" y="26"/>
                              </a:lnTo>
                              <a:lnTo>
                                <a:pt x="5" y="26"/>
                              </a:lnTo>
                              <a:lnTo>
                                <a:pt x="5" y="17"/>
                              </a:lnTo>
                              <a:lnTo>
                                <a:pt x="5" y="17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3D0F5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rto="http://schemas.microsoft.com/office/word/2006/arto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00" name="Freeform 35"/>
                      <wps:cNvSpPr>
                        <a:spLocks noEditPoints="1"/>
                      </wps:cNvSpPr>
                      <wps:spPr bwMode="auto">
                        <a:xfrm>
                          <a:off x="1197717" y="443996"/>
                          <a:ext cx="46548" cy="55500"/>
                        </a:xfrm>
                        <a:custGeom>
                          <a:avLst/>
                          <a:gdLst>
                            <a:gd name="T0" fmla="*/ 10 w 11"/>
                            <a:gd name="T1" fmla="*/ 4 h 13"/>
                            <a:gd name="T2" fmla="*/ 6 w 11"/>
                            <a:gd name="T3" fmla="*/ 0 h 13"/>
                            <a:gd name="T4" fmla="*/ 0 w 11"/>
                            <a:gd name="T5" fmla="*/ 0 h 13"/>
                            <a:gd name="T6" fmla="*/ 0 w 11"/>
                            <a:gd name="T7" fmla="*/ 13 h 13"/>
                            <a:gd name="T8" fmla="*/ 2 w 11"/>
                            <a:gd name="T9" fmla="*/ 13 h 13"/>
                            <a:gd name="T10" fmla="*/ 2 w 11"/>
                            <a:gd name="T11" fmla="*/ 8 h 13"/>
                            <a:gd name="T12" fmla="*/ 4 w 11"/>
                            <a:gd name="T13" fmla="*/ 8 h 13"/>
                            <a:gd name="T14" fmla="*/ 8 w 11"/>
                            <a:gd name="T15" fmla="*/ 13 h 13"/>
                            <a:gd name="T16" fmla="*/ 11 w 11"/>
                            <a:gd name="T17" fmla="*/ 13 h 13"/>
                            <a:gd name="T18" fmla="*/ 7 w 11"/>
                            <a:gd name="T19" fmla="*/ 8 h 13"/>
                            <a:gd name="T20" fmla="*/ 10 w 11"/>
                            <a:gd name="T21" fmla="*/ 4 h 13"/>
                            <a:gd name="T22" fmla="*/ 2 w 11"/>
                            <a:gd name="T23" fmla="*/ 2 h 13"/>
                            <a:gd name="T24" fmla="*/ 6 w 11"/>
                            <a:gd name="T25" fmla="*/ 2 h 13"/>
                            <a:gd name="T26" fmla="*/ 8 w 11"/>
                            <a:gd name="T27" fmla="*/ 4 h 13"/>
                            <a:gd name="T28" fmla="*/ 6 w 11"/>
                            <a:gd name="T29" fmla="*/ 6 h 13"/>
                            <a:gd name="T30" fmla="*/ 2 w 11"/>
                            <a:gd name="T31" fmla="*/ 6 h 13"/>
                            <a:gd name="T32" fmla="*/ 2 w 11"/>
                            <a:gd name="T33" fmla="*/ 2 h 13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</a:cxnLst>
                          <a:rect l="0" t="0" r="r" b="b"/>
                          <a:pathLst>
                            <a:path w="11" h="13">
                              <a:moveTo>
                                <a:pt x="10" y="4"/>
                              </a:moveTo>
                              <a:cubicBezTo>
                                <a:pt x="10" y="2"/>
                                <a:pt x="9" y="0"/>
                                <a:pt x="6" y="0"/>
                              </a:cubicBezTo>
                              <a:cubicBezTo>
                                <a:pt x="0" y="0"/>
                                <a:pt x="0" y="0"/>
                                <a:pt x="0" y="0"/>
                              </a:cubicBezTo>
                              <a:cubicBezTo>
                                <a:pt x="0" y="13"/>
                                <a:pt x="0" y="13"/>
                                <a:pt x="0" y="13"/>
                              </a:cubicBezTo>
                              <a:cubicBezTo>
                                <a:pt x="2" y="13"/>
                                <a:pt x="2" y="13"/>
                                <a:pt x="2" y="13"/>
                              </a:cubicBezTo>
                              <a:cubicBezTo>
                                <a:pt x="2" y="8"/>
                                <a:pt x="2" y="8"/>
                                <a:pt x="2" y="8"/>
                              </a:cubicBezTo>
                              <a:cubicBezTo>
                                <a:pt x="4" y="8"/>
                                <a:pt x="4" y="8"/>
                                <a:pt x="4" y="8"/>
                              </a:cubicBezTo>
                              <a:cubicBezTo>
                                <a:pt x="8" y="13"/>
                                <a:pt x="8" y="13"/>
                                <a:pt x="8" y="13"/>
                              </a:cubicBezTo>
                              <a:cubicBezTo>
                                <a:pt x="11" y="13"/>
                                <a:pt x="11" y="13"/>
                                <a:pt x="11" y="13"/>
                              </a:cubicBezTo>
                              <a:cubicBezTo>
                                <a:pt x="7" y="8"/>
                                <a:pt x="7" y="8"/>
                                <a:pt x="7" y="8"/>
                              </a:cubicBezTo>
                              <a:cubicBezTo>
                                <a:pt x="9" y="8"/>
                                <a:pt x="10" y="6"/>
                                <a:pt x="10" y="4"/>
                              </a:cubicBezTo>
                              <a:close/>
                              <a:moveTo>
                                <a:pt x="2" y="2"/>
                              </a:moveTo>
                              <a:cubicBezTo>
                                <a:pt x="6" y="2"/>
                                <a:pt x="6" y="2"/>
                                <a:pt x="6" y="2"/>
                              </a:cubicBezTo>
                              <a:cubicBezTo>
                                <a:pt x="7" y="2"/>
                                <a:pt x="8" y="3"/>
                                <a:pt x="8" y="4"/>
                              </a:cubicBezTo>
                              <a:cubicBezTo>
                                <a:pt x="8" y="5"/>
                                <a:pt x="7" y="6"/>
                                <a:pt x="6" y="6"/>
                              </a:cubicBezTo>
                              <a:cubicBezTo>
                                <a:pt x="2" y="6"/>
                                <a:pt x="2" y="6"/>
                                <a:pt x="2" y="6"/>
                              </a:cubicBezTo>
                              <a:cubicBezTo>
                                <a:pt x="2" y="2"/>
                                <a:pt x="2" y="2"/>
                                <a:pt x="2" y="2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3D0F5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rto="http://schemas.microsoft.com/office/word/2006/arto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01" name="Freeform 36"/>
                      <wps:cNvSpPr>
                        <a:spLocks/>
                      </wps:cNvSpPr>
                      <wps:spPr bwMode="auto">
                        <a:xfrm>
                          <a:off x="1247845" y="443996"/>
                          <a:ext cx="42967" cy="55500"/>
                        </a:xfrm>
                        <a:custGeom>
                          <a:avLst/>
                          <a:gdLst>
                            <a:gd name="T0" fmla="*/ 5 w 10"/>
                            <a:gd name="T1" fmla="*/ 5 h 13"/>
                            <a:gd name="T2" fmla="*/ 2 w 10"/>
                            <a:gd name="T3" fmla="*/ 3 h 13"/>
                            <a:gd name="T4" fmla="*/ 5 w 10"/>
                            <a:gd name="T5" fmla="*/ 2 h 13"/>
                            <a:gd name="T6" fmla="*/ 8 w 10"/>
                            <a:gd name="T7" fmla="*/ 3 h 13"/>
                            <a:gd name="T8" fmla="*/ 9 w 10"/>
                            <a:gd name="T9" fmla="*/ 3 h 13"/>
                            <a:gd name="T10" fmla="*/ 10 w 10"/>
                            <a:gd name="T11" fmla="*/ 2 h 13"/>
                            <a:gd name="T12" fmla="*/ 10 w 10"/>
                            <a:gd name="T13" fmla="*/ 2 h 13"/>
                            <a:gd name="T14" fmla="*/ 5 w 10"/>
                            <a:gd name="T15" fmla="*/ 0 h 13"/>
                            <a:gd name="T16" fmla="*/ 1 w 10"/>
                            <a:gd name="T17" fmla="*/ 1 h 13"/>
                            <a:gd name="T18" fmla="*/ 0 w 10"/>
                            <a:gd name="T19" fmla="*/ 3 h 13"/>
                            <a:gd name="T20" fmla="*/ 5 w 10"/>
                            <a:gd name="T21" fmla="*/ 7 h 13"/>
                            <a:gd name="T22" fmla="*/ 8 w 10"/>
                            <a:gd name="T23" fmla="*/ 9 h 13"/>
                            <a:gd name="T24" fmla="*/ 5 w 10"/>
                            <a:gd name="T25" fmla="*/ 11 h 13"/>
                            <a:gd name="T26" fmla="*/ 2 w 10"/>
                            <a:gd name="T27" fmla="*/ 9 h 13"/>
                            <a:gd name="T28" fmla="*/ 1 w 10"/>
                            <a:gd name="T29" fmla="*/ 9 h 13"/>
                            <a:gd name="T30" fmla="*/ 0 w 10"/>
                            <a:gd name="T31" fmla="*/ 10 h 13"/>
                            <a:gd name="T32" fmla="*/ 0 w 10"/>
                            <a:gd name="T33" fmla="*/ 10 h 13"/>
                            <a:gd name="T34" fmla="*/ 5 w 10"/>
                            <a:gd name="T35" fmla="*/ 13 h 13"/>
                            <a:gd name="T36" fmla="*/ 10 w 10"/>
                            <a:gd name="T37" fmla="*/ 9 h 13"/>
                            <a:gd name="T38" fmla="*/ 5 w 10"/>
                            <a:gd name="T39" fmla="*/ 5 h 13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</a:cxnLst>
                          <a:rect l="0" t="0" r="r" b="b"/>
                          <a:pathLst>
                            <a:path w="10" h="13">
                              <a:moveTo>
                                <a:pt x="5" y="5"/>
                              </a:moveTo>
                              <a:cubicBezTo>
                                <a:pt x="4" y="5"/>
                                <a:pt x="2" y="5"/>
                                <a:pt x="2" y="3"/>
                              </a:cubicBezTo>
                              <a:cubicBezTo>
                                <a:pt x="2" y="2"/>
                                <a:pt x="4" y="2"/>
                                <a:pt x="5" y="2"/>
                              </a:cubicBezTo>
                              <a:cubicBezTo>
                                <a:pt x="7" y="2"/>
                                <a:pt x="8" y="2"/>
                                <a:pt x="8" y="3"/>
                              </a:cubicBezTo>
                              <a:cubicBezTo>
                                <a:pt x="9" y="3"/>
                                <a:pt x="9" y="3"/>
                                <a:pt x="9" y="3"/>
                              </a:cubicBezTo>
                              <a:cubicBezTo>
                                <a:pt x="10" y="2"/>
                                <a:pt x="10" y="2"/>
                                <a:pt x="10" y="2"/>
                              </a:cubicBezTo>
                              <a:cubicBezTo>
                                <a:pt x="10" y="2"/>
                                <a:pt x="10" y="2"/>
                                <a:pt x="10" y="2"/>
                              </a:cubicBezTo>
                              <a:cubicBezTo>
                                <a:pt x="9" y="1"/>
                                <a:pt x="7" y="0"/>
                                <a:pt x="5" y="0"/>
                              </a:cubicBezTo>
                              <a:cubicBezTo>
                                <a:pt x="4" y="0"/>
                                <a:pt x="2" y="0"/>
                                <a:pt x="1" y="1"/>
                              </a:cubicBezTo>
                              <a:cubicBezTo>
                                <a:pt x="1" y="2"/>
                                <a:pt x="0" y="3"/>
                                <a:pt x="0" y="3"/>
                              </a:cubicBezTo>
                              <a:cubicBezTo>
                                <a:pt x="0" y="6"/>
                                <a:pt x="3" y="7"/>
                                <a:pt x="5" y="7"/>
                              </a:cubicBezTo>
                              <a:cubicBezTo>
                                <a:pt x="7" y="7"/>
                                <a:pt x="8" y="8"/>
                                <a:pt x="8" y="9"/>
                              </a:cubicBezTo>
                              <a:cubicBezTo>
                                <a:pt x="8" y="11"/>
                                <a:pt x="6" y="11"/>
                                <a:pt x="5" y="11"/>
                              </a:cubicBezTo>
                              <a:cubicBezTo>
                                <a:pt x="4" y="11"/>
                                <a:pt x="2" y="11"/>
                                <a:pt x="2" y="9"/>
                              </a:cubicBezTo>
                              <a:cubicBezTo>
                                <a:pt x="1" y="9"/>
                                <a:pt x="1" y="9"/>
                                <a:pt x="1" y="9"/>
                              </a:cubicBezTo>
                              <a:cubicBezTo>
                                <a:pt x="0" y="10"/>
                                <a:pt x="0" y="10"/>
                                <a:pt x="0" y="10"/>
                              </a:cubicBezTo>
                              <a:cubicBezTo>
                                <a:pt x="0" y="10"/>
                                <a:pt x="0" y="10"/>
                                <a:pt x="0" y="10"/>
                              </a:cubicBezTo>
                              <a:cubicBezTo>
                                <a:pt x="1" y="12"/>
                                <a:pt x="3" y="13"/>
                                <a:pt x="5" y="13"/>
                              </a:cubicBezTo>
                              <a:cubicBezTo>
                                <a:pt x="8" y="13"/>
                                <a:pt x="10" y="12"/>
                                <a:pt x="10" y="9"/>
                              </a:cubicBezTo>
                              <a:cubicBezTo>
                                <a:pt x="10" y="6"/>
                                <a:pt x="8" y="6"/>
                                <a:pt x="5" y="5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3D0F5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rto="http://schemas.microsoft.com/office/word/2006/arto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02" name="Freeform 37"/>
                      <wps:cNvSpPr>
                        <a:spLocks/>
                      </wps:cNvSpPr>
                      <wps:spPr bwMode="auto">
                        <a:xfrm>
                          <a:off x="1303345" y="443996"/>
                          <a:ext cx="8952" cy="55500"/>
                        </a:xfrm>
                        <a:custGeom>
                          <a:avLst/>
                          <a:gdLst>
                            <a:gd name="T0" fmla="*/ 0 w 5"/>
                            <a:gd name="T1" fmla="*/ 31 h 31"/>
                            <a:gd name="T2" fmla="*/ 5 w 5"/>
                            <a:gd name="T3" fmla="*/ 31 h 31"/>
                            <a:gd name="T4" fmla="*/ 5 w 5"/>
                            <a:gd name="T5" fmla="*/ 0 h 31"/>
                            <a:gd name="T6" fmla="*/ 0 w 5"/>
                            <a:gd name="T7" fmla="*/ 0 h 31"/>
                            <a:gd name="T8" fmla="*/ 0 w 5"/>
                            <a:gd name="T9" fmla="*/ 31 h 31"/>
                            <a:gd name="T10" fmla="*/ 0 w 5"/>
                            <a:gd name="T11" fmla="*/ 31 h 3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</a:cxnLst>
                          <a:rect l="0" t="0" r="r" b="b"/>
                          <a:pathLst>
                            <a:path w="5" h="31">
                              <a:moveTo>
                                <a:pt x="0" y="31"/>
                              </a:moveTo>
                              <a:lnTo>
                                <a:pt x="5" y="31"/>
                              </a:lnTo>
                              <a:lnTo>
                                <a:pt x="5" y="0"/>
                              </a:lnTo>
                              <a:lnTo>
                                <a:pt x="0" y="0"/>
                              </a:lnTo>
                              <a:lnTo>
                                <a:pt x="0" y="31"/>
                              </a:lnTo>
                              <a:lnTo>
                                <a:pt x="0" y="31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3D0F5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rto="http://schemas.microsoft.com/office/word/2006/arto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03" name="Freeform 38"/>
                      <wps:cNvSpPr>
                        <a:spLocks/>
                      </wps:cNvSpPr>
                      <wps:spPr bwMode="auto">
                        <a:xfrm>
                          <a:off x="1319458" y="443996"/>
                          <a:ext cx="89515" cy="55500"/>
                        </a:xfrm>
                        <a:custGeom>
                          <a:avLst/>
                          <a:gdLst>
                            <a:gd name="T0" fmla="*/ 29 w 50"/>
                            <a:gd name="T1" fmla="*/ 0 h 31"/>
                            <a:gd name="T2" fmla="*/ 0 w 50"/>
                            <a:gd name="T3" fmla="*/ 0 h 31"/>
                            <a:gd name="T4" fmla="*/ 0 w 50"/>
                            <a:gd name="T5" fmla="*/ 5 h 31"/>
                            <a:gd name="T6" fmla="*/ 10 w 50"/>
                            <a:gd name="T7" fmla="*/ 5 h 31"/>
                            <a:gd name="T8" fmla="*/ 10 w 50"/>
                            <a:gd name="T9" fmla="*/ 31 h 31"/>
                            <a:gd name="T10" fmla="*/ 15 w 50"/>
                            <a:gd name="T11" fmla="*/ 31 h 31"/>
                            <a:gd name="T12" fmla="*/ 15 w 50"/>
                            <a:gd name="T13" fmla="*/ 5 h 31"/>
                            <a:gd name="T14" fmla="*/ 24 w 50"/>
                            <a:gd name="T15" fmla="*/ 5 h 31"/>
                            <a:gd name="T16" fmla="*/ 33 w 50"/>
                            <a:gd name="T17" fmla="*/ 19 h 31"/>
                            <a:gd name="T18" fmla="*/ 33 w 50"/>
                            <a:gd name="T19" fmla="*/ 31 h 31"/>
                            <a:gd name="T20" fmla="*/ 38 w 50"/>
                            <a:gd name="T21" fmla="*/ 31 h 31"/>
                            <a:gd name="T22" fmla="*/ 38 w 50"/>
                            <a:gd name="T23" fmla="*/ 19 h 31"/>
                            <a:gd name="T24" fmla="*/ 50 w 50"/>
                            <a:gd name="T25" fmla="*/ 3 h 31"/>
                            <a:gd name="T26" fmla="*/ 50 w 50"/>
                            <a:gd name="T27" fmla="*/ 0 h 31"/>
                            <a:gd name="T28" fmla="*/ 50 w 50"/>
                            <a:gd name="T29" fmla="*/ 0 h 31"/>
                            <a:gd name="T30" fmla="*/ 45 w 50"/>
                            <a:gd name="T31" fmla="*/ 0 h 31"/>
                            <a:gd name="T32" fmla="*/ 36 w 50"/>
                            <a:gd name="T33" fmla="*/ 14 h 31"/>
                            <a:gd name="T34" fmla="*/ 29 w 50"/>
                            <a:gd name="T35" fmla="*/ 0 h 31"/>
                            <a:gd name="T36" fmla="*/ 29 w 50"/>
                            <a:gd name="T37" fmla="*/ 0 h 3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</a:cxnLst>
                          <a:rect l="0" t="0" r="r" b="b"/>
                          <a:pathLst>
                            <a:path w="50" h="31">
                              <a:moveTo>
                                <a:pt x="29" y="0"/>
                              </a:moveTo>
                              <a:lnTo>
                                <a:pt x="0" y="0"/>
                              </a:lnTo>
                              <a:lnTo>
                                <a:pt x="0" y="5"/>
                              </a:lnTo>
                              <a:lnTo>
                                <a:pt x="10" y="5"/>
                              </a:lnTo>
                              <a:lnTo>
                                <a:pt x="10" y="31"/>
                              </a:lnTo>
                              <a:lnTo>
                                <a:pt x="15" y="31"/>
                              </a:lnTo>
                              <a:lnTo>
                                <a:pt x="15" y="5"/>
                              </a:lnTo>
                              <a:lnTo>
                                <a:pt x="24" y="5"/>
                              </a:lnTo>
                              <a:lnTo>
                                <a:pt x="33" y="19"/>
                              </a:lnTo>
                              <a:lnTo>
                                <a:pt x="33" y="31"/>
                              </a:lnTo>
                              <a:lnTo>
                                <a:pt x="38" y="31"/>
                              </a:lnTo>
                              <a:lnTo>
                                <a:pt x="38" y="19"/>
                              </a:lnTo>
                              <a:lnTo>
                                <a:pt x="50" y="3"/>
                              </a:lnTo>
                              <a:lnTo>
                                <a:pt x="50" y="0"/>
                              </a:lnTo>
                              <a:lnTo>
                                <a:pt x="50" y="0"/>
                              </a:lnTo>
                              <a:lnTo>
                                <a:pt x="45" y="0"/>
                              </a:lnTo>
                              <a:lnTo>
                                <a:pt x="36" y="14"/>
                              </a:lnTo>
                              <a:lnTo>
                                <a:pt x="29" y="0"/>
                              </a:lnTo>
                              <a:lnTo>
                                <a:pt x="29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3D0F5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rto="http://schemas.microsoft.com/office/word/2006/arto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04" name="Freeform 39"/>
                      <wps:cNvSpPr>
                        <a:spLocks/>
                      </wps:cNvSpPr>
                      <wps:spPr bwMode="auto">
                        <a:xfrm>
                          <a:off x="1111782" y="3581"/>
                          <a:ext cx="297191" cy="377755"/>
                        </a:xfrm>
                        <a:custGeom>
                          <a:avLst/>
                          <a:gdLst>
                            <a:gd name="T0" fmla="*/ 70 w 70"/>
                            <a:gd name="T1" fmla="*/ 0 h 89"/>
                            <a:gd name="T2" fmla="*/ 70 w 70"/>
                            <a:gd name="T3" fmla="*/ 55 h 89"/>
                            <a:gd name="T4" fmla="*/ 37 w 70"/>
                            <a:gd name="T5" fmla="*/ 89 h 89"/>
                            <a:gd name="T6" fmla="*/ 0 w 70"/>
                            <a:gd name="T7" fmla="*/ 55 h 89"/>
                            <a:gd name="T8" fmla="*/ 0 w 70"/>
                            <a:gd name="T9" fmla="*/ 0 h 89"/>
                            <a:gd name="T10" fmla="*/ 16 w 70"/>
                            <a:gd name="T11" fmla="*/ 0 h 89"/>
                            <a:gd name="T12" fmla="*/ 16 w 70"/>
                            <a:gd name="T13" fmla="*/ 56 h 89"/>
                            <a:gd name="T14" fmla="*/ 38 w 70"/>
                            <a:gd name="T15" fmla="*/ 81 h 89"/>
                            <a:gd name="T16" fmla="*/ 60 w 70"/>
                            <a:gd name="T17" fmla="*/ 56 h 89"/>
                            <a:gd name="T18" fmla="*/ 60 w 70"/>
                            <a:gd name="T19" fmla="*/ 0 h 89"/>
                            <a:gd name="T20" fmla="*/ 70 w 70"/>
                            <a:gd name="T21" fmla="*/ 0 h 8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</a:cxnLst>
                          <a:rect l="0" t="0" r="r" b="b"/>
                          <a:pathLst>
                            <a:path w="70" h="89">
                              <a:moveTo>
                                <a:pt x="70" y="0"/>
                              </a:moveTo>
                              <a:cubicBezTo>
                                <a:pt x="70" y="55"/>
                                <a:pt x="70" y="55"/>
                                <a:pt x="70" y="55"/>
                              </a:cubicBezTo>
                              <a:cubicBezTo>
                                <a:pt x="70" y="84"/>
                                <a:pt x="47" y="89"/>
                                <a:pt x="37" y="89"/>
                              </a:cubicBezTo>
                              <a:cubicBezTo>
                                <a:pt x="19" y="89"/>
                                <a:pt x="0" y="83"/>
                                <a:pt x="0" y="55"/>
                              </a:cubicBezTo>
                              <a:cubicBezTo>
                                <a:pt x="0" y="0"/>
                                <a:pt x="0" y="0"/>
                                <a:pt x="0" y="0"/>
                              </a:cubicBezTo>
                              <a:cubicBezTo>
                                <a:pt x="16" y="0"/>
                                <a:pt x="16" y="0"/>
                                <a:pt x="16" y="0"/>
                              </a:cubicBezTo>
                              <a:cubicBezTo>
                                <a:pt x="16" y="56"/>
                                <a:pt x="16" y="56"/>
                                <a:pt x="16" y="56"/>
                              </a:cubicBezTo>
                              <a:cubicBezTo>
                                <a:pt x="16" y="72"/>
                                <a:pt x="24" y="81"/>
                                <a:pt x="38" y="81"/>
                              </a:cubicBezTo>
                              <a:cubicBezTo>
                                <a:pt x="50" y="81"/>
                                <a:pt x="60" y="73"/>
                                <a:pt x="60" y="56"/>
                              </a:cubicBezTo>
                              <a:cubicBezTo>
                                <a:pt x="60" y="0"/>
                                <a:pt x="60" y="0"/>
                                <a:pt x="60" y="0"/>
                              </a:cubicBezTo>
                              <a:cubicBezTo>
                                <a:pt x="70" y="0"/>
                                <a:pt x="70" y="0"/>
                                <a:pt x="7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3D0F5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rto="http://schemas.microsoft.com/office/word/2006/arto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05" name="Freeform 40"/>
                      <wps:cNvSpPr>
                        <a:spLocks/>
                      </wps:cNvSpPr>
                      <wps:spPr bwMode="auto">
                        <a:xfrm>
                          <a:off x="710753" y="0"/>
                          <a:ext cx="347320" cy="381336"/>
                        </a:xfrm>
                        <a:custGeom>
                          <a:avLst/>
                          <a:gdLst>
                            <a:gd name="T0" fmla="*/ 47 w 82"/>
                            <a:gd name="T1" fmla="*/ 90 h 90"/>
                            <a:gd name="T2" fmla="*/ 0 w 82"/>
                            <a:gd name="T3" fmla="*/ 46 h 90"/>
                            <a:gd name="T4" fmla="*/ 49 w 82"/>
                            <a:gd name="T5" fmla="*/ 0 h 90"/>
                            <a:gd name="T6" fmla="*/ 75 w 82"/>
                            <a:gd name="T7" fmla="*/ 10 h 90"/>
                            <a:gd name="T8" fmla="*/ 82 w 82"/>
                            <a:gd name="T9" fmla="*/ 21 h 90"/>
                            <a:gd name="T10" fmla="*/ 73 w 82"/>
                            <a:gd name="T11" fmla="*/ 30 h 90"/>
                            <a:gd name="T12" fmla="*/ 64 w 82"/>
                            <a:gd name="T13" fmla="*/ 21 h 90"/>
                            <a:gd name="T14" fmla="*/ 67 w 82"/>
                            <a:gd name="T15" fmla="*/ 15 h 90"/>
                            <a:gd name="T16" fmla="*/ 49 w 82"/>
                            <a:gd name="T17" fmla="*/ 8 h 90"/>
                            <a:gd name="T18" fmla="*/ 16 w 82"/>
                            <a:gd name="T19" fmla="*/ 45 h 90"/>
                            <a:gd name="T20" fmla="*/ 51 w 82"/>
                            <a:gd name="T21" fmla="*/ 83 h 90"/>
                            <a:gd name="T22" fmla="*/ 79 w 82"/>
                            <a:gd name="T23" fmla="*/ 72 h 90"/>
                            <a:gd name="T24" fmla="*/ 82 w 82"/>
                            <a:gd name="T25" fmla="*/ 76 h 90"/>
                            <a:gd name="T26" fmla="*/ 47 w 82"/>
                            <a:gd name="T27" fmla="*/ 90 h 9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</a:cxnLst>
                          <a:rect l="0" t="0" r="r" b="b"/>
                          <a:pathLst>
                            <a:path w="82" h="90">
                              <a:moveTo>
                                <a:pt x="47" y="90"/>
                              </a:moveTo>
                              <a:cubicBezTo>
                                <a:pt x="18" y="90"/>
                                <a:pt x="0" y="70"/>
                                <a:pt x="0" y="46"/>
                              </a:cubicBezTo>
                              <a:cubicBezTo>
                                <a:pt x="0" y="22"/>
                                <a:pt x="19" y="0"/>
                                <a:pt x="49" y="0"/>
                              </a:cubicBezTo>
                              <a:cubicBezTo>
                                <a:pt x="57" y="0"/>
                                <a:pt x="68" y="3"/>
                                <a:pt x="75" y="10"/>
                              </a:cubicBezTo>
                              <a:cubicBezTo>
                                <a:pt x="79" y="13"/>
                                <a:pt x="82" y="17"/>
                                <a:pt x="82" y="21"/>
                              </a:cubicBezTo>
                              <a:cubicBezTo>
                                <a:pt x="82" y="26"/>
                                <a:pt x="78" y="30"/>
                                <a:pt x="73" y="30"/>
                              </a:cubicBezTo>
                              <a:cubicBezTo>
                                <a:pt x="68" y="30"/>
                                <a:pt x="64" y="26"/>
                                <a:pt x="64" y="21"/>
                              </a:cubicBezTo>
                              <a:cubicBezTo>
                                <a:pt x="64" y="19"/>
                                <a:pt x="65" y="17"/>
                                <a:pt x="67" y="15"/>
                              </a:cubicBezTo>
                              <a:cubicBezTo>
                                <a:pt x="63" y="10"/>
                                <a:pt x="55" y="8"/>
                                <a:pt x="49" y="8"/>
                              </a:cubicBezTo>
                              <a:cubicBezTo>
                                <a:pt x="28" y="8"/>
                                <a:pt x="16" y="27"/>
                                <a:pt x="16" y="45"/>
                              </a:cubicBezTo>
                              <a:cubicBezTo>
                                <a:pt x="16" y="65"/>
                                <a:pt x="30" y="83"/>
                                <a:pt x="51" y="83"/>
                              </a:cubicBezTo>
                              <a:cubicBezTo>
                                <a:pt x="61" y="83"/>
                                <a:pt x="70" y="78"/>
                                <a:pt x="79" y="72"/>
                              </a:cubicBezTo>
                              <a:cubicBezTo>
                                <a:pt x="82" y="76"/>
                                <a:pt x="82" y="76"/>
                                <a:pt x="82" y="76"/>
                              </a:cubicBezTo>
                              <a:cubicBezTo>
                                <a:pt x="73" y="86"/>
                                <a:pt x="59" y="90"/>
                                <a:pt x="47" y="9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3D0F5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rto="http://schemas.microsoft.com/office/word/2006/arto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06" name="Freeform 41"/>
                      <wps:cNvSpPr>
                        <a:spLocks noEditPoints="1"/>
                      </wps:cNvSpPr>
                      <wps:spPr bwMode="auto">
                        <a:xfrm>
                          <a:off x="367014" y="3581"/>
                          <a:ext cx="338368" cy="372384"/>
                        </a:xfrm>
                        <a:custGeom>
                          <a:avLst/>
                          <a:gdLst>
                            <a:gd name="T0" fmla="*/ 149 w 189"/>
                            <a:gd name="T1" fmla="*/ 206 h 208"/>
                            <a:gd name="T2" fmla="*/ 189 w 189"/>
                            <a:gd name="T3" fmla="*/ 206 h 208"/>
                            <a:gd name="T4" fmla="*/ 109 w 189"/>
                            <a:gd name="T5" fmla="*/ 0 h 208"/>
                            <a:gd name="T6" fmla="*/ 78 w 189"/>
                            <a:gd name="T7" fmla="*/ 0 h 208"/>
                            <a:gd name="T8" fmla="*/ 0 w 189"/>
                            <a:gd name="T9" fmla="*/ 208 h 208"/>
                            <a:gd name="T10" fmla="*/ 22 w 189"/>
                            <a:gd name="T11" fmla="*/ 208 h 208"/>
                            <a:gd name="T12" fmla="*/ 43 w 189"/>
                            <a:gd name="T13" fmla="*/ 147 h 208"/>
                            <a:gd name="T14" fmla="*/ 128 w 189"/>
                            <a:gd name="T15" fmla="*/ 147 h 208"/>
                            <a:gd name="T16" fmla="*/ 149 w 189"/>
                            <a:gd name="T17" fmla="*/ 206 h 208"/>
                            <a:gd name="T18" fmla="*/ 149 w 189"/>
                            <a:gd name="T19" fmla="*/ 206 h 208"/>
                            <a:gd name="T20" fmla="*/ 50 w 189"/>
                            <a:gd name="T21" fmla="*/ 130 h 208"/>
                            <a:gd name="T22" fmla="*/ 85 w 189"/>
                            <a:gd name="T23" fmla="*/ 33 h 208"/>
                            <a:gd name="T24" fmla="*/ 121 w 189"/>
                            <a:gd name="T25" fmla="*/ 130 h 208"/>
                            <a:gd name="T26" fmla="*/ 50 w 189"/>
                            <a:gd name="T27" fmla="*/ 130 h 208"/>
                            <a:gd name="T28" fmla="*/ 50 w 189"/>
                            <a:gd name="T29" fmla="*/ 130 h 20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</a:cxnLst>
                          <a:rect l="0" t="0" r="r" b="b"/>
                          <a:pathLst>
                            <a:path w="189" h="208">
                              <a:moveTo>
                                <a:pt x="149" y="206"/>
                              </a:moveTo>
                              <a:lnTo>
                                <a:pt x="189" y="206"/>
                              </a:lnTo>
                              <a:lnTo>
                                <a:pt x="109" y="0"/>
                              </a:lnTo>
                              <a:lnTo>
                                <a:pt x="78" y="0"/>
                              </a:lnTo>
                              <a:lnTo>
                                <a:pt x="0" y="208"/>
                              </a:lnTo>
                              <a:lnTo>
                                <a:pt x="22" y="208"/>
                              </a:lnTo>
                              <a:lnTo>
                                <a:pt x="43" y="147"/>
                              </a:lnTo>
                              <a:lnTo>
                                <a:pt x="128" y="147"/>
                              </a:lnTo>
                              <a:lnTo>
                                <a:pt x="149" y="206"/>
                              </a:lnTo>
                              <a:lnTo>
                                <a:pt x="149" y="206"/>
                              </a:lnTo>
                              <a:close/>
                              <a:moveTo>
                                <a:pt x="50" y="130"/>
                              </a:moveTo>
                              <a:lnTo>
                                <a:pt x="85" y="33"/>
                              </a:lnTo>
                              <a:lnTo>
                                <a:pt x="121" y="130"/>
                              </a:lnTo>
                              <a:lnTo>
                                <a:pt x="50" y="130"/>
                              </a:lnTo>
                              <a:lnTo>
                                <a:pt x="50" y="13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3D0F5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rto="http://schemas.microsoft.com/office/word/2006/arto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wpg:wgp>
                </a:graphicData>
              </a:graphic>
            </wp:inline>
          </w:drawing>
        </mc:Choice>
        <mc:Fallback xmlns:a="http://schemas.openxmlformats.org/drawingml/2006/main" xmlns:a14="http://schemas.microsoft.com/office/drawing/2010/main">
          <w:pict>
            <v:group id="Group 2" style="width:110.95pt;height:39.35pt;mso-position-horizontal-relative:char;mso-position-vertical-relative:line" coordsize="14089,4994" o:spid="_x0000_s1026" w14:anchorId="50480CB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">
              <v:shape id="Freeform 9" style="position:absolute;top:35;width:2954;height:3814;visibility:visible;mso-wrap-style:square;v-text-anchor:top" coordsize="70,90" o:spid="_x0000_s1027" fillcolor="#f2120d" stroked="f" path="m70,v,40,,40,,40c70,60,57,82,35,90,13,82,,60,,40,,,,,,,70,,70,,7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">
                <v:path arrowok="t" o:connecttype="custom" o:connectlocs="295401,0;295401,169483;147701,381336;0,169483;0,0;295401,0" o:connectangles="0,0,0,0,0,0"/>
              </v:shape>
              <v:shape id="Freeform 10" style="position:absolute;left:537;top:501;width:1862;height:2453;visibility:visible;mso-wrap-style:square;v-text-anchor:top" coordsize="104,137" o:spid="_x0000_s1028" stroked="f" path="m,69l52,r52,69l52,137,,69r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">
                <v:path arrowok="t" o:connecttype="custom" o:connectlocs="0,123531;93096,0;186192,123531;93096,245272;0,123531;0,123531" o:connectangles="0,0,0,0,0,0"/>
              </v:shape>
              <v:shape id="Freeform 11" style="position:absolute;left:805;top:1002;width:1343;height:1611;visibility:visible;mso-wrap-style:square;v-text-anchor:top" coordsize="32,38" o:spid="_x0000_s1029" fillcolor="#f2120d" stroked="f" path="m14,21v,7,2,16,2,17c16,38,16,38,16,38v,,,,,c16,37,18,28,18,21v,-2,,-2,,-2c25,19,25,19,25,19v,1,,1,,1c25,21,26,22,27,22v1,,2,-1,2,-2c29,19,29,19,29,19v,,,,,c30,19,32,18,32,17v,-1,-2,-2,-3,-2c29,15,29,15,29,15v,-1,,-1,,-1c29,13,28,12,27,12v-1,,-2,1,-2,2c25,15,25,15,25,15v-7,,-7,,-7,c18,7,18,7,18,7v1,,1,,1,c20,7,21,6,21,5,21,4,20,3,19,3v-1,,-1,,-1,c18,3,18,3,18,3,18,2,17,,16,,15,,14,2,14,3v,,,,,c14,3,14,3,14,3v-2,,-3,1,-3,2c11,6,12,7,14,7v,,,,,c14,15,14,15,14,15v,,,,,c7,15,7,15,7,15v,-1,,-1,,-1c7,13,7,12,5,12v-1,,-2,1,-2,2c3,15,3,15,3,15v,,,,,c2,15,,16,,17v,1,2,2,3,2c3,19,3,19,3,19v,1,,1,,1c3,21,4,22,5,22v2,,2,-1,2,-2c7,19,7,19,7,19v7,,7,,7,c14,21,14,21,14,2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">
                <v:path arrowok="t" o:connecttype="custom" o:connectlocs="58744,89044;67137,161128;67137,161128;67137,161128;75529,89044;75529,80564;104901,80564;104901,84804;113293,93285;121685,84804;121685,80564;121685,80564;134273,72084;121685,63603;121685,63603;121685,59363;113293,50883;104901,59363;104901,63603;75529,63603;75529,29681;79725,29681;88117,21201;79725,12721;75529,12721;75529,12721;67137,0;58744,12721;58744,12721;58744,12721;46156,21201;58744,29681;58744,29681;58744,63603;58744,63603;29372,63603;29372,59363;20980,50883;12588,59363;12588,63603;12588,63603;0,72084;12588,80564;12588,80564;12588,84804;20980,93285;29372,84804;29372,80564;58744,80564;58744,89044" o:connectangles="0,0,0,0,0,0,0,0,0,0,0,0,0,0,0,0,0,0,0,0,0,0,0,0,0,0,0,0,0,0,0,0,0,0,0,0,0,0,0,0,0,0,0,0,0,0,0,0,0,0"/>
              </v:shape>
              <v:shape id="Freeform 12" style="position:absolute;top:4439;width:537;height:555;visibility:visible;mso-wrap-style:square;v-text-anchor:top" coordsize="30,31" o:spid="_x0000_s1030" fillcolor="#3d0f54" stroked="f" path="m19,l14,,,31r4,l7,24r16,l26,31r4,l19,r,l19,xm21,19l9,19,16,5r5,14l21,19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">
                <v:path arrowok="t" o:connecttype="custom" o:connectlocs="34016,0;25064,0;0,55500;7161,55500;12532,42968;41177,42968;46548,55500;53709,55500;34016,0;34016,0;34016,0;37596,34016;16113,34016;28645,8952;37596,34016;37596,34016" o:connectangles="0,0,0,0,0,0,0,0,0,0,0,0,0,0,0,0"/>
                <o:lock v:ext="edit" verticies="t"/>
              </v:shape>
              <v:shape id="Freeform 13" style="position:absolute;left:590;top:4439;width:412;height:555;visibility:visible;mso-wrap-style:square;v-text-anchor:top" coordsize="10,13" o:spid="_x0000_s1031" fillcolor="#3d0f54" stroked="f" path="m8,8v,2,-1,3,-3,3c4,11,2,10,2,8,2,,2,,2,,,,,,,,,8,,8,,8v,3,3,5,5,5c8,13,10,11,10,8,10,,10,,10,,8,,8,,8,v,8,,8,,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">
                <v:path arrowok="t" o:connecttype="custom" o:connectlocs="32942,34154;20589,46962;8235,34154;8235,0;0,0;0,34154;20589,55500;41177,34154;41177,0;32942,0;32942,34154" o:connectangles="0,0,0,0,0,0,0,0,0,0,0"/>
              </v:shape>
              <v:shape id="Freeform 14" style="position:absolute;left:1127;top:4439;width:430;height:555;visibility:visible;mso-wrap-style:square;v-text-anchor:top" coordsize="10,13" o:spid="_x0000_s1032" fillcolor="#3d0f54" stroked="f" path="m5,5c3,5,2,5,2,3,2,2,4,2,5,2v1,,3,,3,1c8,3,8,3,8,3,10,2,10,2,10,2v,,,,,c9,1,7,,5,,4,,2,,1,1,,2,,3,,3,,6,3,7,5,7v2,,3,1,3,2c8,11,6,11,5,11,4,11,2,11,1,9v,,,,,c,10,,10,,10v,,,,,c1,12,3,13,5,13v3,,5,-1,5,-4c10,6,8,6,5,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">
                <v:path arrowok="t" o:connecttype="custom" o:connectlocs="21484,21346;8593,12808;21484,8538;34374,12808;34374,12808;42967,8538;42967,8538;21484,0;4297,4269;0,12808;21484,29885;34374,38423;21484,46962;4297,38423;4297,38423;0,42692;0,42692;21484,55500;42967,38423;21484,21346" o:connectangles="0,0,0,0,0,0,0,0,0,0,0,0,0,0,0,0,0,0,0,0"/>
              </v:shape>
              <v:shape id="Freeform 15" style="position:absolute;left:1593;top:4439;width:430;height:555;visibility:visible;mso-wrap-style:square;v-text-anchor:top" coordsize="24,31" o:spid="_x0000_s1033" fillcolor="#3d0f54" stroked="f" path="m,5r10,l10,31r5,l15,5r9,l24,,,,,5r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">
                <v:path arrowok="t" o:connecttype="custom" o:connectlocs="0,8952;17903,8952;17903,55500;26854,55500;26854,8952;42967,8952;42967,0;0,0;0,8952;0,8952" o:connectangles="0,0,0,0,0,0,0,0,0,0"/>
              </v:shape>
              <v:shape id="Freeform 16" style="position:absolute;left:2112;top:4439;width:466;height:555;visibility:visible;mso-wrap-style:square;v-text-anchor:top" coordsize="11,13" o:spid="_x0000_s1034" fillcolor="#3d0f54" stroked="f" path="m10,4c10,2,9,,6,,,,,,,,,13,,13,,13v2,,2,,2,c2,8,2,8,2,8v3,,3,,3,c9,13,9,13,9,13v2,,2,,2,c7,8,7,8,7,8v2,,3,-2,3,-4xm2,2v4,,4,,4,c8,2,8,3,8,4v,1,,2,-2,2c2,6,2,6,2,6,2,2,2,2,2,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">
                <v:path arrowok="t" o:connecttype="custom" o:connectlocs="42316,17077;25390,0;0,0;0,55500;8463,55500;8463,34154;21158,34154;38085,55500;46548,55500;29621,34154;42316,17077;8463,8538;25390,8538;33853,17077;25390,25615;8463,25615;8463,8538" o:connectangles="0,0,0,0,0,0,0,0,0,0,0,0,0,0,0,0,0"/>
                <o:lock v:ext="edit" verticies="t"/>
              </v:shape>
              <v:shape id="Freeform 17" style="position:absolute;left:2613;top:4439;width:555;height:555;visibility:visible;mso-wrap-style:square;v-text-anchor:top" coordsize="31,31" o:spid="_x0000_s1035" fillcolor="#3d0f54" stroked="f" path="m19,l14,,,31r5,l7,24r17,l26,31r5,l19,r,l19,xm21,19r-11,l17,5r4,14l21,19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">
                <v:path arrowok="t" o:connecttype="custom" o:connectlocs="34016,0;25065,0;0,55500;8952,55500;12532,42968;42968,42968;46548,55500;55500,55500;34016,0;34016,0;34016,0;37597,34016;17903,34016;30435,8952;37597,34016;37597,34016" o:connectangles="0,0,0,0,0,0,0,0,0,0,0,0,0,0,0,0"/>
                <o:lock v:ext="edit" verticies="t"/>
              </v:shape>
              <v:shape id="Freeform 18" style="position:absolute;left:3258;top:4439;width:376;height:555;visibility:visible;mso-wrap-style:square;v-text-anchor:top" coordsize="21,31" o:spid="_x0000_s1036" fillcolor="#3d0f54" stroked="f" path="m4,l,,,31r21,l21,26,4,26,4,r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">
                <v:path arrowok="t" o:connecttype="custom" o:connectlocs="7161,0;0,0;0,55500;37596,55500;37596,46548;7161,46548;7161,0;7161,0" o:connectangles="0,0,0,0,0,0,0,0"/>
              </v:shape>
              <v:shape id="Freeform 19" style="position:absolute;left:3670;top:4439;width:89;height:555;visibility:visible;mso-wrap-style:square;v-text-anchor:top" coordsize="5,31" o:spid="_x0000_s1037" fillcolor="#3d0f54" stroked="f" path="m,31r5,l5,,,,,31r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">
                <v:path arrowok="t" o:connecttype="custom" o:connectlocs="0,55500;8952,55500;8952,0;0,0;0,55500;0,55500" o:connectangles="0,0,0,0,0,0"/>
              </v:shape>
              <v:shape id="Freeform 20" style="position:absolute;left:3849;top:4439;width:590;height:555;visibility:visible;mso-wrap-style:square;v-text-anchor:top" coordsize="33,31" o:spid="_x0000_s1038" fillcolor="#3d0f54" stroked="f" path="m19,l14,,,31r7,l9,24r14,l26,31r7,l19,r,l19,xm23,19r-11,l16,5r7,14l23,19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">
                <v:path arrowok="t" o:connecttype="custom" o:connectlocs="34016,0;25064,0;0,55500;12532,55500;16113,42968;41177,42968;46548,55500;59080,55500;34016,0;34016,0;34016,0;41177,34016;21484,34016;28645,8952;41177,34016;41177,34016" o:connectangles="0,0,0,0,0,0,0,0,0,0,0,0,0,0,0,0"/>
                <o:lock v:ext="edit" verticies="t"/>
              </v:shape>
              <v:shape id="Freeform 21" style="position:absolute;left:4529;top:4439;width:412;height:555;visibility:visible;mso-wrap-style:square;v-text-anchor:top" coordsize="23,31" o:spid="_x0000_s1039" fillcolor="#3d0f54" stroked="f" path="m19,21l2,,,,,31r4,l4,10,21,31r2,l23,,19,r,21l19,2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">
                <v:path arrowok="t" o:connecttype="custom" o:connectlocs="34016,37597;3581,0;0,0;0,55500;7161,55500;7161,17903;37596,55500;41177,55500;41177,0;34016,0;34016,37597;34016,37597" o:connectangles="0,0,0,0,0,0,0,0,0,0,0,0"/>
              </v:shape>
              <v:shape id="Freeform 22" style="position:absolute;left:5335;top:4439;width:501;height:555;visibility:visible;mso-wrap-style:square;v-text-anchor:top" coordsize="12,13" o:spid="_x0000_s1040" fillcolor="#3d0f54" stroked="f" path="m10,10v-1,,-2,1,-3,1c3,11,2,9,2,6,2,4,4,2,7,2v1,,2,,3,1c10,3,10,3,10,3,11,2,11,2,11,2v,,,,,c10,1,8,,7,,5,,3,,2,2,1,3,,5,,6v,4,2,7,7,7c8,13,10,12,11,11v1,,1,,1,c10,9,10,9,10,9v,1,,1,,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">
                <v:path arrowok="t" o:connecttype="custom" o:connectlocs="41774,42692;29242,46962;8355,25615;29242,8538;41774,12808;41774,12808;45952,8538;45952,8538;29242,0;8355,8538;0,25615;29242,55500;45952,46962;50129,46962;41774,38423;41774,42692" o:connectangles="0,0,0,0,0,0,0,0,0,0,0,0,0,0,0,0"/>
              </v:shape>
              <v:shape id="Freeform 23" style="position:absolute;left:5836;top:4439;width:591;height:555;visibility:visible;mso-wrap-style:square;v-text-anchor:top" coordsize="33,31" o:spid="_x0000_s1041" fillcolor="#3d0f54" stroked="f" path="m19,l14,,,31r5,l9,24r15,l26,31r7,l19,r,l19,xm21,19l9,19,16,5r5,14l21,19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">
                <v:path arrowok="t" o:connecttype="custom" o:connectlocs="34016,0;25064,0;0,55500;8952,55500;16113,42968;42967,42968;46548,55500;59080,55500;34016,0;34016,0;34016,0;37596,34016;16113,34016;28645,8952;37596,34016;37596,34016" o:connectangles="0,0,0,0,0,0,0,0,0,0,0,0,0,0,0,0"/>
                <o:lock v:ext="edit" verticies="t"/>
              </v:shape>
              <v:shape id="Freeform 24" style="position:absolute;left:6391;top:4439;width:412;height:555;visibility:visible;mso-wrap-style:square;v-text-anchor:top" coordsize="23,31" o:spid="_x0000_s1042" fillcolor="#3d0f54" stroked="f" path="m,5r9,l9,31r5,l14,5r9,l23,,,,,5r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">
                <v:path arrowok="t" o:connecttype="custom" o:connectlocs="0,8952;16113,8952;16113,55500;25064,55500;25064,8952;41177,8952;41177,0;0,0;0,8952;0,8952" o:connectangles="0,0,0,0,0,0,0,0,0,0"/>
              </v:shape>
              <v:shape id="Freeform 25" style="position:absolute;left:6892;top:4439;width:466;height:555;visibility:visible;mso-wrap-style:square;v-text-anchor:top" coordsize="26,31" o:spid="_x0000_s1043" fillcolor="#3d0f54" stroked="f" path="m21,12l5,12,5,,,,,31r5,l5,17r16,l21,31r5,l26,,21,r,12l21,1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">
                <v:path arrowok="t" o:connecttype="custom" o:connectlocs="37596,21484;8952,21484;8952,0;0,0;0,55500;8952,55500;8952,30435;37596,30435;37596,55500;46548,55500;46548,0;37596,0;37596,21484;37596,21484" o:connectangles="0,0,0,0,0,0,0,0,0,0,0,0,0,0"/>
              </v:shape>
              <v:shape id="Freeform 26" style="position:absolute;left:7447;top:4439;width:555;height:555;visibility:visible;mso-wrap-style:square;v-text-anchor:top" coordsize="13,13" o:spid="_x0000_s1044" fillcolor="#3d0f54" stroked="f" path="m6,c3,,,3,,6v,4,2,7,6,7c11,13,13,10,13,6,13,3,11,,6,xm6,11c3,11,2,9,2,6,2,4,3,2,6,2v3,,5,2,5,4c11,9,9,11,6,1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">
                <v:path arrowok="t" o:connecttype="custom" o:connectlocs="25615,0;0,25615;25615,55500;55500,25615;25615,0;25615,46962;8538,25615;25615,8538;46962,25615;25615,46962" o:connectangles="0,0,0,0,0,0,0,0,0,0"/>
                <o:lock v:ext="edit" verticies="t"/>
              </v:shape>
              <v:shape id="Freeform 27" style="position:absolute;left:8074;top:4439;width:394;height:555;visibility:visible;mso-wrap-style:square;v-text-anchor:top" coordsize="22,31" o:spid="_x0000_s1045" fillcolor="#3d0f54" stroked="f" path="m5,l,,,31r22,l22,26,5,26,5,r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">
                <v:path arrowok="t" o:connecttype="custom" o:connectlocs="8952,0;0,0;0,55500;39387,55500;39387,46548;8952,46548;8952,0;8952,0" o:connectangles="0,0,0,0,0,0,0,0"/>
              </v:shape>
              <v:shape id="Freeform 28" style="position:absolute;left:8503;top:4439;width:90;height:555;visibility:visible;mso-wrap-style:square;v-text-anchor:top" coordsize="5,31" o:spid="_x0000_s1046" fillcolor="#3d0f54" stroked="f" path="m,31r5,l5,,,,,31r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">
                <v:path arrowok="t" o:connecttype="custom" o:connectlocs="0,55500;8952,55500;8952,0;0,0;0,55500;0,55500" o:connectangles="0,0,0,0,0,0"/>
              </v:shape>
              <v:shape id="Freeform 29" style="position:absolute;left:8718;top:4439;width:466;height:555;visibility:visible;mso-wrap-style:square;v-text-anchor:top" coordsize="11,13" o:spid="_x0000_s1047" fillcolor="#3d0f54" stroked="f" path="m9,10v,,-2,1,-3,1c3,11,2,9,2,6,2,4,3,2,6,2v1,,2,,3,1c10,3,10,3,10,3,11,2,11,2,11,2v,,,,,c9,1,8,,6,,4,,3,,1,2,,3,,5,,6v,4,2,7,6,7c8,13,10,12,11,11v,,,,,c10,9,10,9,10,9,9,10,9,10,9,1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">
                <v:path arrowok="t" o:connecttype="custom" o:connectlocs="38085,42692;25390,46962;8463,25615;25390,8538;38085,12808;42316,12808;46548,8538;46548,8538;25390,0;4232,8538;0,25615;25390,55500;46548,46962;46548,46962;42316,38423;38085,42692" o:connectangles="0,0,0,0,0,0,0,0,0,0,0,0,0,0,0,0"/>
              </v:shape>
              <v:shape id="Freeform 30" style="position:absolute;left:9524;top:4439;width:465;height:555;visibility:visible;mso-wrap-style:square;v-text-anchor:top" coordsize="11,13" o:spid="_x0000_s1048" fillcolor="#3d0f54" stroked="f" path="m9,8v,2,-2,3,-4,3c4,11,2,10,2,8,2,,2,,2,,,,,,,,,8,,8,,8v,3,3,5,5,5c8,13,11,11,11,8,11,,11,,11,,9,,9,,9,v,8,,8,,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">
                <v:path arrowok="t" o:connecttype="custom" o:connectlocs="38085,34154;21158,46962;8463,34154;8463,0;0,0;0,34154;21158,55500;46548,34154;46548,0;38085,0;38085,34154" o:connectangles="0,0,0,0,0,0,0,0,0,0,0"/>
              </v:shape>
              <v:shape id="Freeform 31" style="position:absolute;left:10115;top:4439;width:412;height:555;visibility:visible;mso-wrap-style:square;v-text-anchor:top" coordsize="23,31" o:spid="_x0000_s1049" fillcolor="#3d0f54" stroked="f" path="m19,21l2,,,,,31r4,l4,10,21,31r2,l23,,19,r,21l19,2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">
                <v:path arrowok="t" o:connecttype="custom" o:connectlocs="34016,37597;3581,0;0,0;0,55500;7161,55500;7161,17903;37596,55500;41177,55500;41177,0;34016,0;34016,37597;34016,37597" o:connectangles="0,0,0,0,0,0,0,0,0,0,0,0"/>
              </v:shape>
              <v:shape id="Freeform 32" style="position:absolute;left:10706;top:4439;width:89;height:555;visibility:visible;mso-wrap-style:square;v-text-anchor:top" coordsize="5,31" o:spid="_x0000_s1050" fillcolor="#3d0f54" stroked="f" path="m,31r5,l5,,,,,31r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">
                <v:path arrowok="t" o:connecttype="custom" o:connectlocs="0,55500;8952,55500;8952,0;0,0;0,55500;0,55500" o:connectangles="0,0,0,0,0,0"/>
              </v:shape>
              <v:shape id="Freeform 33" style="position:absolute;left:10867;top:4439;width:519;height:555;visibility:visible;mso-wrap-style:square;v-text-anchor:top" coordsize="29,31" o:spid="_x0000_s1051" fillcolor="#3d0f54" stroked="f" path="m5,l,,12,31r5,l29,,24,,14,24,5,r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">
                <v:path arrowok="t" o:connecttype="custom" o:connectlocs="8952,0;0,0;21484,55500;30435,55500;51919,0;42967,0;25064,42968;8952,0;8952,0" o:connectangles="0,0,0,0,0,0,0,0,0"/>
              </v:shape>
              <v:shape id="Freeform 34" style="position:absolute;left:11457;top:4439;width:394;height:555;visibility:visible;mso-wrap-style:square;v-text-anchor:top" coordsize="22,31" o:spid="_x0000_s1052" fillcolor="#3d0f54" stroked="f" path="m5,17r17,l22,12,5,12,5,5r17,l22,,,,,31r22,l22,26,5,26r,-9l5,17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">
                <v:path arrowok="t" o:connecttype="custom" o:connectlocs="8952,30435;39387,30435;39387,21484;8952,21484;8952,8952;39387,8952;39387,0;0,0;0,55500;39387,55500;39387,46548;8952,46548;8952,30435;8952,30435" o:connectangles="0,0,0,0,0,0,0,0,0,0,0,0,0,0"/>
              </v:shape>
              <v:shape id="Freeform 35" style="position:absolute;left:11977;top:4439;width:465;height:555;visibility:visible;mso-wrap-style:square;v-text-anchor:top" coordsize="11,13" o:spid="_x0000_s1053" fillcolor="#3d0f54" stroked="f" path="m10,4c10,2,9,,6,,,,,,,,,13,,13,,13v2,,2,,2,c2,8,2,8,2,8v2,,2,,2,c8,13,8,13,8,13v3,,3,,3,c7,8,7,8,7,8v2,,3,-2,3,-4xm2,2v4,,4,,4,c7,2,8,3,8,4,8,5,7,6,6,6,2,6,2,6,2,6,2,2,2,2,2,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">
                <v:path arrowok="t" o:connecttype="custom" o:connectlocs="42316,17077;25390,0;0,0;0,55500;8463,55500;8463,34154;16927,34154;33853,55500;46548,55500;29621,34154;42316,17077;8463,8538;25390,8538;33853,17077;25390,25615;8463,25615;8463,8538" o:connectangles="0,0,0,0,0,0,0,0,0,0,0,0,0,0,0,0,0"/>
                <o:lock v:ext="edit" verticies="t"/>
              </v:shape>
              <v:shape id="Freeform 36" style="position:absolute;left:12478;top:4439;width:430;height:555;visibility:visible;mso-wrap-style:square;v-text-anchor:top" coordsize="10,13" o:spid="_x0000_s1054" fillcolor="#3d0f54" stroked="f" path="m5,5c4,5,2,5,2,3,2,2,4,2,5,2v2,,3,,3,1c9,3,9,3,9,3,10,2,10,2,10,2v,,,,,c9,1,7,,5,,4,,2,,1,1,1,2,,3,,3,,6,3,7,5,7v2,,3,1,3,2c8,11,6,11,5,11,4,11,2,11,2,9,1,9,1,9,1,9,,10,,10,,10v,,,,,c1,12,3,13,5,13v3,,5,-1,5,-4c10,6,8,6,5,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">
                <v:path arrowok="t" o:connecttype="custom" o:connectlocs="21484,21346;8593,12808;21484,8538;34374,12808;38670,12808;42967,8538;42967,8538;21484,0;4297,4269;0,12808;21484,29885;34374,38423;21484,46962;8593,38423;4297,38423;0,42692;0,42692;21484,55500;42967,38423;21484,21346" o:connectangles="0,0,0,0,0,0,0,0,0,0,0,0,0,0,0,0,0,0,0,0"/>
              </v:shape>
              <v:shape id="Freeform 37" style="position:absolute;left:13033;top:4439;width:89;height:555;visibility:visible;mso-wrap-style:square;v-text-anchor:top" coordsize="5,31" o:spid="_x0000_s1055" fillcolor="#3d0f54" stroked="f" path="m,31r5,l5,,,,,31r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">
                <v:path arrowok="t" o:connecttype="custom" o:connectlocs="0,55500;8952,55500;8952,0;0,0;0,55500;0,55500" o:connectangles="0,0,0,0,0,0"/>
              </v:shape>
              <v:shape id="Freeform 38" style="position:absolute;left:13194;top:4439;width:895;height:555;visibility:visible;mso-wrap-style:square;v-text-anchor:top" coordsize="50,31" o:spid="_x0000_s1056" fillcolor="#3d0f54" stroked="f" path="m29,l,,,5r10,l10,31r5,l15,5r9,l33,19r,12l38,31r,-12l50,3,50,r,l45,,36,14,29,r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">
                <v:path arrowok="t" o:connecttype="custom" o:connectlocs="51919,0;0,0;0,8952;17903,8952;17903,55500;26855,55500;26855,8952;42967,8952;59080,34016;59080,55500;68031,55500;68031,34016;89515,5371;89515,0;89515,0;80564,0;64451,25065;51919,0;51919,0" o:connectangles="0,0,0,0,0,0,0,0,0,0,0,0,0,0,0,0,0,0,0"/>
              </v:shape>
              <v:shape id="Freeform 39" style="position:absolute;left:11117;top:35;width:2972;height:3778;visibility:visible;mso-wrap-style:square;v-text-anchor:top" coordsize="70,89" o:spid="_x0000_s1057" fillcolor="#3d0f54" stroked="f" path="m70,v,55,,55,,55c70,84,47,89,37,89,19,89,,83,,55,,,,,,,16,,16,,16,v,56,,56,,56c16,72,24,81,38,81v12,,22,-8,22,-25c60,,60,,60,,70,,70,,7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">
                <v:path arrowok="t" o:connecttype="custom" o:connectlocs="297191,0;297191,233444;157087,377755;0,233444;0,0;67929,0;67929,237689;161332,343799;254735,237689;254735,0;297191,0" o:connectangles="0,0,0,0,0,0,0,0,0,0,0"/>
              </v:shape>
              <v:shape id="Freeform 40" style="position:absolute;left:7107;width:3473;height:3813;visibility:visible;mso-wrap-style:square;v-text-anchor:top" coordsize="82,90" o:spid="_x0000_s1058" fillcolor="#3d0f54" stroked="f" path="m47,90c18,90,,70,,46,,22,19,,49,v8,,19,3,26,10c79,13,82,17,82,21v,5,-4,9,-9,9c68,30,64,26,64,21v,-2,1,-4,3,-6c63,10,55,8,49,8,28,8,16,27,16,45v,20,14,38,35,38c61,83,70,78,79,72v3,4,3,4,3,4c73,86,59,90,47,9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">
                <v:path arrowok="t" o:connecttype="custom" o:connectlocs="199074,381336;0,194905;207545,0;317671,42371;347320,88978;309200,127112;271079,88978;283786,63556;207545,33897;67770,190668;216016,351677;334613,305069;347320,322017;199074,381336" o:connectangles="0,0,0,0,0,0,0,0,0,0,0,0,0,0"/>
              </v:shape>
              <v:shape id="Freeform 41" style="position:absolute;left:3670;top:35;width:3383;height:3724;visibility:visible;mso-wrap-style:square;v-text-anchor:top" coordsize="189,208" o:spid="_x0000_s1059" fillcolor="#3d0f54" stroked="f" path="m149,206r40,l109,,78,,,208r22,l43,147r85,l149,206r,xm50,130l85,33r36,97l50,130r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">
                <v:path arrowok="t" o:connecttype="custom" o:connectlocs="266756,368803;338368,368803;195143,0;139644,0;0,372384;39387,372384;76983,263175;229159,263175;266756,368803;266756,368803;89515,232740;152176,59080;216627,232740;89515,232740;89515,232740" o:connectangles="0,0,0,0,0,0,0,0,0,0,0,0,0,0,0"/>
                <o:lock v:ext="edit" verticies="t"/>
              </v:shape>
              <w10:anchorlock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017390E"/>
    <w:multiLevelType w:val="multilevel"/>
    <w:tmpl w:val="406266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2694188"/>
    <w:multiLevelType w:val="multilevel"/>
    <w:tmpl w:val="61C67136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2C7564E"/>
    <w:multiLevelType w:val="multilevel"/>
    <w:tmpl w:val="8D9C3C2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4464ED8"/>
    <w:multiLevelType w:val="multilevel"/>
    <w:tmpl w:val="D44E5A58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2C03493"/>
    <w:multiLevelType w:val="multilevel"/>
    <w:tmpl w:val="517A0A38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4E74157"/>
    <w:multiLevelType w:val="hybridMultilevel"/>
    <w:tmpl w:val="88441FA6"/>
    <w:lvl w:ilvl="0" w:tplc="4E42D1F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E5A003A"/>
    <w:multiLevelType w:val="multilevel"/>
    <w:tmpl w:val="41D4C22E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142" w:hanging="142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7" w15:restartNumberingAfterBreak="0">
    <w:nsid w:val="6BA973C6"/>
    <w:multiLevelType w:val="hybridMultilevel"/>
    <w:tmpl w:val="848ECC9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39523793">
    <w:abstractNumId w:val="0"/>
  </w:num>
  <w:num w:numId="2" w16cid:durableId="1150169227">
    <w:abstractNumId w:val="2"/>
  </w:num>
  <w:num w:numId="3" w16cid:durableId="1776054106">
    <w:abstractNumId w:val="3"/>
  </w:num>
  <w:num w:numId="4" w16cid:durableId="757099824">
    <w:abstractNumId w:val="4"/>
  </w:num>
  <w:num w:numId="5" w16cid:durableId="1653026615">
    <w:abstractNumId w:val="1"/>
  </w:num>
  <w:num w:numId="6" w16cid:durableId="132062589">
    <w:abstractNumId w:val="6"/>
  </w:num>
  <w:num w:numId="7" w16cid:durableId="872814428">
    <w:abstractNumId w:val="7"/>
  </w:num>
  <w:num w:numId="8" w16cid:durableId="121007088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zMjI0MbAwtDC3sLRU0lEKTi0uzszPAykwqgUAxPnWzCwAAAA="/>
  </w:docVars>
  <w:rsids>
    <w:rsidRoot w:val="0026619E"/>
    <w:rsid w:val="00053CB9"/>
    <w:rsid w:val="00054771"/>
    <w:rsid w:val="00084D81"/>
    <w:rsid w:val="0009427D"/>
    <w:rsid w:val="000D3E5B"/>
    <w:rsid w:val="000F2AA7"/>
    <w:rsid w:val="000F5E54"/>
    <w:rsid w:val="00114C74"/>
    <w:rsid w:val="001252BB"/>
    <w:rsid w:val="00176228"/>
    <w:rsid w:val="00194D2A"/>
    <w:rsid w:val="001A36E2"/>
    <w:rsid w:val="001D2501"/>
    <w:rsid w:val="001E4EA9"/>
    <w:rsid w:val="00204D89"/>
    <w:rsid w:val="002467D4"/>
    <w:rsid w:val="00262DF3"/>
    <w:rsid w:val="0026619E"/>
    <w:rsid w:val="002851D5"/>
    <w:rsid w:val="002C526E"/>
    <w:rsid w:val="002F3CA4"/>
    <w:rsid w:val="00300819"/>
    <w:rsid w:val="003064F3"/>
    <w:rsid w:val="003564D9"/>
    <w:rsid w:val="003738A2"/>
    <w:rsid w:val="00373AC6"/>
    <w:rsid w:val="003A442F"/>
    <w:rsid w:val="003C7F82"/>
    <w:rsid w:val="003D6C6F"/>
    <w:rsid w:val="003F10E8"/>
    <w:rsid w:val="004070CD"/>
    <w:rsid w:val="004B78FE"/>
    <w:rsid w:val="004D4022"/>
    <w:rsid w:val="004E73B2"/>
    <w:rsid w:val="00554AF4"/>
    <w:rsid w:val="00556427"/>
    <w:rsid w:val="00567A90"/>
    <w:rsid w:val="005C25E6"/>
    <w:rsid w:val="00621480"/>
    <w:rsid w:val="00626D78"/>
    <w:rsid w:val="00627CDE"/>
    <w:rsid w:val="006907E0"/>
    <w:rsid w:val="006A7470"/>
    <w:rsid w:val="006B135D"/>
    <w:rsid w:val="006D3006"/>
    <w:rsid w:val="006F1F17"/>
    <w:rsid w:val="00722BFF"/>
    <w:rsid w:val="00755654"/>
    <w:rsid w:val="00767FF5"/>
    <w:rsid w:val="00777296"/>
    <w:rsid w:val="007A6D9C"/>
    <w:rsid w:val="007C0B8A"/>
    <w:rsid w:val="007D1A71"/>
    <w:rsid w:val="007E7CDA"/>
    <w:rsid w:val="008121DB"/>
    <w:rsid w:val="00815F65"/>
    <w:rsid w:val="00817558"/>
    <w:rsid w:val="008A3773"/>
    <w:rsid w:val="009032DB"/>
    <w:rsid w:val="009430E9"/>
    <w:rsid w:val="00953C15"/>
    <w:rsid w:val="009547E7"/>
    <w:rsid w:val="0097329E"/>
    <w:rsid w:val="009A42DE"/>
    <w:rsid w:val="009B30C2"/>
    <w:rsid w:val="009D1CCF"/>
    <w:rsid w:val="009E1313"/>
    <w:rsid w:val="00A100B6"/>
    <w:rsid w:val="00A12D44"/>
    <w:rsid w:val="00A25A59"/>
    <w:rsid w:val="00A41C88"/>
    <w:rsid w:val="00A450AF"/>
    <w:rsid w:val="00A742ED"/>
    <w:rsid w:val="00A82463"/>
    <w:rsid w:val="00AC0ABA"/>
    <w:rsid w:val="00AD3018"/>
    <w:rsid w:val="00B13CED"/>
    <w:rsid w:val="00B15CE5"/>
    <w:rsid w:val="00B23A12"/>
    <w:rsid w:val="00BB3D13"/>
    <w:rsid w:val="00C307C2"/>
    <w:rsid w:val="00C3296B"/>
    <w:rsid w:val="00C56C65"/>
    <w:rsid w:val="00CA0A89"/>
    <w:rsid w:val="00D01FCA"/>
    <w:rsid w:val="00D22E17"/>
    <w:rsid w:val="00D57C5D"/>
    <w:rsid w:val="00DB11ED"/>
    <w:rsid w:val="00DB1BCF"/>
    <w:rsid w:val="00DD0E82"/>
    <w:rsid w:val="00E247A5"/>
    <w:rsid w:val="00E450D3"/>
    <w:rsid w:val="00E524D0"/>
    <w:rsid w:val="00E834A4"/>
    <w:rsid w:val="00E97FB7"/>
    <w:rsid w:val="00EB477E"/>
    <w:rsid w:val="00EB5BC9"/>
    <w:rsid w:val="00ED3383"/>
    <w:rsid w:val="00F154D2"/>
    <w:rsid w:val="00F4138E"/>
    <w:rsid w:val="00F538F8"/>
    <w:rsid w:val="00F85079"/>
    <w:rsid w:val="00FB28F3"/>
    <w:rsid w:val="0442E949"/>
    <w:rsid w:val="076E224C"/>
    <w:rsid w:val="07AA8D0B"/>
    <w:rsid w:val="07E8EECB"/>
    <w:rsid w:val="1DBC60C0"/>
    <w:rsid w:val="1E03BEC7"/>
    <w:rsid w:val="2355CD32"/>
    <w:rsid w:val="2550A967"/>
    <w:rsid w:val="26F73713"/>
    <w:rsid w:val="3A91CE07"/>
    <w:rsid w:val="40413D8A"/>
    <w:rsid w:val="4FA74F89"/>
    <w:rsid w:val="573E1EB5"/>
    <w:rsid w:val="5E590E19"/>
    <w:rsid w:val="60C78B8A"/>
    <w:rsid w:val="6337026B"/>
    <w:rsid w:val="63F5E205"/>
    <w:rsid w:val="741D3D9C"/>
    <w:rsid w:val="7488A648"/>
    <w:rsid w:val="7A67ABC8"/>
    <w:rsid w:val="7B501567"/>
    <w:rsid w:val="7B7EFB63"/>
    <w:rsid w:val="7C216D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AC12305"/>
  <w15:chartTrackingRefBased/>
  <w15:docId w15:val="{7DEF2E02-183A-4DD1-8A55-FBBA40F469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0F2AA7"/>
    <w:pPr>
      <w:keepNext/>
      <w:widowControl w:val="0"/>
      <w:autoSpaceDE w:val="0"/>
      <w:autoSpaceDN w:val="0"/>
      <w:spacing w:before="120" w:after="120" w:line="240" w:lineRule="auto"/>
      <w:ind w:left="567" w:hanging="567"/>
      <w:outlineLvl w:val="0"/>
    </w:pPr>
    <w:rPr>
      <w:rFonts w:ascii="Times New Roman" w:eastAsia="Times New Roman" w:hAnsi="Times New Roman" w:cs="Times New Roman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nhideWhenUsed/>
    <w:qFormat/>
    <w:rsid w:val="0026619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qFormat/>
    <w:rsid w:val="000F2AA7"/>
    <w:pPr>
      <w:keepNext/>
      <w:widowControl w:val="0"/>
      <w:tabs>
        <w:tab w:val="num" w:pos="720"/>
      </w:tabs>
      <w:autoSpaceDE w:val="0"/>
      <w:autoSpaceDN w:val="0"/>
      <w:spacing w:after="0" w:line="240" w:lineRule="auto"/>
      <w:ind w:left="142" w:hanging="142"/>
      <w:outlineLvl w:val="2"/>
    </w:pPr>
    <w:rPr>
      <w:rFonts w:ascii="Times New Roman" w:eastAsia="Times New Roman" w:hAnsi="Times New Roman" w:cs="Times New Roman"/>
      <w:b/>
      <w:bCs/>
      <w:sz w:val="20"/>
      <w:szCs w:val="24"/>
    </w:rPr>
  </w:style>
  <w:style w:type="paragraph" w:styleId="Heading4">
    <w:name w:val="heading 4"/>
    <w:basedOn w:val="Normal"/>
    <w:next w:val="Normal"/>
    <w:link w:val="Heading4Char"/>
    <w:qFormat/>
    <w:rsid w:val="000F2AA7"/>
    <w:pPr>
      <w:keepNext/>
      <w:widowControl w:val="0"/>
      <w:tabs>
        <w:tab w:val="num" w:pos="864"/>
      </w:tabs>
      <w:autoSpaceDE w:val="0"/>
      <w:autoSpaceDN w:val="0"/>
      <w:spacing w:before="80" w:after="0" w:line="240" w:lineRule="auto"/>
      <w:ind w:left="864" w:hanging="864"/>
      <w:jc w:val="center"/>
      <w:outlineLvl w:val="3"/>
    </w:pPr>
    <w:rPr>
      <w:rFonts w:ascii="Times New Roman" w:eastAsia="Times New Roman" w:hAnsi="Times New Roman" w:cs="Times New Roman"/>
      <w:b/>
      <w:bCs/>
    </w:rPr>
  </w:style>
  <w:style w:type="paragraph" w:styleId="Heading5">
    <w:name w:val="heading 5"/>
    <w:basedOn w:val="Normal"/>
    <w:next w:val="Normal"/>
    <w:link w:val="Heading5Char"/>
    <w:qFormat/>
    <w:rsid w:val="000F2AA7"/>
    <w:pPr>
      <w:keepNext/>
      <w:tabs>
        <w:tab w:val="num" w:pos="1008"/>
      </w:tabs>
      <w:autoSpaceDE w:val="0"/>
      <w:autoSpaceDN w:val="0"/>
      <w:spacing w:after="0" w:line="240" w:lineRule="exact"/>
      <w:ind w:left="1008" w:hanging="1008"/>
      <w:jc w:val="center"/>
      <w:outlineLvl w:val="4"/>
    </w:pPr>
    <w:rPr>
      <w:rFonts w:ascii="Times New Roman" w:eastAsia="Times New Roman" w:hAnsi="Times New Roman" w:cs="Times New Roman"/>
      <w:sz w:val="20"/>
      <w:szCs w:val="24"/>
    </w:rPr>
  </w:style>
  <w:style w:type="paragraph" w:styleId="Heading6">
    <w:name w:val="heading 6"/>
    <w:basedOn w:val="Normal"/>
    <w:next w:val="Normal"/>
    <w:link w:val="Heading6Char"/>
    <w:qFormat/>
    <w:rsid w:val="000F2AA7"/>
    <w:pPr>
      <w:keepNext/>
      <w:tabs>
        <w:tab w:val="num" w:pos="1152"/>
      </w:tabs>
      <w:autoSpaceDE w:val="0"/>
      <w:autoSpaceDN w:val="0"/>
      <w:spacing w:after="0" w:line="240" w:lineRule="exact"/>
      <w:ind w:left="1152" w:hanging="1152"/>
      <w:jc w:val="center"/>
      <w:outlineLvl w:val="5"/>
    </w:pPr>
    <w:rPr>
      <w:rFonts w:ascii="Times New Roman" w:eastAsia="Times New Roman" w:hAnsi="Times New Roman" w:cs="Times New Roman"/>
      <w:sz w:val="20"/>
      <w:szCs w:val="24"/>
    </w:rPr>
  </w:style>
  <w:style w:type="paragraph" w:styleId="Heading7">
    <w:name w:val="heading 7"/>
    <w:basedOn w:val="Normal"/>
    <w:next w:val="Normal"/>
    <w:link w:val="Heading7Char"/>
    <w:qFormat/>
    <w:rsid w:val="000F2AA7"/>
    <w:pPr>
      <w:keepNext/>
      <w:tabs>
        <w:tab w:val="num" w:pos="1296"/>
      </w:tabs>
      <w:autoSpaceDE w:val="0"/>
      <w:autoSpaceDN w:val="0"/>
      <w:spacing w:after="0" w:line="240" w:lineRule="auto"/>
      <w:ind w:left="1296" w:hanging="1296"/>
      <w:jc w:val="center"/>
      <w:outlineLvl w:val="6"/>
    </w:pPr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Heading8">
    <w:name w:val="heading 8"/>
    <w:basedOn w:val="Normal"/>
    <w:next w:val="Normal"/>
    <w:link w:val="Heading8Char"/>
    <w:qFormat/>
    <w:rsid w:val="000F2AA7"/>
    <w:pPr>
      <w:keepNext/>
      <w:tabs>
        <w:tab w:val="num" w:pos="1440"/>
      </w:tabs>
      <w:autoSpaceDE w:val="0"/>
      <w:autoSpaceDN w:val="0"/>
      <w:spacing w:after="0" w:line="240" w:lineRule="auto"/>
      <w:ind w:left="1440" w:right="-108" w:hanging="1440"/>
      <w:jc w:val="center"/>
      <w:outlineLvl w:val="7"/>
    </w:pPr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Heading9">
    <w:name w:val="heading 9"/>
    <w:basedOn w:val="Normal"/>
    <w:next w:val="Normal"/>
    <w:link w:val="Heading9Char"/>
    <w:qFormat/>
    <w:rsid w:val="000F2AA7"/>
    <w:pPr>
      <w:keepNext/>
      <w:tabs>
        <w:tab w:val="num" w:pos="1584"/>
      </w:tabs>
      <w:autoSpaceDE w:val="0"/>
      <w:autoSpaceDN w:val="0"/>
      <w:spacing w:after="0" w:line="240" w:lineRule="auto"/>
      <w:ind w:left="1584" w:right="-108" w:hanging="1584"/>
      <w:jc w:val="center"/>
      <w:outlineLvl w:val="8"/>
    </w:pPr>
    <w:rPr>
      <w:rFonts w:ascii="Times New Roman" w:eastAsia="Times New Roman" w:hAnsi="Times New Roman" w:cs="Times New Roman"/>
      <w:b/>
      <w:bCs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26619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26619E"/>
  </w:style>
  <w:style w:type="paragraph" w:styleId="Footer">
    <w:name w:val="footer"/>
    <w:basedOn w:val="Normal"/>
    <w:link w:val="FooterChar"/>
    <w:uiPriority w:val="99"/>
    <w:unhideWhenUsed/>
    <w:rsid w:val="0026619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6619E"/>
  </w:style>
  <w:style w:type="character" w:customStyle="1" w:styleId="Heading2Char">
    <w:name w:val="Heading 2 Char"/>
    <w:basedOn w:val="DefaultParagraphFont"/>
    <w:link w:val="Heading2"/>
    <w:uiPriority w:val="9"/>
    <w:rsid w:val="0026619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normaltextrun">
    <w:name w:val="normaltextrun"/>
    <w:basedOn w:val="DefaultParagraphFont"/>
    <w:rsid w:val="0026619E"/>
  </w:style>
  <w:style w:type="paragraph" w:customStyle="1" w:styleId="paragraph">
    <w:name w:val="paragraph"/>
    <w:basedOn w:val="Normal"/>
    <w:rsid w:val="0026619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customStyle="1" w:styleId="eop">
    <w:name w:val="eop"/>
    <w:basedOn w:val="DefaultParagraphFont"/>
    <w:rsid w:val="0026619E"/>
  </w:style>
  <w:style w:type="character" w:styleId="Hyperlink">
    <w:name w:val="Hyperlink"/>
    <w:basedOn w:val="DefaultParagraphFont"/>
    <w:uiPriority w:val="99"/>
    <w:unhideWhenUsed/>
    <w:rsid w:val="0026619E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rsid w:val="000F2AA7"/>
    <w:rPr>
      <w:rFonts w:ascii="Times New Roman" w:eastAsia="Times New Roman" w:hAnsi="Times New Roman" w:cs="Times New Roman"/>
      <w:b/>
      <w:bCs/>
      <w:sz w:val="28"/>
      <w:szCs w:val="28"/>
    </w:rPr>
  </w:style>
  <w:style w:type="character" w:customStyle="1" w:styleId="Heading3Char">
    <w:name w:val="Heading 3 Char"/>
    <w:basedOn w:val="DefaultParagraphFont"/>
    <w:link w:val="Heading3"/>
    <w:rsid w:val="000F2AA7"/>
    <w:rPr>
      <w:rFonts w:ascii="Times New Roman" w:eastAsia="Times New Roman" w:hAnsi="Times New Roman" w:cs="Times New Roman"/>
      <w:b/>
      <w:bCs/>
      <w:sz w:val="20"/>
      <w:szCs w:val="24"/>
    </w:rPr>
  </w:style>
  <w:style w:type="character" w:customStyle="1" w:styleId="Heading4Char">
    <w:name w:val="Heading 4 Char"/>
    <w:basedOn w:val="DefaultParagraphFont"/>
    <w:link w:val="Heading4"/>
    <w:rsid w:val="000F2AA7"/>
    <w:rPr>
      <w:rFonts w:ascii="Times New Roman" w:eastAsia="Times New Roman" w:hAnsi="Times New Roman" w:cs="Times New Roman"/>
      <w:b/>
      <w:bCs/>
    </w:rPr>
  </w:style>
  <w:style w:type="character" w:customStyle="1" w:styleId="Heading5Char">
    <w:name w:val="Heading 5 Char"/>
    <w:basedOn w:val="DefaultParagraphFont"/>
    <w:link w:val="Heading5"/>
    <w:rsid w:val="000F2AA7"/>
    <w:rPr>
      <w:rFonts w:ascii="Times New Roman" w:eastAsia="Times New Roman" w:hAnsi="Times New Roman" w:cs="Times New Roman"/>
      <w:sz w:val="20"/>
      <w:szCs w:val="24"/>
    </w:rPr>
  </w:style>
  <w:style w:type="character" w:customStyle="1" w:styleId="Heading6Char">
    <w:name w:val="Heading 6 Char"/>
    <w:basedOn w:val="DefaultParagraphFont"/>
    <w:link w:val="Heading6"/>
    <w:rsid w:val="000F2AA7"/>
    <w:rPr>
      <w:rFonts w:ascii="Times New Roman" w:eastAsia="Times New Roman" w:hAnsi="Times New Roman" w:cs="Times New Roman"/>
      <w:sz w:val="20"/>
      <w:szCs w:val="24"/>
    </w:rPr>
  </w:style>
  <w:style w:type="character" w:customStyle="1" w:styleId="Heading7Char">
    <w:name w:val="Heading 7 Char"/>
    <w:basedOn w:val="DefaultParagraphFont"/>
    <w:link w:val="Heading7"/>
    <w:rsid w:val="000F2AA7"/>
    <w:rPr>
      <w:rFonts w:ascii="Times New Roman" w:eastAsia="Times New Roman" w:hAnsi="Times New Roman" w:cs="Times New Roman"/>
      <w:b/>
      <w:bCs/>
      <w:sz w:val="20"/>
      <w:szCs w:val="20"/>
    </w:rPr>
  </w:style>
  <w:style w:type="character" w:customStyle="1" w:styleId="Heading8Char">
    <w:name w:val="Heading 8 Char"/>
    <w:basedOn w:val="DefaultParagraphFont"/>
    <w:link w:val="Heading8"/>
    <w:rsid w:val="000F2AA7"/>
    <w:rPr>
      <w:rFonts w:ascii="Times New Roman" w:eastAsia="Times New Roman" w:hAnsi="Times New Roman" w:cs="Times New Roman"/>
      <w:b/>
      <w:bCs/>
      <w:sz w:val="20"/>
      <w:szCs w:val="20"/>
    </w:rPr>
  </w:style>
  <w:style w:type="character" w:customStyle="1" w:styleId="Heading9Char">
    <w:name w:val="Heading 9 Char"/>
    <w:basedOn w:val="DefaultParagraphFont"/>
    <w:link w:val="Heading9"/>
    <w:rsid w:val="000F2AA7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621480"/>
    <w:pPr>
      <w:ind w:left="720"/>
      <w:contextualSpacing/>
    </w:p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DD0E8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15F6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15F65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7C0B8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53460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063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975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0790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17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microsoft.com/office/2019/05/relationships/documenttasks" Target="documenttasks/documenttasks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documenttasks/documenttasks1.xml><?xml version="1.0" encoding="utf-8"?>
<t:Tasks xmlns:t="http://schemas.microsoft.com/office/tasks/2019/documenttasks" xmlns:oel="http://schemas.microsoft.com/office/2019/extlst">
  <t:Task id="{1241602F-29DA-4AFA-B001-63AFD6EA3FAD}">
    <t:Anchor>
      <t:Comment id="80482993"/>
    </t:Anchor>
    <t:History>
      <t:Event id="{3956A4BC-3CE6-4DF0-B50E-D9791F566529}" time="2022-08-22T02:12:48.982Z">
        <t:Attribution userId="S::chlonsdale@acu.edu.au::cf4b087c-ad45-49e2-8992-258dc8d480aa" userProvider="AD" userName="Chris Lonsdale"/>
        <t:Anchor>
          <t:Comment id="80482993"/>
        </t:Anchor>
        <t:Create/>
      </t:Event>
      <t:Event id="{E4F0368A-0E44-4723-8780-C7E5283537A1}" time="2022-08-22T02:12:48.982Z">
        <t:Attribution userId="S::chlonsdale@acu.edu.au::cf4b087c-ad45-49e2-8992-258dc8d480aa" userProvider="AD" userName="Chris Lonsdale"/>
        <t:Anchor>
          <t:Comment id="80482993"/>
        </t:Anchor>
        <t:Assign userId="S::sichaunkamnerdkarn@acu.edu.au::6e65808b-9d78-4a22-9d00-561615013f25" userProvider="AD" userName="Sirirat Chaunkamnerdkarn"/>
      </t:Event>
      <t:Event id="{6E47E174-E8EE-4F27-A4E1-5609BB96AD7A}" time="2022-08-22T02:12:48.982Z">
        <t:Attribution userId="S::chlonsdale@acu.edu.au::cf4b087c-ad45-49e2-8992-258dc8d480aa" userProvider="AD" userName="Chris Lonsdale"/>
        <t:Anchor>
          <t:Comment id="80482993"/>
        </t:Anchor>
        <t:SetTitle title="@Sirirat Chaunkamnerdkarn can you insert the links to these pages?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7ADD8818EAEA84F9C9D66810E538297" ma:contentTypeVersion="6" ma:contentTypeDescription="Create a new document." ma:contentTypeScope="" ma:versionID="ac843c29013b87a7f6f777fe52c1e73d">
  <xsd:schema xmlns:xsd="http://www.w3.org/2001/XMLSchema" xmlns:xs="http://www.w3.org/2001/XMLSchema" xmlns:p="http://schemas.microsoft.com/office/2006/metadata/properties" xmlns:ns2="71bb3be5-b5ab-40b3-883e-3163eaace670" xmlns:ns3="64f6b072-830c-43a7-ade6-7b77a1c56941" targetNamespace="http://schemas.microsoft.com/office/2006/metadata/properties" ma:root="true" ma:fieldsID="2f7e39c09a8f3458bf55868f5317ab94" ns2:_="" ns3:_="">
    <xsd:import namespace="71bb3be5-b5ab-40b3-883e-3163eaace670"/>
    <xsd:import namespace="64f6b072-830c-43a7-ade6-7b77a1c5694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bb3be5-b5ab-40b3-883e-3163eaace67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f6b072-830c-43a7-ade6-7b77a1c5694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5CF43D8-6927-48E3-BF05-D8337FCDA4D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E61F40A-CA6D-442E-8B14-1D4EF02F256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710A86C-4942-4DD3-BD84-97B2E6C91ED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bb3be5-b5ab-40b3-883e-3163eaace670"/>
    <ds:schemaRef ds:uri="64f6b072-830c-43a7-ade6-7b77a1c5694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32917A5-8105-466E-8D2D-9530A1354C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</Pages>
  <Words>111</Words>
  <Characters>63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issa Collins</dc:creator>
  <cp:keywords/>
  <dc:description/>
  <cp:lastModifiedBy>Belinda Norman</cp:lastModifiedBy>
  <cp:revision>2</cp:revision>
  <dcterms:created xsi:type="dcterms:W3CDTF">2026-05-28T01:37:00Z</dcterms:created>
  <dcterms:modified xsi:type="dcterms:W3CDTF">2026-05-28T01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7ADD8818EAEA84F9C9D66810E538297</vt:lpwstr>
  </property>
</Properties>
</file>